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C2B8B16" w14:textId="63F3B486" w:rsidR="00781868" w:rsidRDefault="00781868" w:rsidP="00EE5D17">
      <w:pPr>
        <w:pStyle w:val="Title"/>
      </w:pPr>
      <w:r w:rsidRPr="00437EC6">
        <w:t xml:space="preserve">Programming with </w:t>
      </w:r>
      <w:r w:rsidR="0066205C" w:rsidRPr="00437EC6">
        <w:t>Python</w:t>
      </w:r>
    </w:p>
    <w:p w14:paraId="4F4B36AC" w14:textId="4964C9F3" w:rsidR="00B33960" w:rsidRPr="00B33960" w:rsidRDefault="00B33960" w:rsidP="00B33960">
      <w:pPr>
        <w:rPr>
          <w:rStyle w:val="SubtleEmphasis"/>
        </w:rPr>
      </w:pPr>
      <w:r w:rsidRPr="00B33960">
        <w:rPr>
          <w:rStyle w:val="SubtleEmphasis"/>
        </w:rPr>
        <w:t>B</w:t>
      </w:r>
      <w:r>
        <w:rPr>
          <w:rStyle w:val="SubtleEmphasis"/>
        </w:rPr>
        <w:t>y</w:t>
      </w:r>
      <w:r w:rsidRPr="00B33960">
        <w:rPr>
          <w:rStyle w:val="SubtleEmphasis"/>
        </w:rPr>
        <w:t xml:space="preserve"> Randal Root </w:t>
      </w:r>
    </w:p>
    <w:p w14:paraId="751E4366" w14:textId="77777777" w:rsidR="00B33960" w:rsidRPr="00B33960" w:rsidRDefault="003845F6" w:rsidP="00B33960">
      <w:pPr>
        <w:pStyle w:val="Subtitle"/>
        <w:rPr>
          <w:rStyle w:val="Emphasis"/>
          <w:i w:val="0"/>
          <w:iCs w:val="0"/>
        </w:rPr>
      </w:pPr>
      <w:bookmarkStart w:id="0" w:name="_Toc18999061"/>
      <w:r w:rsidRPr="00B33960">
        <w:rPr>
          <w:rStyle w:val="Emphasis"/>
          <w:i w:val="0"/>
          <w:iCs w:val="0"/>
        </w:rPr>
        <w:t>Module</w:t>
      </w:r>
      <w:r w:rsidR="00781868" w:rsidRPr="00B33960">
        <w:rPr>
          <w:rStyle w:val="Emphasis"/>
          <w:i w:val="0"/>
          <w:iCs w:val="0"/>
        </w:rPr>
        <w:t xml:space="preserve"> </w:t>
      </w:r>
      <w:r w:rsidRPr="00B33960">
        <w:rPr>
          <w:rStyle w:val="Emphasis"/>
          <w:i w:val="0"/>
          <w:iCs w:val="0"/>
        </w:rPr>
        <w:t>0</w:t>
      </w:r>
      <w:bookmarkEnd w:id="0"/>
      <w:r w:rsidR="00A90ECF" w:rsidRPr="00B33960">
        <w:rPr>
          <w:rStyle w:val="Emphasis"/>
          <w:i w:val="0"/>
          <w:iCs w:val="0"/>
        </w:rPr>
        <w:t>2</w:t>
      </w:r>
    </w:p>
    <w:p w14:paraId="041C495A" w14:textId="33C75437" w:rsidR="00A90ECF" w:rsidRDefault="00A90ECF" w:rsidP="00A90ECF">
      <w:pPr>
        <w:divId w:val="2056540847"/>
      </w:pPr>
      <w:r>
        <w:t xml:space="preserve">In this module, you learn about </w:t>
      </w:r>
      <w:r w:rsidRPr="00A90ECF">
        <w:rPr>
          <w:b/>
          <w:bCs/>
        </w:rPr>
        <w:t>how data is used and processed in a program</w:t>
      </w:r>
      <w:r>
        <w:t xml:space="preserve">. </w:t>
      </w:r>
    </w:p>
    <w:sdt>
      <w:sdtPr>
        <w:id w:val="104937273"/>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14:paraId="389C346F" w14:textId="17A72AC7" w:rsidR="00FE13E4" w:rsidRDefault="00FE13E4">
          <w:pPr>
            <w:pStyle w:val="TOCHeading"/>
          </w:pPr>
          <w:r>
            <w:t>Table of Contents</w:t>
          </w:r>
        </w:p>
        <w:bookmarkStart w:id="1" w:name="_Hlk136934288"/>
        <w:p w14:paraId="7757E140" w14:textId="6F1F80A4" w:rsidR="00FE13E4" w:rsidRDefault="00FE13E4">
          <w:pPr>
            <w:pStyle w:val="TOC1"/>
            <w:tabs>
              <w:tab w:val="right" w:leader="dot" w:pos="8630"/>
            </w:tabs>
            <w:rPr>
              <w:noProof/>
              <w:kern w:val="2"/>
              <w14:ligatures w14:val="standardContextual"/>
            </w:rPr>
          </w:pPr>
          <w:r>
            <w:fldChar w:fldCharType="begin"/>
          </w:r>
          <w:r>
            <w:instrText xml:space="preserve"> TOC \o "1-3" \h \z \u </w:instrText>
          </w:r>
          <w:r>
            <w:fldChar w:fldCharType="separate"/>
          </w:r>
          <w:hyperlink w:anchor="_Toc136934261" w:history="1">
            <w:r w:rsidRPr="00CD1C2E">
              <w:rPr>
                <w:rStyle w:val="Hyperlink"/>
                <w:noProof/>
              </w:rPr>
              <w:t>What is Data?</w:t>
            </w:r>
            <w:r>
              <w:rPr>
                <w:noProof/>
                <w:webHidden/>
              </w:rPr>
              <w:tab/>
            </w:r>
            <w:r>
              <w:rPr>
                <w:noProof/>
                <w:webHidden/>
              </w:rPr>
              <w:fldChar w:fldCharType="begin"/>
            </w:r>
            <w:r>
              <w:rPr>
                <w:noProof/>
                <w:webHidden/>
              </w:rPr>
              <w:instrText xml:space="preserve"> PAGEREF _Toc136934261 \h </w:instrText>
            </w:r>
            <w:r>
              <w:rPr>
                <w:noProof/>
                <w:webHidden/>
              </w:rPr>
            </w:r>
            <w:r>
              <w:rPr>
                <w:noProof/>
                <w:webHidden/>
              </w:rPr>
              <w:fldChar w:fldCharType="separate"/>
            </w:r>
            <w:r>
              <w:rPr>
                <w:noProof/>
                <w:webHidden/>
              </w:rPr>
              <w:t>2</w:t>
            </w:r>
            <w:r>
              <w:rPr>
                <w:noProof/>
                <w:webHidden/>
              </w:rPr>
              <w:fldChar w:fldCharType="end"/>
            </w:r>
          </w:hyperlink>
        </w:p>
        <w:p w14:paraId="01694D57" w14:textId="6C0B555B" w:rsidR="00FE13E4" w:rsidRDefault="00FE13E4">
          <w:pPr>
            <w:pStyle w:val="TOC2"/>
            <w:tabs>
              <w:tab w:val="right" w:leader="dot" w:pos="8630"/>
            </w:tabs>
            <w:rPr>
              <w:noProof/>
              <w:kern w:val="2"/>
              <w14:ligatures w14:val="standardContextual"/>
            </w:rPr>
          </w:pPr>
          <w:hyperlink w:anchor="_Toc136934262" w:history="1">
            <w:r w:rsidRPr="00CD1C2E">
              <w:rPr>
                <w:rStyle w:val="Hyperlink"/>
                <w:noProof/>
              </w:rPr>
              <w:t>Input and Output (I/O)</w:t>
            </w:r>
            <w:r>
              <w:rPr>
                <w:noProof/>
                <w:webHidden/>
              </w:rPr>
              <w:tab/>
            </w:r>
            <w:r>
              <w:rPr>
                <w:noProof/>
                <w:webHidden/>
              </w:rPr>
              <w:fldChar w:fldCharType="begin"/>
            </w:r>
            <w:r>
              <w:rPr>
                <w:noProof/>
                <w:webHidden/>
              </w:rPr>
              <w:instrText xml:space="preserve"> PAGEREF _Toc136934262 \h </w:instrText>
            </w:r>
            <w:r>
              <w:rPr>
                <w:noProof/>
                <w:webHidden/>
              </w:rPr>
            </w:r>
            <w:r>
              <w:rPr>
                <w:noProof/>
                <w:webHidden/>
              </w:rPr>
              <w:fldChar w:fldCharType="separate"/>
            </w:r>
            <w:r>
              <w:rPr>
                <w:noProof/>
                <w:webHidden/>
              </w:rPr>
              <w:t>2</w:t>
            </w:r>
            <w:r>
              <w:rPr>
                <w:noProof/>
                <w:webHidden/>
              </w:rPr>
              <w:fldChar w:fldCharType="end"/>
            </w:r>
          </w:hyperlink>
        </w:p>
        <w:p w14:paraId="3FC8A419" w14:textId="1421998E" w:rsidR="00FE13E4" w:rsidRDefault="00FE13E4">
          <w:pPr>
            <w:pStyle w:val="TOC1"/>
            <w:tabs>
              <w:tab w:val="right" w:leader="dot" w:pos="8630"/>
            </w:tabs>
            <w:rPr>
              <w:noProof/>
              <w:kern w:val="2"/>
              <w14:ligatures w14:val="standardContextual"/>
            </w:rPr>
          </w:pPr>
          <w:hyperlink w:anchor="_Toc136934263" w:history="1">
            <w:r w:rsidRPr="00CD1C2E">
              <w:rPr>
                <w:rStyle w:val="Hyperlink"/>
                <w:noProof/>
              </w:rPr>
              <w:t>Declaring Constants and Variables</w:t>
            </w:r>
            <w:r>
              <w:rPr>
                <w:noProof/>
                <w:webHidden/>
              </w:rPr>
              <w:tab/>
            </w:r>
            <w:r>
              <w:rPr>
                <w:noProof/>
                <w:webHidden/>
              </w:rPr>
              <w:fldChar w:fldCharType="begin"/>
            </w:r>
            <w:r>
              <w:rPr>
                <w:noProof/>
                <w:webHidden/>
              </w:rPr>
              <w:instrText xml:space="preserve"> PAGEREF _Toc136934263 \h </w:instrText>
            </w:r>
            <w:r>
              <w:rPr>
                <w:noProof/>
                <w:webHidden/>
              </w:rPr>
            </w:r>
            <w:r>
              <w:rPr>
                <w:noProof/>
                <w:webHidden/>
              </w:rPr>
              <w:fldChar w:fldCharType="separate"/>
            </w:r>
            <w:r>
              <w:rPr>
                <w:noProof/>
                <w:webHidden/>
              </w:rPr>
              <w:t>3</w:t>
            </w:r>
            <w:r>
              <w:rPr>
                <w:noProof/>
                <w:webHidden/>
              </w:rPr>
              <w:fldChar w:fldCharType="end"/>
            </w:r>
          </w:hyperlink>
        </w:p>
        <w:p w14:paraId="0F4C3458" w14:textId="2F38129D" w:rsidR="00FE13E4" w:rsidRDefault="00FE13E4">
          <w:pPr>
            <w:pStyle w:val="TOC2"/>
            <w:tabs>
              <w:tab w:val="right" w:leader="dot" w:pos="8630"/>
            </w:tabs>
            <w:rPr>
              <w:noProof/>
              <w:kern w:val="2"/>
              <w14:ligatures w14:val="standardContextual"/>
            </w:rPr>
          </w:pPr>
          <w:hyperlink w:anchor="_Toc136934264" w:history="1">
            <w:r w:rsidRPr="00CD1C2E">
              <w:rPr>
                <w:rStyle w:val="Hyperlink"/>
                <w:noProof/>
              </w:rPr>
              <w:t>Constants</w:t>
            </w:r>
            <w:r>
              <w:rPr>
                <w:noProof/>
                <w:webHidden/>
              </w:rPr>
              <w:tab/>
            </w:r>
            <w:r>
              <w:rPr>
                <w:noProof/>
                <w:webHidden/>
              </w:rPr>
              <w:fldChar w:fldCharType="begin"/>
            </w:r>
            <w:r>
              <w:rPr>
                <w:noProof/>
                <w:webHidden/>
              </w:rPr>
              <w:instrText xml:space="preserve"> PAGEREF _Toc136934264 \h </w:instrText>
            </w:r>
            <w:r>
              <w:rPr>
                <w:noProof/>
                <w:webHidden/>
              </w:rPr>
            </w:r>
            <w:r>
              <w:rPr>
                <w:noProof/>
                <w:webHidden/>
              </w:rPr>
              <w:fldChar w:fldCharType="separate"/>
            </w:r>
            <w:r>
              <w:rPr>
                <w:noProof/>
                <w:webHidden/>
              </w:rPr>
              <w:t>3</w:t>
            </w:r>
            <w:r>
              <w:rPr>
                <w:noProof/>
                <w:webHidden/>
              </w:rPr>
              <w:fldChar w:fldCharType="end"/>
            </w:r>
          </w:hyperlink>
        </w:p>
        <w:p w14:paraId="7980CA10" w14:textId="65663180" w:rsidR="00FE13E4" w:rsidRDefault="00FE13E4">
          <w:pPr>
            <w:pStyle w:val="TOC2"/>
            <w:tabs>
              <w:tab w:val="right" w:leader="dot" w:pos="8630"/>
            </w:tabs>
            <w:rPr>
              <w:noProof/>
              <w:kern w:val="2"/>
              <w14:ligatures w14:val="standardContextual"/>
            </w:rPr>
          </w:pPr>
          <w:hyperlink w:anchor="_Toc136934265" w:history="1">
            <w:r w:rsidRPr="00CD1C2E">
              <w:rPr>
                <w:rStyle w:val="Hyperlink"/>
                <w:noProof/>
              </w:rPr>
              <w:t>Variables</w:t>
            </w:r>
            <w:r>
              <w:rPr>
                <w:noProof/>
                <w:webHidden/>
              </w:rPr>
              <w:tab/>
            </w:r>
            <w:r>
              <w:rPr>
                <w:noProof/>
                <w:webHidden/>
              </w:rPr>
              <w:fldChar w:fldCharType="begin"/>
            </w:r>
            <w:r>
              <w:rPr>
                <w:noProof/>
                <w:webHidden/>
              </w:rPr>
              <w:instrText xml:space="preserve"> PAGEREF _Toc136934265 \h </w:instrText>
            </w:r>
            <w:r>
              <w:rPr>
                <w:noProof/>
                <w:webHidden/>
              </w:rPr>
            </w:r>
            <w:r>
              <w:rPr>
                <w:noProof/>
                <w:webHidden/>
              </w:rPr>
              <w:fldChar w:fldCharType="separate"/>
            </w:r>
            <w:r>
              <w:rPr>
                <w:noProof/>
                <w:webHidden/>
              </w:rPr>
              <w:t>3</w:t>
            </w:r>
            <w:r>
              <w:rPr>
                <w:noProof/>
                <w:webHidden/>
              </w:rPr>
              <w:fldChar w:fldCharType="end"/>
            </w:r>
          </w:hyperlink>
        </w:p>
        <w:p w14:paraId="5CD4CD8F" w14:textId="05B471E5" w:rsidR="00FE13E4" w:rsidRDefault="00FE13E4">
          <w:pPr>
            <w:pStyle w:val="TOC2"/>
            <w:tabs>
              <w:tab w:val="right" w:leader="dot" w:pos="8630"/>
            </w:tabs>
            <w:rPr>
              <w:noProof/>
              <w:kern w:val="2"/>
              <w14:ligatures w14:val="standardContextual"/>
            </w:rPr>
          </w:pPr>
          <w:hyperlink w:anchor="_Toc136934266" w:history="1">
            <w:r w:rsidRPr="00CD1C2E">
              <w:rPr>
                <w:rStyle w:val="Hyperlink"/>
                <w:noProof/>
              </w:rPr>
              <w:t>Assigning Values</w:t>
            </w:r>
            <w:r>
              <w:rPr>
                <w:noProof/>
                <w:webHidden/>
              </w:rPr>
              <w:tab/>
            </w:r>
            <w:r>
              <w:rPr>
                <w:noProof/>
                <w:webHidden/>
              </w:rPr>
              <w:fldChar w:fldCharType="begin"/>
            </w:r>
            <w:r>
              <w:rPr>
                <w:noProof/>
                <w:webHidden/>
              </w:rPr>
              <w:instrText xml:space="preserve"> PAGEREF _Toc136934266 \h </w:instrText>
            </w:r>
            <w:r>
              <w:rPr>
                <w:noProof/>
                <w:webHidden/>
              </w:rPr>
            </w:r>
            <w:r>
              <w:rPr>
                <w:noProof/>
                <w:webHidden/>
              </w:rPr>
              <w:fldChar w:fldCharType="separate"/>
            </w:r>
            <w:r>
              <w:rPr>
                <w:noProof/>
                <w:webHidden/>
              </w:rPr>
              <w:t>4</w:t>
            </w:r>
            <w:r>
              <w:rPr>
                <w:noProof/>
                <w:webHidden/>
              </w:rPr>
              <w:fldChar w:fldCharType="end"/>
            </w:r>
          </w:hyperlink>
        </w:p>
        <w:p w14:paraId="6ADEC9A1" w14:textId="30049199" w:rsidR="00FE13E4" w:rsidRDefault="00FE13E4">
          <w:pPr>
            <w:pStyle w:val="TOC1"/>
            <w:tabs>
              <w:tab w:val="right" w:leader="dot" w:pos="8630"/>
            </w:tabs>
            <w:rPr>
              <w:noProof/>
              <w:kern w:val="2"/>
              <w14:ligatures w14:val="standardContextual"/>
            </w:rPr>
          </w:pPr>
          <w:hyperlink w:anchor="_Toc136934267" w:history="1">
            <w:r w:rsidRPr="00CD1C2E">
              <w:rPr>
                <w:rStyle w:val="Hyperlink"/>
                <w:noProof/>
              </w:rPr>
              <w:t>LAB 2-1. Creating Variables</w:t>
            </w:r>
            <w:r>
              <w:rPr>
                <w:noProof/>
                <w:webHidden/>
              </w:rPr>
              <w:tab/>
            </w:r>
            <w:r>
              <w:rPr>
                <w:noProof/>
                <w:webHidden/>
              </w:rPr>
              <w:fldChar w:fldCharType="begin"/>
            </w:r>
            <w:r>
              <w:rPr>
                <w:noProof/>
                <w:webHidden/>
              </w:rPr>
              <w:instrText xml:space="preserve"> PAGEREF _Toc136934267 \h </w:instrText>
            </w:r>
            <w:r>
              <w:rPr>
                <w:noProof/>
                <w:webHidden/>
              </w:rPr>
            </w:r>
            <w:r>
              <w:rPr>
                <w:noProof/>
                <w:webHidden/>
              </w:rPr>
              <w:fldChar w:fldCharType="separate"/>
            </w:r>
            <w:r>
              <w:rPr>
                <w:noProof/>
                <w:webHidden/>
              </w:rPr>
              <w:t>4</w:t>
            </w:r>
            <w:r>
              <w:rPr>
                <w:noProof/>
                <w:webHidden/>
              </w:rPr>
              <w:fldChar w:fldCharType="end"/>
            </w:r>
          </w:hyperlink>
        </w:p>
        <w:p w14:paraId="7FEA07CA" w14:textId="03950ED9" w:rsidR="00FE13E4" w:rsidRDefault="00FE13E4">
          <w:pPr>
            <w:pStyle w:val="TOC1"/>
            <w:tabs>
              <w:tab w:val="right" w:leader="dot" w:pos="8630"/>
            </w:tabs>
            <w:rPr>
              <w:noProof/>
              <w:kern w:val="2"/>
              <w14:ligatures w14:val="standardContextual"/>
            </w:rPr>
          </w:pPr>
          <w:hyperlink w:anchor="_Toc136934268" w:history="1">
            <w:r w:rsidRPr="00CD1C2E">
              <w:rPr>
                <w:rStyle w:val="Hyperlink"/>
                <w:noProof/>
              </w:rPr>
              <w:t>Choosing Data Types</w:t>
            </w:r>
            <w:r>
              <w:rPr>
                <w:noProof/>
                <w:webHidden/>
              </w:rPr>
              <w:tab/>
            </w:r>
            <w:r>
              <w:rPr>
                <w:noProof/>
                <w:webHidden/>
              </w:rPr>
              <w:fldChar w:fldCharType="begin"/>
            </w:r>
            <w:r>
              <w:rPr>
                <w:noProof/>
                <w:webHidden/>
              </w:rPr>
              <w:instrText xml:space="preserve"> PAGEREF _Toc136934268 \h </w:instrText>
            </w:r>
            <w:r>
              <w:rPr>
                <w:noProof/>
                <w:webHidden/>
              </w:rPr>
            </w:r>
            <w:r>
              <w:rPr>
                <w:noProof/>
                <w:webHidden/>
              </w:rPr>
              <w:fldChar w:fldCharType="separate"/>
            </w:r>
            <w:r>
              <w:rPr>
                <w:noProof/>
                <w:webHidden/>
              </w:rPr>
              <w:t>4</w:t>
            </w:r>
            <w:r>
              <w:rPr>
                <w:noProof/>
                <w:webHidden/>
              </w:rPr>
              <w:fldChar w:fldCharType="end"/>
            </w:r>
          </w:hyperlink>
        </w:p>
        <w:p w14:paraId="5039DC93" w14:textId="4EC830CC" w:rsidR="00FE13E4" w:rsidRDefault="00FE13E4">
          <w:pPr>
            <w:pStyle w:val="TOC2"/>
            <w:tabs>
              <w:tab w:val="right" w:leader="dot" w:pos="8630"/>
            </w:tabs>
            <w:rPr>
              <w:noProof/>
              <w:kern w:val="2"/>
              <w14:ligatures w14:val="standardContextual"/>
            </w:rPr>
          </w:pPr>
          <w:hyperlink w:anchor="_Toc136934269" w:history="1">
            <w:r w:rsidRPr="00CD1C2E">
              <w:rPr>
                <w:rStyle w:val="Hyperlink"/>
                <w:noProof/>
              </w:rPr>
              <w:t>The type() Function</w:t>
            </w:r>
            <w:r>
              <w:rPr>
                <w:noProof/>
                <w:webHidden/>
              </w:rPr>
              <w:tab/>
            </w:r>
            <w:r>
              <w:rPr>
                <w:noProof/>
                <w:webHidden/>
              </w:rPr>
              <w:fldChar w:fldCharType="begin"/>
            </w:r>
            <w:r>
              <w:rPr>
                <w:noProof/>
                <w:webHidden/>
              </w:rPr>
              <w:instrText xml:space="preserve"> PAGEREF _Toc136934269 \h </w:instrText>
            </w:r>
            <w:r>
              <w:rPr>
                <w:noProof/>
                <w:webHidden/>
              </w:rPr>
            </w:r>
            <w:r>
              <w:rPr>
                <w:noProof/>
                <w:webHidden/>
              </w:rPr>
              <w:fldChar w:fldCharType="separate"/>
            </w:r>
            <w:r>
              <w:rPr>
                <w:noProof/>
                <w:webHidden/>
              </w:rPr>
              <w:t>6</w:t>
            </w:r>
            <w:r>
              <w:rPr>
                <w:noProof/>
                <w:webHidden/>
              </w:rPr>
              <w:fldChar w:fldCharType="end"/>
            </w:r>
          </w:hyperlink>
        </w:p>
        <w:p w14:paraId="56CFC78C" w14:textId="6273D041" w:rsidR="00FE13E4" w:rsidRDefault="00FE13E4">
          <w:pPr>
            <w:pStyle w:val="TOC1"/>
            <w:tabs>
              <w:tab w:val="right" w:leader="dot" w:pos="8630"/>
            </w:tabs>
            <w:rPr>
              <w:noProof/>
              <w:kern w:val="2"/>
              <w14:ligatures w14:val="standardContextual"/>
            </w:rPr>
          </w:pPr>
          <w:hyperlink w:anchor="_Toc136934270" w:history="1">
            <w:r w:rsidRPr="00CD1C2E">
              <w:rPr>
                <w:rStyle w:val="Hyperlink"/>
                <w:noProof/>
              </w:rPr>
              <w:t>LAB 2-3. Using the Type function</w:t>
            </w:r>
            <w:r>
              <w:rPr>
                <w:noProof/>
                <w:webHidden/>
              </w:rPr>
              <w:tab/>
            </w:r>
            <w:r>
              <w:rPr>
                <w:noProof/>
                <w:webHidden/>
              </w:rPr>
              <w:fldChar w:fldCharType="begin"/>
            </w:r>
            <w:r>
              <w:rPr>
                <w:noProof/>
                <w:webHidden/>
              </w:rPr>
              <w:instrText xml:space="preserve"> PAGEREF _Toc136934270 \h </w:instrText>
            </w:r>
            <w:r>
              <w:rPr>
                <w:noProof/>
                <w:webHidden/>
              </w:rPr>
            </w:r>
            <w:r>
              <w:rPr>
                <w:noProof/>
                <w:webHidden/>
              </w:rPr>
              <w:fldChar w:fldCharType="separate"/>
            </w:r>
            <w:r>
              <w:rPr>
                <w:noProof/>
                <w:webHidden/>
              </w:rPr>
              <w:t>6</w:t>
            </w:r>
            <w:r>
              <w:rPr>
                <w:noProof/>
                <w:webHidden/>
              </w:rPr>
              <w:fldChar w:fldCharType="end"/>
            </w:r>
          </w:hyperlink>
        </w:p>
        <w:p w14:paraId="7C271F05" w14:textId="023771F1" w:rsidR="00FE13E4" w:rsidRDefault="00FE13E4">
          <w:pPr>
            <w:pStyle w:val="TOC1"/>
            <w:tabs>
              <w:tab w:val="right" w:leader="dot" w:pos="8630"/>
            </w:tabs>
            <w:rPr>
              <w:noProof/>
              <w:kern w:val="2"/>
              <w14:ligatures w14:val="standardContextual"/>
            </w:rPr>
          </w:pPr>
          <w:hyperlink w:anchor="_Toc136934271" w:history="1">
            <w:r w:rsidRPr="00CD1C2E">
              <w:rPr>
                <w:rStyle w:val="Hyperlink"/>
                <w:noProof/>
              </w:rPr>
              <w:t>Special Characters</w:t>
            </w:r>
            <w:r>
              <w:rPr>
                <w:noProof/>
                <w:webHidden/>
              </w:rPr>
              <w:tab/>
            </w:r>
            <w:r>
              <w:rPr>
                <w:noProof/>
                <w:webHidden/>
              </w:rPr>
              <w:fldChar w:fldCharType="begin"/>
            </w:r>
            <w:r>
              <w:rPr>
                <w:noProof/>
                <w:webHidden/>
              </w:rPr>
              <w:instrText xml:space="preserve"> PAGEREF _Toc136934271 \h </w:instrText>
            </w:r>
            <w:r>
              <w:rPr>
                <w:noProof/>
                <w:webHidden/>
              </w:rPr>
            </w:r>
            <w:r>
              <w:rPr>
                <w:noProof/>
                <w:webHidden/>
              </w:rPr>
              <w:fldChar w:fldCharType="separate"/>
            </w:r>
            <w:r>
              <w:rPr>
                <w:noProof/>
                <w:webHidden/>
              </w:rPr>
              <w:t>7</w:t>
            </w:r>
            <w:r>
              <w:rPr>
                <w:noProof/>
                <w:webHidden/>
              </w:rPr>
              <w:fldChar w:fldCharType="end"/>
            </w:r>
          </w:hyperlink>
        </w:p>
        <w:p w14:paraId="03DE08DE" w14:textId="280E683E" w:rsidR="00FE13E4" w:rsidRDefault="00FE13E4">
          <w:pPr>
            <w:pStyle w:val="TOC2"/>
            <w:tabs>
              <w:tab w:val="right" w:leader="dot" w:pos="8630"/>
            </w:tabs>
            <w:rPr>
              <w:noProof/>
              <w:kern w:val="2"/>
              <w14:ligatures w14:val="standardContextual"/>
            </w:rPr>
          </w:pPr>
          <w:hyperlink w:anchor="_Toc136934272" w:history="1">
            <w:r w:rsidRPr="00CD1C2E">
              <w:rPr>
                <w:rStyle w:val="Hyperlink"/>
                <w:noProof/>
              </w:rPr>
              <w:t>Escape Characters</w:t>
            </w:r>
            <w:r>
              <w:rPr>
                <w:noProof/>
                <w:webHidden/>
              </w:rPr>
              <w:tab/>
            </w:r>
            <w:r>
              <w:rPr>
                <w:noProof/>
                <w:webHidden/>
              </w:rPr>
              <w:fldChar w:fldCharType="begin"/>
            </w:r>
            <w:r>
              <w:rPr>
                <w:noProof/>
                <w:webHidden/>
              </w:rPr>
              <w:instrText xml:space="preserve"> PAGEREF _Toc136934272 \h </w:instrText>
            </w:r>
            <w:r>
              <w:rPr>
                <w:noProof/>
                <w:webHidden/>
              </w:rPr>
            </w:r>
            <w:r>
              <w:rPr>
                <w:noProof/>
                <w:webHidden/>
              </w:rPr>
              <w:fldChar w:fldCharType="separate"/>
            </w:r>
            <w:r>
              <w:rPr>
                <w:noProof/>
                <w:webHidden/>
              </w:rPr>
              <w:t>7</w:t>
            </w:r>
            <w:r>
              <w:rPr>
                <w:noProof/>
                <w:webHidden/>
              </w:rPr>
              <w:fldChar w:fldCharType="end"/>
            </w:r>
          </w:hyperlink>
        </w:p>
        <w:p w14:paraId="7806DE79" w14:textId="19AA8E73" w:rsidR="00FE13E4" w:rsidRDefault="00FE13E4">
          <w:pPr>
            <w:pStyle w:val="TOC2"/>
            <w:tabs>
              <w:tab w:val="right" w:leader="dot" w:pos="8630"/>
            </w:tabs>
            <w:rPr>
              <w:noProof/>
              <w:kern w:val="2"/>
              <w14:ligatures w14:val="standardContextual"/>
            </w:rPr>
          </w:pPr>
          <w:hyperlink w:anchor="_Toc136934273" w:history="1">
            <w:r w:rsidRPr="00CD1C2E">
              <w:rPr>
                <w:rStyle w:val="Hyperlink"/>
                <w:noProof/>
              </w:rPr>
              <w:t>Line Continuation Character</w:t>
            </w:r>
            <w:r>
              <w:rPr>
                <w:noProof/>
                <w:webHidden/>
              </w:rPr>
              <w:tab/>
            </w:r>
            <w:r>
              <w:rPr>
                <w:noProof/>
                <w:webHidden/>
              </w:rPr>
              <w:fldChar w:fldCharType="begin"/>
            </w:r>
            <w:r>
              <w:rPr>
                <w:noProof/>
                <w:webHidden/>
              </w:rPr>
              <w:instrText xml:space="preserve"> PAGEREF _Toc136934273 \h </w:instrText>
            </w:r>
            <w:r>
              <w:rPr>
                <w:noProof/>
                <w:webHidden/>
              </w:rPr>
            </w:r>
            <w:r>
              <w:rPr>
                <w:noProof/>
                <w:webHidden/>
              </w:rPr>
              <w:fldChar w:fldCharType="separate"/>
            </w:r>
            <w:r>
              <w:rPr>
                <w:noProof/>
                <w:webHidden/>
              </w:rPr>
              <w:t>7</w:t>
            </w:r>
            <w:r>
              <w:rPr>
                <w:noProof/>
                <w:webHidden/>
              </w:rPr>
              <w:fldChar w:fldCharType="end"/>
            </w:r>
          </w:hyperlink>
        </w:p>
        <w:p w14:paraId="3A91C025" w14:textId="690436AD" w:rsidR="00FE13E4" w:rsidRDefault="00FE13E4">
          <w:pPr>
            <w:pStyle w:val="TOC2"/>
            <w:tabs>
              <w:tab w:val="right" w:leader="dot" w:pos="8630"/>
            </w:tabs>
            <w:rPr>
              <w:noProof/>
              <w:kern w:val="2"/>
              <w14:ligatures w14:val="standardContextual"/>
            </w:rPr>
          </w:pPr>
          <w:hyperlink w:anchor="_Toc136934274" w:history="1">
            <w:r w:rsidRPr="00CD1C2E">
              <w:rPr>
                <w:rStyle w:val="Hyperlink"/>
                <w:noProof/>
              </w:rPr>
              <w:t>Overloaded Functions</w:t>
            </w:r>
            <w:r>
              <w:rPr>
                <w:noProof/>
                <w:webHidden/>
              </w:rPr>
              <w:tab/>
            </w:r>
            <w:r>
              <w:rPr>
                <w:noProof/>
                <w:webHidden/>
              </w:rPr>
              <w:fldChar w:fldCharType="begin"/>
            </w:r>
            <w:r>
              <w:rPr>
                <w:noProof/>
                <w:webHidden/>
              </w:rPr>
              <w:instrText xml:space="preserve"> PAGEREF _Toc136934274 \h </w:instrText>
            </w:r>
            <w:r>
              <w:rPr>
                <w:noProof/>
                <w:webHidden/>
              </w:rPr>
            </w:r>
            <w:r>
              <w:rPr>
                <w:noProof/>
                <w:webHidden/>
              </w:rPr>
              <w:fldChar w:fldCharType="separate"/>
            </w:r>
            <w:r>
              <w:rPr>
                <w:noProof/>
                <w:webHidden/>
              </w:rPr>
              <w:t>8</w:t>
            </w:r>
            <w:r>
              <w:rPr>
                <w:noProof/>
                <w:webHidden/>
              </w:rPr>
              <w:fldChar w:fldCharType="end"/>
            </w:r>
          </w:hyperlink>
        </w:p>
        <w:p w14:paraId="04850C68" w14:textId="02DE81A5" w:rsidR="00FE13E4" w:rsidRDefault="00FE13E4">
          <w:pPr>
            <w:pStyle w:val="TOC1"/>
            <w:tabs>
              <w:tab w:val="right" w:leader="dot" w:pos="8630"/>
            </w:tabs>
            <w:rPr>
              <w:noProof/>
              <w:kern w:val="2"/>
              <w14:ligatures w14:val="standardContextual"/>
            </w:rPr>
          </w:pPr>
          <w:hyperlink w:anchor="_Toc136934275" w:history="1">
            <w:r w:rsidRPr="00CD1C2E">
              <w:rPr>
                <w:rStyle w:val="Hyperlink"/>
                <w:noProof/>
              </w:rPr>
              <w:t>LAB 2-3. Using the print function</w:t>
            </w:r>
            <w:r>
              <w:rPr>
                <w:noProof/>
                <w:webHidden/>
              </w:rPr>
              <w:tab/>
            </w:r>
            <w:r>
              <w:rPr>
                <w:noProof/>
                <w:webHidden/>
              </w:rPr>
              <w:fldChar w:fldCharType="begin"/>
            </w:r>
            <w:r>
              <w:rPr>
                <w:noProof/>
                <w:webHidden/>
              </w:rPr>
              <w:instrText xml:space="preserve"> PAGEREF _Toc136934275 \h </w:instrText>
            </w:r>
            <w:r>
              <w:rPr>
                <w:noProof/>
                <w:webHidden/>
              </w:rPr>
            </w:r>
            <w:r>
              <w:rPr>
                <w:noProof/>
                <w:webHidden/>
              </w:rPr>
              <w:fldChar w:fldCharType="separate"/>
            </w:r>
            <w:r>
              <w:rPr>
                <w:noProof/>
                <w:webHidden/>
              </w:rPr>
              <w:t>8</w:t>
            </w:r>
            <w:r>
              <w:rPr>
                <w:noProof/>
                <w:webHidden/>
              </w:rPr>
              <w:fldChar w:fldCharType="end"/>
            </w:r>
          </w:hyperlink>
        </w:p>
        <w:p w14:paraId="7F39B7C3" w14:textId="45A2A4A8" w:rsidR="00FE13E4" w:rsidRDefault="00FE13E4">
          <w:pPr>
            <w:pStyle w:val="TOC1"/>
            <w:tabs>
              <w:tab w:val="right" w:leader="dot" w:pos="8630"/>
            </w:tabs>
            <w:rPr>
              <w:noProof/>
              <w:kern w:val="2"/>
              <w14:ligatures w14:val="standardContextual"/>
            </w:rPr>
          </w:pPr>
          <w:hyperlink w:anchor="_Toc136934276" w:history="1">
            <w:r w:rsidRPr="00CD1C2E">
              <w:rPr>
                <w:rStyle w:val="Hyperlink"/>
                <w:noProof/>
              </w:rPr>
              <w:t>Operators</w:t>
            </w:r>
            <w:r>
              <w:rPr>
                <w:noProof/>
                <w:webHidden/>
              </w:rPr>
              <w:tab/>
            </w:r>
            <w:r>
              <w:rPr>
                <w:noProof/>
                <w:webHidden/>
              </w:rPr>
              <w:fldChar w:fldCharType="begin"/>
            </w:r>
            <w:r>
              <w:rPr>
                <w:noProof/>
                <w:webHidden/>
              </w:rPr>
              <w:instrText xml:space="preserve"> PAGEREF _Toc136934276 \h </w:instrText>
            </w:r>
            <w:r>
              <w:rPr>
                <w:noProof/>
                <w:webHidden/>
              </w:rPr>
            </w:r>
            <w:r>
              <w:rPr>
                <w:noProof/>
                <w:webHidden/>
              </w:rPr>
              <w:fldChar w:fldCharType="separate"/>
            </w:r>
            <w:r>
              <w:rPr>
                <w:noProof/>
                <w:webHidden/>
              </w:rPr>
              <w:t>9</w:t>
            </w:r>
            <w:r>
              <w:rPr>
                <w:noProof/>
                <w:webHidden/>
              </w:rPr>
              <w:fldChar w:fldCharType="end"/>
            </w:r>
          </w:hyperlink>
        </w:p>
        <w:p w14:paraId="644BA6B4" w14:textId="2DEA81FB" w:rsidR="00FE13E4" w:rsidRDefault="00FE13E4">
          <w:pPr>
            <w:pStyle w:val="TOC3"/>
            <w:tabs>
              <w:tab w:val="right" w:leader="dot" w:pos="8630"/>
            </w:tabs>
            <w:rPr>
              <w:noProof/>
              <w:kern w:val="2"/>
              <w14:ligatures w14:val="standardContextual"/>
            </w:rPr>
          </w:pPr>
          <w:hyperlink w:anchor="_Toc136934277" w:history="1">
            <w:r w:rsidRPr="00CD1C2E">
              <w:rPr>
                <w:rStyle w:val="Hyperlink"/>
                <w:noProof/>
              </w:rPr>
              <w:t>The Parentheses Operator</w:t>
            </w:r>
            <w:r>
              <w:rPr>
                <w:noProof/>
                <w:webHidden/>
              </w:rPr>
              <w:tab/>
            </w:r>
            <w:r>
              <w:rPr>
                <w:noProof/>
                <w:webHidden/>
              </w:rPr>
              <w:fldChar w:fldCharType="begin"/>
            </w:r>
            <w:r>
              <w:rPr>
                <w:noProof/>
                <w:webHidden/>
              </w:rPr>
              <w:instrText xml:space="preserve"> PAGEREF _Toc136934277 \h </w:instrText>
            </w:r>
            <w:r>
              <w:rPr>
                <w:noProof/>
                <w:webHidden/>
              </w:rPr>
            </w:r>
            <w:r>
              <w:rPr>
                <w:noProof/>
                <w:webHidden/>
              </w:rPr>
              <w:fldChar w:fldCharType="separate"/>
            </w:r>
            <w:r>
              <w:rPr>
                <w:noProof/>
                <w:webHidden/>
              </w:rPr>
              <w:t>10</w:t>
            </w:r>
            <w:r>
              <w:rPr>
                <w:noProof/>
                <w:webHidden/>
              </w:rPr>
              <w:fldChar w:fldCharType="end"/>
            </w:r>
          </w:hyperlink>
        </w:p>
        <w:p w14:paraId="454732C3" w14:textId="68E8739C" w:rsidR="00FE13E4" w:rsidRDefault="00FE13E4">
          <w:pPr>
            <w:pStyle w:val="TOC3"/>
            <w:tabs>
              <w:tab w:val="right" w:leader="dot" w:pos="8630"/>
            </w:tabs>
            <w:rPr>
              <w:noProof/>
              <w:kern w:val="2"/>
              <w14:ligatures w14:val="standardContextual"/>
            </w:rPr>
          </w:pPr>
          <w:hyperlink w:anchor="_Toc136934278" w:history="1">
            <w:r w:rsidRPr="00CD1C2E">
              <w:rPr>
                <w:rStyle w:val="Hyperlink"/>
                <w:noProof/>
              </w:rPr>
              <w:t>The Bracket Operator</w:t>
            </w:r>
            <w:r>
              <w:rPr>
                <w:noProof/>
                <w:webHidden/>
              </w:rPr>
              <w:tab/>
            </w:r>
            <w:r>
              <w:rPr>
                <w:noProof/>
                <w:webHidden/>
              </w:rPr>
              <w:fldChar w:fldCharType="begin"/>
            </w:r>
            <w:r>
              <w:rPr>
                <w:noProof/>
                <w:webHidden/>
              </w:rPr>
              <w:instrText xml:space="preserve"> PAGEREF _Toc136934278 \h </w:instrText>
            </w:r>
            <w:r>
              <w:rPr>
                <w:noProof/>
                <w:webHidden/>
              </w:rPr>
            </w:r>
            <w:r>
              <w:rPr>
                <w:noProof/>
                <w:webHidden/>
              </w:rPr>
              <w:fldChar w:fldCharType="separate"/>
            </w:r>
            <w:r>
              <w:rPr>
                <w:noProof/>
                <w:webHidden/>
              </w:rPr>
              <w:t>10</w:t>
            </w:r>
            <w:r>
              <w:rPr>
                <w:noProof/>
                <w:webHidden/>
              </w:rPr>
              <w:fldChar w:fldCharType="end"/>
            </w:r>
          </w:hyperlink>
        </w:p>
        <w:p w14:paraId="577347D8" w14:textId="745666D9" w:rsidR="00FE13E4" w:rsidRDefault="00FE13E4">
          <w:pPr>
            <w:pStyle w:val="TOC3"/>
            <w:tabs>
              <w:tab w:val="right" w:leader="dot" w:pos="8630"/>
            </w:tabs>
            <w:rPr>
              <w:noProof/>
              <w:kern w:val="2"/>
              <w14:ligatures w14:val="standardContextual"/>
            </w:rPr>
          </w:pPr>
          <w:hyperlink w:anchor="_Toc136934279" w:history="1">
            <w:r w:rsidRPr="00CD1C2E">
              <w:rPr>
                <w:rStyle w:val="Hyperlink"/>
                <w:noProof/>
              </w:rPr>
              <w:t>The Logical Negation Operator</w:t>
            </w:r>
            <w:r>
              <w:rPr>
                <w:noProof/>
                <w:webHidden/>
              </w:rPr>
              <w:tab/>
            </w:r>
            <w:r>
              <w:rPr>
                <w:noProof/>
                <w:webHidden/>
              </w:rPr>
              <w:fldChar w:fldCharType="begin"/>
            </w:r>
            <w:r>
              <w:rPr>
                <w:noProof/>
                <w:webHidden/>
              </w:rPr>
              <w:instrText xml:space="preserve"> PAGEREF _Toc136934279 \h </w:instrText>
            </w:r>
            <w:r>
              <w:rPr>
                <w:noProof/>
                <w:webHidden/>
              </w:rPr>
            </w:r>
            <w:r>
              <w:rPr>
                <w:noProof/>
                <w:webHidden/>
              </w:rPr>
              <w:fldChar w:fldCharType="separate"/>
            </w:r>
            <w:r>
              <w:rPr>
                <w:noProof/>
                <w:webHidden/>
              </w:rPr>
              <w:t>10</w:t>
            </w:r>
            <w:r>
              <w:rPr>
                <w:noProof/>
                <w:webHidden/>
              </w:rPr>
              <w:fldChar w:fldCharType="end"/>
            </w:r>
          </w:hyperlink>
        </w:p>
        <w:p w14:paraId="7C97FD9C" w14:textId="337BCE4F" w:rsidR="00FE13E4" w:rsidRDefault="00FE13E4">
          <w:pPr>
            <w:pStyle w:val="TOC3"/>
            <w:tabs>
              <w:tab w:val="right" w:leader="dot" w:pos="8630"/>
            </w:tabs>
            <w:rPr>
              <w:noProof/>
              <w:kern w:val="2"/>
              <w14:ligatures w14:val="standardContextual"/>
            </w:rPr>
          </w:pPr>
          <w:hyperlink w:anchor="_Toc136934280" w:history="1">
            <w:r w:rsidRPr="00CD1C2E">
              <w:rPr>
                <w:rStyle w:val="Hyperlink"/>
                <w:noProof/>
              </w:rPr>
              <w:t>The Multiplicative Operators</w:t>
            </w:r>
            <w:r>
              <w:rPr>
                <w:noProof/>
                <w:webHidden/>
              </w:rPr>
              <w:tab/>
            </w:r>
            <w:r>
              <w:rPr>
                <w:noProof/>
                <w:webHidden/>
              </w:rPr>
              <w:fldChar w:fldCharType="begin"/>
            </w:r>
            <w:r>
              <w:rPr>
                <w:noProof/>
                <w:webHidden/>
              </w:rPr>
              <w:instrText xml:space="preserve"> PAGEREF _Toc136934280 \h </w:instrText>
            </w:r>
            <w:r>
              <w:rPr>
                <w:noProof/>
                <w:webHidden/>
              </w:rPr>
            </w:r>
            <w:r>
              <w:rPr>
                <w:noProof/>
                <w:webHidden/>
              </w:rPr>
              <w:fldChar w:fldCharType="separate"/>
            </w:r>
            <w:r>
              <w:rPr>
                <w:noProof/>
                <w:webHidden/>
              </w:rPr>
              <w:t>11</w:t>
            </w:r>
            <w:r>
              <w:rPr>
                <w:noProof/>
                <w:webHidden/>
              </w:rPr>
              <w:fldChar w:fldCharType="end"/>
            </w:r>
          </w:hyperlink>
        </w:p>
        <w:p w14:paraId="6DE94933" w14:textId="73754477" w:rsidR="00FE13E4" w:rsidRDefault="00FE13E4">
          <w:pPr>
            <w:pStyle w:val="TOC3"/>
            <w:tabs>
              <w:tab w:val="right" w:leader="dot" w:pos="8630"/>
            </w:tabs>
            <w:rPr>
              <w:noProof/>
              <w:kern w:val="2"/>
              <w14:ligatures w14:val="standardContextual"/>
            </w:rPr>
          </w:pPr>
          <w:hyperlink w:anchor="_Toc136934281" w:history="1">
            <w:r w:rsidRPr="00CD1C2E">
              <w:rPr>
                <w:rStyle w:val="Hyperlink"/>
                <w:noProof/>
              </w:rPr>
              <w:t>The Additive Operators</w:t>
            </w:r>
            <w:r>
              <w:rPr>
                <w:noProof/>
                <w:webHidden/>
              </w:rPr>
              <w:tab/>
            </w:r>
            <w:r>
              <w:rPr>
                <w:noProof/>
                <w:webHidden/>
              </w:rPr>
              <w:fldChar w:fldCharType="begin"/>
            </w:r>
            <w:r>
              <w:rPr>
                <w:noProof/>
                <w:webHidden/>
              </w:rPr>
              <w:instrText xml:space="preserve"> PAGEREF _Toc136934281 \h </w:instrText>
            </w:r>
            <w:r>
              <w:rPr>
                <w:noProof/>
                <w:webHidden/>
              </w:rPr>
            </w:r>
            <w:r>
              <w:rPr>
                <w:noProof/>
                <w:webHidden/>
              </w:rPr>
              <w:fldChar w:fldCharType="separate"/>
            </w:r>
            <w:r>
              <w:rPr>
                <w:noProof/>
                <w:webHidden/>
              </w:rPr>
              <w:t>11</w:t>
            </w:r>
            <w:r>
              <w:rPr>
                <w:noProof/>
                <w:webHidden/>
              </w:rPr>
              <w:fldChar w:fldCharType="end"/>
            </w:r>
          </w:hyperlink>
        </w:p>
        <w:p w14:paraId="29AA095D" w14:textId="7AD1DB4D" w:rsidR="00FE13E4" w:rsidRDefault="00FE13E4">
          <w:pPr>
            <w:pStyle w:val="TOC1"/>
            <w:tabs>
              <w:tab w:val="right" w:leader="dot" w:pos="8630"/>
            </w:tabs>
            <w:rPr>
              <w:noProof/>
              <w:kern w:val="2"/>
              <w14:ligatures w14:val="standardContextual"/>
            </w:rPr>
          </w:pPr>
          <w:hyperlink w:anchor="_Toc136934282" w:history="1">
            <w:r w:rsidRPr="00CD1C2E">
              <w:rPr>
                <w:rStyle w:val="Hyperlink"/>
                <w:noProof/>
              </w:rPr>
              <w:t>LAB 2-4: Working with operators</w:t>
            </w:r>
            <w:r>
              <w:rPr>
                <w:noProof/>
                <w:webHidden/>
              </w:rPr>
              <w:tab/>
            </w:r>
            <w:r>
              <w:rPr>
                <w:noProof/>
                <w:webHidden/>
              </w:rPr>
              <w:fldChar w:fldCharType="begin"/>
            </w:r>
            <w:r>
              <w:rPr>
                <w:noProof/>
                <w:webHidden/>
              </w:rPr>
              <w:instrText xml:space="preserve"> PAGEREF _Toc136934282 \h </w:instrText>
            </w:r>
            <w:r>
              <w:rPr>
                <w:noProof/>
                <w:webHidden/>
              </w:rPr>
            </w:r>
            <w:r>
              <w:rPr>
                <w:noProof/>
                <w:webHidden/>
              </w:rPr>
              <w:fldChar w:fldCharType="separate"/>
            </w:r>
            <w:r>
              <w:rPr>
                <w:noProof/>
                <w:webHidden/>
              </w:rPr>
              <w:t>11</w:t>
            </w:r>
            <w:r>
              <w:rPr>
                <w:noProof/>
                <w:webHidden/>
              </w:rPr>
              <w:fldChar w:fldCharType="end"/>
            </w:r>
          </w:hyperlink>
        </w:p>
        <w:p w14:paraId="7B35F48C" w14:textId="14FB6EC3" w:rsidR="00FE13E4" w:rsidRDefault="00FE13E4">
          <w:pPr>
            <w:pStyle w:val="TOC1"/>
            <w:tabs>
              <w:tab w:val="right" w:leader="dot" w:pos="8630"/>
            </w:tabs>
            <w:rPr>
              <w:noProof/>
              <w:kern w:val="2"/>
              <w14:ligatures w14:val="standardContextual"/>
            </w:rPr>
          </w:pPr>
          <w:hyperlink w:anchor="_Toc136934283" w:history="1">
            <w:r w:rsidRPr="00CD1C2E">
              <w:rPr>
                <w:rStyle w:val="Hyperlink"/>
                <w:noProof/>
              </w:rPr>
              <w:t>Value vs. Reference Types</w:t>
            </w:r>
            <w:r>
              <w:rPr>
                <w:noProof/>
                <w:webHidden/>
              </w:rPr>
              <w:tab/>
            </w:r>
            <w:r>
              <w:rPr>
                <w:noProof/>
                <w:webHidden/>
              </w:rPr>
              <w:fldChar w:fldCharType="begin"/>
            </w:r>
            <w:r>
              <w:rPr>
                <w:noProof/>
                <w:webHidden/>
              </w:rPr>
              <w:instrText xml:space="preserve"> PAGEREF _Toc136934283 \h </w:instrText>
            </w:r>
            <w:r>
              <w:rPr>
                <w:noProof/>
                <w:webHidden/>
              </w:rPr>
            </w:r>
            <w:r>
              <w:rPr>
                <w:noProof/>
                <w:webHidden/>
              </w:rPr>
              <w:fldChar w:fldCharType="separate"/>
            </w:r>
            <w:r>
              <w:rPr>
                <w:noProof/>
                <w:webHidden/>
              </w:rPr>
              <w:t>12</w:t>
            </w:r>
            <w:r>
              <w:rPr>
                <w:noProof/>
                <w:webHidden/>
              </w:rPr>
              <w:fldChar w:fldCharType="end"/>
            </w:r>
          </w:hyperlink>
        </w:p>
        <w:p w14:paraId="5FF38ECD" w14:textId="4FDBD5E3" w:rsidR="00FE13E4" w:rsidRDefault="00FE13E4">
          <w:pPr>
            <w:pStyle w:val="TOC2"/>
            <w:tabs>
              <w:tab w:val="right" w:leader="dot" w:pos="8630"/>
            </w:tabs>
            <w:rPr>
              <w:noProof/>
              <w:kern w:val="2"/>
              <w14:ligatures w14:val="standardContextual"/>
            </w:rPr>
          </w:pPr>
          <w:hyperlink w:anchor="_Toc136934284" w:history="1">
            <w:r w:rsidRPr="00CD1C2E">
              <w:rPr>
                <w:rStyle w:val="Hyperlink"/>
                <w:noProof/>
              </w:rPr>
              <w:t>An Example in C#</w:t>
            </w:r>
            <w:r>
              <w:rPr>
                <w:noProof/>
                <w:webHidden/>
              </w:rPr>
              <w:tab/>
            </w:r>
            <w:r>
              <w:rPr>
                <w:noProof/>
                <w:webHidden/>
              </w:rPr>
              <w:fldChar w:fldCharType="begin"/>
            </w:r>
            <w:r>
              <w:rPr>
                <w:noProof/>
                <w:webHidden/>
              </w:rPr>
              <w:instrText xml:space="preserve"> PAGEREF _Toc136934284 \h </w:instrText>
            </w:r>
            <w:r>
              <w:rPr>
                <w:noProof/>
                <w:webHidden/>
              </w:rPr>
            </w:r>
            <w:r>
              <w:rPr>
                <w:noProof/>
                <w:webHidden/>
              </w:rPr>
              <w:fldChar w:fldCharType="separate"/>
            </w:r>
            <w:r>
              <w:rPr>
                <w:noProof/>
                <w:webHidden/>
              </w:rPr>
              <w:t>12</w:t>
            </w:r>
            <w:r>
              <w:rPr>
                <w:noProof/>
                <w:webHidden/>
              </w:rPr>
              <w:fldChar w:fldCharType="end"/>
            </w:r>
          </w:hyperlink>
        </w:p>
        <w:p w14:paraId="1DBA36B3" w14:textId="262C1E1A" w:rsidR="00FE13E4" w:rsidRDefault="00FE13E4">
          <w:pPr>
            <w:pStyle w:val="TOC3"/>
            <w:tabs>
              <w:tab w:val="right" w:leader="dot" w:pos="8630"/>
            </w:tabs>
            <w:rPr>
              <w:noProof/>
              <w:kern w:val="2"/>
              <w14:ligatures w14:val="standardContextual"/>
            </w:rPr>
          </w:pPr>
          <w:hyperlink w:anchor="_Toc136934285" w:history="1">
            <w:r w:rsidRPr="00CD1C2E">
              <w:rPr>
                <w:rStyle w:val="Hyperlink"/>
                <w:noProof/>
              </w:rPr>
              <w:t>Passing by Value or Reference</w:t>
            </w:r>
            <w:r>
              <w:rPr>
                <w:noProof/>
                <w:webHidden/>
              </w:rPr>
              <w:tab/>
            </w:r>
            <w:r>
              <w:rPr>
                <w:noProof/>
                <w:webHidden/>
              </w:rPr>
              <w:fldChar w:fldCharType="begin"/>
            </w:r>
            <w:r>
              <w:rPr>
                <w:noProof/>
                <w:webHidden/>
              </w:rPr>
              <w:instrText xml:space="preserve"> PAGEREF _Toc136934285 \h </w:instrText>
            </w:r>
            <w:r>
              <w:rPr>
                <w:noProof/>
                <w:webHidden/>
              </w:rPr>
            </w:r>
            <w:r>
              <w:rPr>
                <w:noProof/>
                <w:webHidden/>
              </w:rPr>
              <w:fldChar w:fldCharType="separate"/>
            </w:r>
            <w:r>
              <w:rPr>
                <w:noProof/>
                <w:webHidden/>
              </w:rPr>
              <w:t>13</w:t>
            </w:r>
            <w:r>
              <w:rPr>
                <w:noProof/>
                <w:webHidden/>
              </w:rPr>
              <w:fldChar w:fldCharType="end"/>
            </w:r>
          </w:hyperlink>
        </w:p>
        <w:p w14:paraId="0BD13DE8" w14:textId="60F47E0E" w:rsidR="00FE13E4" w:rsidRDefault="00FE13E4">
          <w:pPr>
            <w:pStyle w:val="TOC1"/>
            <w:tabs>
              <w:tab w:val="right" w:leader="dot" w:pos="8630"/>
            </w:tabs>
            <w:rPr>
              <w:noProof/>
              <w:kern w:val="2"/>
              <w14:ligatures w14:val="standardContextual"/>
            </w:rPr>
          </w:pPr>
          <w:hyperlink w:anchor="_Toc136934286" w:history="1">
            <w:r w:rsidRPr="00CD1C2E">
              <w:rPr>
                <w:rStyle w:val="Hyperlink"/>
                <w:noProof/>
              </w:rPr>
              <w:t>Using an Integrated Development Environment (IDE)</w:t>
            </w:r>
            <w:r>
              <w:rPr>
                <w:noProof/>
                <w:webHidden/>
              </w:rPr>
              <w:tab/>
            </w:r>
            <w:r>
              <w:rPr>
                <w:noProof/>
                <w:webHidden/>
              </w:rPr>
              <w:fldChar w:fldCharType="begin"/>
            </w:r>
            <w:r>
              <w:rPr>
                <w:noProof/>
                <w:webHidden/>
              </w:rPr>
              <w:instrText xml:space="preserve"> PAGEREF _Toc136934286 \h </w:instrText>
            </w:r>
            <w:r>
              <w:rPr>
                <w:noProof/>
                <w:webHidden/>
              </w:rPr>
            </w:r>
            <w:r>
              <w:rPr>
                <w:noProof/>
                <w:webHidden/>
              </w:rPr>
              <w:fldChar w:fldCharType="separate"/>
            </w:r>
            <w:r>
              <w:rPr>
                <w:noProof/>
                <w:webHidden/>
              </w:rPr>
              <w:t>15</w:t>
            </w:r>
            <w:r>
              <w:rPr>
                <w:noProof/>
                <w:webHidden/>
              </w:rPr>
              <w:fldChar w:fldCharType="end"/>
            </w:r>
          </w:hyperlink>
        </w:p>
        <w:p w14:paraId="7540AEB1" w14:textId="5DBF504C" w:rsidR="00FE13E4" w:rsidRDefault="00FE13E4">
          <w:pPr>
            <w:pStyle w:val="TOC1"/>
            <w:tabs>
              <w:tab w:val="right" w:leader="dot" w:pos="8630"/>
            </w:tabs>
            <w:rPr>
              <w:noProof/>
              <w:kern w:val="2"/>
              <w14:ligatures w14:val="standardContextual"/>
            </w:rPr>
          </w:pPr>
          <w:hyperlink w:anchor="_Toc136934287" w:history="1">
            <w:r w:rsidRPr="00CD1C2E">
              <w:rPr>
                <w:rStyle w:val="Hyperlink"/>
                <w:noProof/>
              </w:rPr>
              <w:t>Summary</w:t>
            </w:r>
            <w:r>
              <w:rPr>
                <w:noProof/>
                <w:webHidden/>
              </w:rPr>
              <w:tab/>
            </w:r>
            <w:r>
              <w:rPr>
                <w:noProof/>
                <w:webHidden/>
              </w:rPr>
              <w:fldChar w:fldCharType="begin"/>
            </w:r>
            <w:r>
              <w:rPr>
                <w:noProof/>
                <w:webHidden/>
              </w:rPr>
              <w:instrText xml:space="preserve"> PAGEREF _Toc136934287 \h </w:instrText>
            </w:r>
            <w:r>
              <w:rPr>
                <w:noProof/>
                <w:webHidden/>
              </w:rPr>
            </w:r>
            <w:r>
              <w:rPr>
                <w:noProof/>
                <w:webHidden/>
              </w:rPr>
              <w:fldChar w:fldCharType="separate"/>
            </w:r>
            <w:r>
              <w:rPr>
                <w:noProof/>
                <w:webHidden/>
              </w:rPr>
              <w:t>15</w:t>
            </w:r>
            <w:r>
              <w:rPr>
                <w:noProof/>
                <w:webHidden/>
              </w:rPr>
              <w:fldChar w:fldCharType="end"/>
            </w:r>
          </w:hyperlink>
        </w:p>
        <w:p w14:paraId="5B94506D" w14:textId="0F785D7D" w:rsidR="00FE13E4" w:rsidRDefault="00FE13E4">
          <w:r>
            <w:rPr>
              <w:b/>
              <w:bCs/>
              <w:noProof/>
            </w:rPr>
            <w:fldChar w:fldCharType="end"/>
          </w:r>
        </w:p>
      </w:sdtContent>
    </w:sdt>
    <w:bookmarkEnd w:id="1" w:displacedByCustomXml="prev"/>
    <w:p w14:paraId="34965507" w14:textId="6A6C63AC" w:rsidR="00A90ECF" w:rsidRPr="00D6454B" w:rsidRDefault="00A90ECF" w:rsidP="00A90ECF">
      <w:pPr>
        <w:pStyle w:val="Heading1"/>
      </w:pPr>
      <w:bookmarkStart w:id="2" w:name="_Toc18999177"/>
      <w:bookmarkStart w:id="3" w:name="_Toc19255378"/>
      <w:bookmarkStart w:id="4" w:name="_Toc136934036"/>
      <w:bookmarkStart w:id="5" w:name="_Toc136934234"/>
      <w:bookmarkStart w:id="6" w:name="_Toc136934261"/>
      <w:r w:rsidRPr="00D6454B">
        <w:lastRenderedPageBreak/>
        <w:t>What is Data?</w:t>
      </w:r>
      <w:bookmarkEnd w:id="4"/>
      <w:bookmarkEnd w:id="5"/>
      <w:bookmarkEnd w:id="6"/>
    </w:p>
    <w:p w14:paraId="31B9A4E7" w14:textId="2F30460A" w:rsidR="00A90ECF" w:rsidRPr="007E4CB2" w:rsidRDefault="00A90ECF" w:rsidP="00A90ECF">
      <w:r w:rsidRPr="007E4CB2">
        <w:t>Your program’s data exist</w:t>
      </w:r>
      <w:r>
        <w:t>s</w:t>
      </w:r>
      <w:r w:rsidRPr="007E4CB2">
        <w:t xml:space="preserve"> in one of two states</w:t>
      </w:r>
      <w:r w:rsidRPr="00A90ECF">
        <w:rPr>
          <w:b/>
          <w:bCs/>
        </w:rPr>
        <w:t>: stored on a drive or loaded into memory</w:t>
      </w:r>
      <w:r w:rsidRPr="007E4CB2">
        <w:t>.</w:t>
      </w:r>
    </w:p>
    <w:p w14:paraId="39F80696" w14:textId="7FF6A28F" w:rsidR="00A90ECF" w:rsidRDefault="00A90ECF" w:rsidP="00A90ECF">
      <w:r w:rsidRPr="007E4CB2">
        <w:t xml:space="preserve">Programs store their </w:t>
      </w:r>
      <w:r w:rsidRPr="00A90ECF">
        <w:rPr>
          <w:b/>
          <w:bCs/>
        </w:rPr>
        <w:t>drive data in a variety of ways</w:t>
      </w:r>
      <w:r w:rsidRPr="007E4CB2">
        <w:t xml:space="preserve">. Some examples include a simple text file, the Window’s Registry, or in </w:t>
      </w:r>
      <w:r>
        <w:t xml:space="preserve">a </w:t>
      </w:r>
      <w:r w:rsidRPr="007E4CB2">
        <w:t>database</w:t>
      </w:r>
      <w:r>
        <w:t>. In the end</w:t>
      </w:r>
      <w:r w:rsidR="00786B9A">
        <w:t>,</w:t>
      </w:r>
      <w:r>
        <w:t xml:space="preserve"> though, this is just different types of </w:t>
      </w:r>
      <w:r w:rsidRPr="00CB7F7D">
        <w:rPr>
          <w:i/>
        </w:rPr>
        <w:t>files</w:t>
      </w:r>
      <w:r>
        <w:t xml:space="preserve"> on a </w:t>
      </w:r>
      <w:r w:rsidRPr="00CB7F7D">
        <w:rPr>
          <w:i/>
        </w:rPr>
        <w:t>drive</w:t>
      </w:r>
      <w:r>
        <w:t>.</w:t>
      </w:r>
    </w:p>
    <w:p w14:paraId="7B218C12" w14:textId="345F661D" w:rsidR="00A90ECF" w:rsidRDefault="00A90ECF" w:rsidP="00A90ECF">
      <w:r>
        <w:t xml:space="preserve">Data stored on a drive </w:t>
      </w:r>
      <w:r w:rsidRPr="00A90ECF">
        <w:rPr>
          <w:b/>
          <w:bCs/>
        </w:rPr>
        <w:t xml:space="preserve">still </w:t>
      </w:r>
      <w:r w:rsidR="008F2189" w:rsidRPr="00A90ECF">
        <w:rPr>
          <w:b/>
          <w:bCs/>
        </w:rPr>
        <w:t>must</w:t>
      </w:r>
      <w:r w:rsidRPr="00A90ECF">
        <w:rPr>
          <w:b/>
          <w:bCs/>
        </w:rPr>
        <w:t xml:space="preserve"> loa</w:t>
      </w:r>
      <w:r>
        <w:rPr>
          <w:b/>
          <w:bCs/>
        </w:rPr>
        <w:t>d</w:t>
      </w:r>
      <w:r w:rsidRPr="00A90ECF">
        <w:rPr>
          <w:b/>
          <w:bCs/>
        </w:rPr>
        <w:t xml:space="preserve"> into memory </w:t>
      </w:r>
      <w:r w:rsidRPr="00A90ECF">
        <w:t>before you can use it</w:t>
      </w:r>
      <w:r>
        <w:t xml:space="preserve">. All </w:t>
      </w:r>
      <w:r w:rsidRPr="00A90ECF">
        <w:rPr>
          <w:b/>
          <w:bCs/>
        </w:rPr>
        <w:t>data must be read or modified while in memory</w:t>
      </w:r>
      <w:r>
        <w:t>, even simple applications like Notepad do this.</w:t>
      </w:r>
    </w:p>
    <w:p w14:paraId="510777BD" w14:textId="4291849F" w:rsidR="00A90ECF" w:rsidRDefault="00A90ECF" w:rsidP="00A90ECF">
      <w:r>
        <w:t xml:space="preserve">When the program has completed using the </w:t>
      </w:r>
      <w:r w:rsidRPr="00A90ECF">
        <w:rPr>
          <w:b/>
          <w:bCs/>
        </w:rPr>
        <w:t>data in memory, it must be saved back as stored data</w:t>
      </w:r>
      <w:r>
        <w:t>, or the data is lost when the program ends, or the computer shuts down.</w:t>
      </w:r>
    </w:p>
    <w:p w14:paraId="26896866" w14:textId="162A3605" w:rsidR="00A90ECF" w:rsidRDefault="00A90ECF" w:rsidP="00A90ECF">
      <w:r>
        <w:t xml:space="preserve">Note that </w:t>
      </w:r>
      <w:r w:rsidRPr="00A90ECF">
        <w:rPr>
          <w:b/>
          <w:bCs/>
        </w:rPr>
        <w:t>not all program data must be saved</w:t>
      </w:r>
      <w:r>
        <w:t xml:space="preserve">. For example, often you ask a user to supply </w:t>
      </w:r>
      <w:r w:rsidRPr="00A90ECF">
        <w:rPr>
          <w:b/>
          <w:bCs/>
        </w:rPr>
        <w:t>temporary values</w:t>
      </w:r>
      <w:r>
        <w:t xml:space="preserve"> as they are using your program. The </w:t>
      </w:r>
      <w:r w:rsidRPr="00A90ECF">
        <w:rPr>
          <w:b/>
          <w:bCs/>
        </w:rPr>
        <w:t>Window's Calculator</w:t>
      </w:r>
      <w:r w:rsidRPr="00A90ECF">
        <w:t xml:space="preserve"> is a</w:t>
      </w:r>
      <w:r w:rsidRPr="00A90ECF">
        <w:rPr>
          <w:b/>
          <w:bCs/>
        </w:rPr>
        <w:t>n example</w:t>
      </w:r>
      <w:r>
        <w:t xml:space="preserve"> of this kind of program. After the user provides data, and a calculation is performed, the </w:t>
      </w:r>
      <w:r w:rsidRPr="00A90ECF">
        <w:rPr>
          <w:b/>
          <w:bCs/>
        </w:rPr>
        <w:t>input evaporates as the program completes its purpose</w:t>
      </w:r>
      <w:r>
        <w:t xml:space="preserve">. </w:t>
      </w:r>
    </w:p>
    <w:p w14:paraId="0076E9A0" w14:textId="49A4B531" w:rsidR="00A90ECF" w:rsidRDefault="00A90ECF" w:rsidP="00A90ECF">
      <w:r>
        <w:t xml:space="preserve">Whenever you are loading data into memory, either from stored data or from the collected user input, </w:t>
      </w:r>
      <w:r w:rsidRPr="00A90ECF">
        <w:rPr>
          <w:b/>
          <w:bCs/>
        </w:rPr>
        <w:t>you need to tell the computer what kind of data is being loaded</w:t>
      </w:r>
      <w:r>
        <w:t xml:space="preserve">. This does two things; </w:t>
      </w:r>
      <w:r w:rsidRPr="00A90ECF">
        <w:rPr>
          <w:b/>
          <w:bCs/>
        </w:rPr>
        <w:t>it allows the computer to reserve enough memory space</w:t>
      </w:r>
      <w:r>
        <w:t xml:space="preserve"> to hold the data you are going to load, and it allows the computer to </w:t>
      </w:r>
      <w:r w:rsidRPr="00A90ECF">
        <w:rPr>
          <w:b/>
          <w:bCs/>
        </w:rPr>
        <w:t>restrict certain types of data from that space</w:t>
      </w:r>
      <w:r>
        <w:t xml:space="preserve">. </w:t>
      </w:r>
    </w:p>
    <w:p w14:paraId="6CED470F" w14:textId="6A0A3459" w:rsidR="00A90ECF" w:rsidRDefault="00A90ECF" w:rsidP="00A90ECF">
      <w:r>
        <w:t xml:space="preserve">For </w:t>
      </w:r>
      <w:r w:rsidRPr="00A90ECF">
        <w:rPr>
          <w:b/>
          <w:bCs/>
        </w:rPr>
        <w:t>example</w:t>
      </w:r>
      <w:r>
        <w:t xml:space="preserve">, if you create a space in memory for an </w:t>
      </w:r>
      <w:r w:rsidRPr="00A90ECF">
        <w:rPr>
          <w:b/>
          <w:bCs/>
        </w:rPr>
        <w:t>integer</w:t>
      </w:r>
      <w:r>
        <w:t xml:space="preserve">, the program tells the computer to </w:t>
      </w:r>
      <w:r w:rsidRPr="00A90ECF">
        <w:rPr>
          <w:b/>
          <w:bCs/>
        </w:rPr>
        <w:t>set aside typically 4 bytes of memory</w:t>
      </w:r>
      <w:r>
        <w:t xml:space="preserve"> and </w:t>
      </w:r>
      <w:r w:rsidRPr="00A90ECF">
        <w:rPr>
          <w:b/>
          <w:bCs/>
        </w:rPr>
        <w:t>only allow whole numbers</w:t>
      </w:r>
      <w:r>
        <w:t xml:space="preserve"> within that memory space, and </w:t>
      </w:r>
      <w:r w:rsidRPr="00A90ECF">
        <w:rPr>
          <w:b/>
          <w:bCs/>
        </w:rPr>
        <w:t>no characters</w:t>
      </w:r>
      <w:r>
        <w:t xml:space="preserve">. If you later input characters or non-whole numbers to that memory space, the computer reports an </w:t>
      </w:r>
      <w:r w:rsidRPr="00A90ECF">
        <w:rPr>
          <w:b/>
          <w:bCs/>
        </w:rPr>
        <w:t>error or possibly ignore</w:t>
      </w:r>
      <w:r>
        <w:t xml:space="preserve"> </w:t>
      </w:r>
      <w:r w:rsidRPr="00A90ECF">
        <w:rPr>
          <w:b/>
          <w:bCs/>
        </w:rPr>
        <w:t>the values after the decimal point</w:t>
      </w:r>
      <w:r>
        <w:t>.</w:t>
      </w:r>
    </w:p>
    <w:p w14:paraId="04637B4C" w14:textId="77777777" w:rsidR="004A0B48" w:rsidRDefault="004A0B48" w:rsidP="004A0B48">
      <w:pPr>
        <w:pStyle w:val="Heading2"/>
        <w:pBdr>
          <w:bottom w:val="single" w:sz="4" w:space="1" w:color="auto"/>
        </w:pBdr>
      </w:pPr>
      <w:bookmarkStart w:id="7" w:name="_Toc136934235"/>
      <w:bookmarkStart w:id="8" w:name="_Toc136934262"/>
      <w:r>
        <w:t>Input and Output (I/O)</w:t>
      </w:r>
      <w:bookmarkEnd w:id="7"/>
      <w:bookmarkEnd w:id="8"/>
    </w:p>
    <w:p w14:paraId="777DCED9" w14:textId="61D9EA19" w:rsidR="004A0B48" w:rsidRDefault="004A0B48" w:rsidP="004A0B48">
      <w:r>
        <w:t>All computer programming languages have some way of allowing both input and output of data. In Python</w:t>
      </w:r>
      <w:r w:rsidR="00786B9A">
        <w:t>,</w:t>
      </w:r>
      <w:r>
        <w:t xml:space="preserve"> the print() and input() commands are your two </w:t>
      </w:r>
      <w:r w:rsidR="00786B9A">
        <w:t>primary</w:t>
      </w:r>
      <w:r>
        <w:t xml:space="preserve"> tools for this.</w:t>
      </w:r>
    </w:p>
    <w:p w14:paraId="6DAD1CAF" w14:textId="46A46A96" w:rsidR="004A0B48" w:rsidRDefault="004A0B48" w:rsidP="004A0B48">
      <w:r>
        <w:t xml:space="preserve">You use the </w:t>
      </w:r>
      <w:r w:rsidRPr="004A0B48">
        <w:rPr>
          <w:b/>
          <w:bCs/>
        </w:rPr>
        <w:t>print function to display data (output) and the input function to capture data</w:t>
      </w:r>
      <w:r>
        <w:t>.</w:t>
      </w:r>
    </w:p>
    <w:p w14:paraId="216BB76F" w14:textId="77777777" w:rsidR="004A0B48" w:rsidRPr="00575328" w:rsidRDefault="004A0B48" w:rsidP="004A0B48">
      <w:pPr>
        <w:pStyle w:val="Code"/>
      </w:pPr>
      <w:r w:rsidRPr="00575328">
        <w:t>print("Enter your name:");</w:t>
      </w:r>
    </w:p>
    <w:p w14:paraId="3C68D1A0" w14:textId="77777777" w:rsidR="004A0B48" w:rsidRPr="00575328" w:rsidRDefault="004A0B48" w:rsidP="004A0B48">
      <w:pPr>
        <w:pStyle w:val="Code"/>
      </w:pPr>
      <w:r w:rsidRPr="00575328">
        <w:t>strData = input();</w:t>
      </w:r>
    </w:p>
    <w:p w14:paraId="1C3EB8B9" w14:textId="77777777" w:rsidR="004A0B48" w:rsidRPr="00575328" w:rsidRDefault="004A0B48" w:rsidP="004A0B48">
      <w:pPr>
        <w:pStyle w:val="Code"/>
      </w:pPr>
      <w:r w:rsidRPr="00575328">
        <w:t>print("Saving name as: " + strData);</w:t>
      </w:r>
    </w:p>
    <w:p w14:paraId="2D4163A1" w14:textId="77777777" w:rsidR="004A0B48" w:rsidRPr="00575328" w:rsidRDefault="004A0B48" w:rsidP="004A0B48">
      <w:pPr>
        <w:pStyle w:val="Code"/>
      </w:pPr>
      <w:r w:rsidRPr="00575328">
        <w:t>print("Saving name as: " , strData);</w:t>
      </w:r>
    </w:p>
    <w:p w14:paraId="4097E9D6" w14:textId="77777777" w:rsidR="004A0B48" w:rsidRPr="00575328" w:rsidRDefault="004A0B48" w:rsidP="004A0B48">
      <w:pPr>
        <w:pStyle w:val="Code"/>
      </w:pPr>
      <w:r w:rsidRPr="00575328">
        <w:t>print("Saving name as:" ,strData);</w:t>
      </w:r>
    </w:p>
    <w:p w14:paraId="0E2B0E64" w14:textId="2749660C" w:rsidR="00EF353B" w:rsidRDefault="004A0B48">
      <w:pPr>
        <w:rPr>
          <w:rFonts w:asciiTheme="majorHAnsi" w:eastAsiaTheme="majorEastAsia" w:hAnsiTheme="majorHAnsi" w:cstheme="majorBidi"/>
          <w:color w:val="2A4F1C" w:themeColor="accent1" w:themeShade="80"/>
          <w:sz w:val="36"/>
          <w:szCs w:val="36"/>
        </w:rPr>
      </w:pPr>
      <w:r>
        <w:t>Listing 1</w:t>
      </w:r>
      <w:r w:rsidR="00EF353B">
        <w:br w:type="page"/>
      </w:r>
    </w:p>
    <w:p w14:paraId="65CC0388" w14:textId="26A7CB32" w:rsidR="00A90ECF" w:rsidRPr="00516C82" w:rsidRDefault="00A90ECF" w:rsidP="00A90ECF">
      <w:pPr>
        <w:pStyle w:val="Heading1"/>
      </w:pPr>
      <w:bookmarkStart w:id="9" w:name="_Toc136934037"/>
      <w:bookmarkStart w:id="10" w:name="_Toc136934236"/>
      <w:bookmarkStart w:id="11" w:name="_Toc136934263"/>
      <w:r w:rsidRPr="00516C82">
        <w:lastRenderedPageBreak/>
        <w:t>Declaring Constants and Variables</w:t>
      </w:r>
      <w:bookmarkEnd w:id="9"/>
      <w:bookmarkEnd w:id="10"/>
      <w:bookmarkEnd w:id="11"/>
    </w:p>
    <w:p w14:paraId="64A3B04C" w14:textId="77777777" w:rsidR="00EF353B" w:rsidRDefault="00A90ECF" w:rsidP="00EF353B">
      <w:r>
        <w:t xml:space="preserve">Constants and Variables are </w:t>
      </w:r>
      <w:r w:rsidRPr="00EF353B">
        <w:rPr>
          <w:b/>
          <w:bCs/>
        </w:rPr>
        <w:t>both tools for holding data in memory</w:t>
      </w:r>
      <w:r>
        <w:t>. In most languages</w:t>
      </w:r>
      <w:r w:rsidR="00EF353B">
        <w:t>,</w:t>
      </w:r>
      <w:r>
        <w:t xml:space="preserve"> you need to tell the computer what type of data you wish to store</w:t>
      </w:r>
      <w:r w:rsidR="00EF353B">
        <w:t xml:space="preserve">, called </w:t>
      </w:r>
      <w:r w:rsidR="00EF353B" w:rsidRPr="00EF353B">
        <w:rPr>
          <w:b/>
          <w:bCs/>
        </w:rPr>
        <w:t>declaring the "data type."</w:t>
      </w:r>
      <w:r w:rsidR="00EF353B">
        <w:t xml:space="preserve"> In </w:t>
      </w:r>
      <w:r w:rsidR="00EF353B" w:rsidRPr="00EF353B">
        <w:rPr>
          <w:b/>
          <w:bCs/>
        </w:rPr>
        <w:t>Python</w:t>
      </w:r>
      <w:r w:rsidR="00EF353B">
        <w:rPr>
          <w:b/>
          <w:bCs/>
        </w:rPr>
        <w:t>,</w:t>
      </w:r>
      <w:r w:rsidR="00EF353B" w:rsidRPr="00EF353B">
        <w:rPr>
          <w:b/>
          <w:bCs/>
        </w:rPr>
        <w:t xml:space="preserve"> "data typing" is done automatically</w:t>
      </w:r>
      <w:r w:rsidR="00EF353B">
        <w:t>.</w:t>
      </w:r>
    </w:p>
    <w:p w14:paraId="4407DCB7" w14:textId="2AA5E43C" w:rsidR="00EF353B" w:rsidRDefault="00EF353B" w:rsidP="00EF353B">
      <w:pPr>
        <w:pStyle w:val="Code"/>
      </w:pPr>
      <w:r w:rsidRPr="00EF353B">
        <w:rPr>
          <w:b/>
          <w:bCs/>
        </w:rPr>
        <w:t>int x</w:t>
      </w:r>
      <w:r>
        <w:t xml:space="preserve">; </w:t>
      </w:r>
      <w:r w:rsidRPr="00EF353B">
        <w:rPr>
          <w:color w:val="00B050"/>
        </w:rPr>
        <w:t xml:space="preserve">//declaring a </w:t>
      </w:r>
      <w:r w:rsidRPr="00EF353B">
        <w:rPr>
          <w:b/>
          <w:bCs/>
          <w:color w:val="00B050"/>
        </w:rPr>
        <w:t>C#</w:t>
      </w:r>
      <w:r w:rsidRPr="00EF353B">
        <w:rPr>
          <w:color w:val="00B050"/>
        </w:rPr>
        <w:t xml:space="preserve"> variable</w:t>
      </w:r>
    </w:p>
    <w:p w14:paraId="3931A68B" w14:textId="76AF4619" w:rsidR="00EF353B" w:rsidRDefault="00EF353B" w:rsidP="00EF353B">
      <w:pPr>
        <w:pStyle w:val="Code"/>
      </w:pPr>
      <w:r w:rsidRPr="00EF353B">
        <w:rPr>
          <w:b/>
          <w:bCs/>
        </w:rPr>
        <w:t>x int</w:t>
      </w:r>
      <w:r>
        <w:t xml:space="preserve">; </w:t>
      </w:r>
      <w:r w:rsidRPr="00EF353B">
        <w:rPr>
          <w:color w:val="00B050"/>
        </w:rPr>
        <w:t xml:space="preserve">-- declaring a </w:t>
      </w:r>
      <w:r w:rsidRPr="00EF353B">
        <w:rPr>
          <w:b/>
          <w:bCs/>
          <w:color w:val="00B050"/>
        </w:rPr>
        <w:t>SQL</w:t>
      </w:r>
      <w:r w:rsidRPr="00EF353B">
        <w:rPr>
          <w:color w:val="00B050"/>
        </w:rPr>
        <w:t xml:space="preserve"> variable</w:t>
      </w:r>
    </w:p>
    <w:p w14:paraId="3D211BE7" w14:textId="1F331F99" w:rsidR="00EF353B" w:rsidRDefault="00EF353B" w:rsidP="00EF353B">
      <w:pPr>
        <w:pStyle w:val="Code"/>
      </w:pPr>
      <w:r w:rsidRPr="00EF353B">
        <w:rPr>
          <w:b/>
          <w:bCs/>
        </w:rPr>
        <w:t>x</w:t>
      </w:r>
      <w:r>
        <w:t xml:space="preserve"> </w:t>
      </w:r>
      <w:r w:rsidRPr="00EF353B">
        <w:rPr>
          <w:color w:val="00B050"/>
        </w:rPr>
        <w:t xml:space="preserve"># declaring a </w:t>
      </w:r>
      <w:r w:rsidRPr="00EF353B">
        <w:rPr>
          <w:b/>
          <w:bCs/>
          <w:color w:val="00B050"/>
        </w:rPr>
        <w:t>Python</w:t>
      </w:r>
      <w:r w:rsidRPr="00EF353B">
        <w:rPr>
          <w:color w:val="00B050"/>
        </w:rPr>
        <w:t xml:space="preserve"> variable</w:t>
      </w:r>
    </w:p>
    <w:p w14:paraId="455FE2D4" w14:textId="3AC9AA70" w:rsidR="00EF353B" w:rsidRDefault="00EF353B" w:rsidP="00A90ECF">
      <w:r>
        <w:t xml:space="preserve">Listing </w:t>
      </w:r>
      <w:r w:rsidR="004A0B48">
        <w:t>2</w:t>
      </w:r>
    </w:p>
    <w:p w14:paraId="6AC2C83B" w14:textId="7E3B7CF3" w:rsidR="00EF353B" w:rsidRDefault="00EF353B" w:rsidP="00EF353B">
      <w:pPr>
        <w:pStyle w:val="Heading2"/>
      </w:pPr>
      <w:bookmarkStart w:id="12" w:name="_Toc136934237"/>
      <w:bookmarkStart w:id="13" w:name="_Toc136934264"/>
      <w:r>
        <w:t>Constants</w:t>
      </w:r>
      <w:bookmarkEnd w:id="12"/>
      <w:bookmarkEnd w:id="13"/>
    </w:p>
    <w:p w14:paraId="0F1B8980" w14:textId="77777777" w:rsidR="00EF353B" w:rsidRDefault="00A90ECF" w:rsidP="00A90ECF">
      <w:pPr>
        <w:rPr>
          <w:b/>
          <w:i/>
        </w:rPr>
      </w:pPr>
      <w:r>
        <w:t>Programmers sometimes place restriction</w:t>
      </w:r>
      <w:r w:rsidR="00EF353B">
        <w:t>s</w:t>
      </w:r>
      <w:r>
        <w:t xml:space="preserve"> on their program’s data so that it </w:t>
      </w:r>
      <w:r w:rsidR="00EF353B">
        <w:t>cannot</w:t>
      </w:r>
      <w:r>
        <w:t xml:space="preserve"> change once its</w:t>
      </w:r>
      <w:r w:rsidR="00EF353B">
        <w:t xml:space="preserve"> value</w:t>
      </w:r>
      <w:r>
        <w:t xml:space="preserve"> set. These are known as </w:t>
      </w:r>
      <w:r w:rsidRPr="00EF353B">
        <w:rPr>
          <w:bCs/>
          <w:i/>
        </w:rPr>
        <w:t>Constants</w:t>
      </w:r>
      <w:r>
        <w:rPr>
          <w:b/>
          <w:i/>
        </w:rPr>
        <w:t xml:space="preserve">. </w:t>
      </w:r>
    </w:p>
    <w:p w14:paraId="742AD8C2" w14:textId="79FD8D1D" w:rsidR="00A90ECF" w:rsidRDefault="00A90ECF" w:rsidP="00A90ECF">
      <w:r w:rsidRPr="00EF353B">
        <w:rPr>
          <w:b/>
          <w:bCs/>
        </w:rPr>
        <w:t>Constants stop a value from being changed while the program is running</w:t>
      </w:r>
      <w:r>
        <w:t xml:space="preserve">, which is different than </w:t>
      </w:r>
      <w:r w:rsidRPr="00EF353B">
        <w:rPr>
          <w:b/>
          <w:bCs/>
        </w:rPr>
        <w:t>a Variable,</w:t>
      </w:r>
      <w:r>
        <w:t xml:space="preserve"> who’s </w:t>
      </w:r>
      <w:r w:rsidRPr="00EF353B">
        <w:rPr>
          <w:b/>
          <w:bCs/>
        </w:rPr>
        <w:t>value can “vary.”</w:t>
      </w:r>
    </w:p>
    <w:p w14:paraId="7732FC14" w14:textId="3BEDE530" w:rsidR="00EF353B" w:rsidRDefault="00EF353B" w:rsidP="00A90ECF">
      <w:r>
        <w:t xml:space="preserve">You </w:t>
      </w:r>
      <w:r w:rsidRPr="00EF353B">
        <w:rPr>
          <w:b/>
          <w:bCs/>
        </w:rPr>
        <w:t>set t</w:t>
      </w:r>
      <w:r w:rsidR="00A90ECF" w:rsidRPr="00EF353B">
        <w:rPr>
          <w:b/>
          <w:bCs/>
        </w:rPr>
        <w:t xml:space="preserve">he value of a constant </w:t>
      </w:r>
      <w:r w:rsidRPr="00EF353B">
        <w:rPr>
          <w:b/>
          <w:bCs/>
        </w:rPr>
        <w:t xml:space="preserve">at the same time </w:t>
      </w:r>
      <w:r w:rsidR="00A90ECF" w:rsidRPr="00EF353B">
        <w:rPr>
          <w:b/>
          <w:bCs/>
        </w:rPr>
        <w:t>you create the constant</w:t>
      </w:r>
      <w:r w:rsidR="00A90ECF">
        <w:t>. Once your program starts running, the value remain</w:t>
      </w:r>
      <w:r>
        <w:t>s</w:t>
      </w:r>
      <w:r w:rsidR="00A90ECF">
        <w:t xml:space="preserve"> the same as long </w:t>
      </w:r>
      <w:r>
        <w:t>the program is running</w:t>
      </w:r>
      <w:r w:rsidR="00A90ECF">
        <w:t xml:space="preserve">. </w:t>
      </w:r>
    </w:p>
    <w:p w14:paraId="2ACA8536" w14:textId="4D0295A0" w:rsidR="00A90ECF" w:rsidRDefault="00A90ECF" w:rsidP="00A90ECF">
      <w:r>
        <w:t xml:space="preserve">It is a common programming convention to </w:t>
      </w:r>
      <w:r w:rsidRPr="00EF353B">
        <w:rPr>
          <w:b/>
          <w:bCs/>
        </w:rPr>
        <w:t>name your constants using all uppercase letters</w:t>
      </w:r>
      <w:r>
        <w:t>:</w:t>
      </w:r>
    </w:p>
    <w:p w14:paraId="344FC3B8" w14:textId="50A9BF2C" w:rsidR="00EF353B" w:rsidRDefault="00EF353B" w:rsidP="00A90ECF">
      <w:pPr>
        <w:pStyle w:val="Code"/>
      </w:pPr>
      <w:r w:rsidRPr="00EF353B">
        <w:rPr>
          <w:b/>
          <w:bCs/>
        </w:rPr>
        <w:t>const</w:t>
      </w:r>
      <w:r>
        <w:t xml:space="preserve"> </w:t>
      </w:r>
      <w:r w:rsidRPr="000319FB">
        <w:rPr>
          <w:color w:val="FF0000"/>
        </w:rPr>
        <w:t xml:space="preserve">int </w:t>
      </w:r>
      <w:r>
        <w:t>SIMPLEPI = 3</w:t>
      </w:r>
      <w:r w:rsidRPr="000319FB">
        <w:rPr>
          <w:color w:val="FF0000"/>
        </w:rPr>
        <w:t xml:space="preserve">.14 </w:t>
      </w:r>
      <w:r w:rsidRPr="00EF353B">
        <w:rPr>
          <w:color w:val="00B050"/>
        </w:rPr>
        <w:t>//C#</w:t>
      </w:r>
      <w:r w:rsidR="000319FB">
        <w:rPr>
          <w:color w:val="00B050"/>
        </w:rPr>
        <w:t xml:space="preserve"> will cause an error because of type</w:t>
      </w:r>
    </w:p>
    <w:p w14:paraId="36653079" w14:textId="1EE2A9DB" w:rsidR="00A90ECF" w:rsidRPr="00575328" w:rsidRDefault="00A90ECF" w:rsidP="00A90ECF">
      <w:pPr>
        <w:pStyle w:val="Code"/>
      </w:pPr>
      <w:r w:rsidRPr="00575328">
        <w:t>SIMPLEPI = 3.14</w:t>
      </w:r>
      <w:r w:rsidR="00EF353B">
        <w:t xml:space="preserve"> </w:t>
      </w:r>
      <w:r w:rsidR="00EF353B" w:rsidRPr="00EF353B">
        <w:rPr>
          <w:color w:val="00B050"/>
        </w:rPr>
        <w:t>#Python</w:t>
      </w:r>
      <w:r w:rsidR="000319FB">
        <w:rPr>
          <w:color w:val="00B050"/>
        </w:rPr>
        <w:t xml:space="preserve"> will become float or decimal</w:t>
      </w:r>
    </w:p>
    <w:p w14:paraId="63017336" w14:textId="0FAEC01F" w:rsidR="00A90ECF" w:rsidRDefault="00EF353B" w:rsidP="00A90ECF">
      <w:r>
        <w:t xml:space="preserve">Listing </w:t>
      </w:r>
      <w:r w:rsidR="004A0B48">
        <w:t>3</w:t>
      </w:r>
    </w:p>
    <w:p w14:paraId="49ADD5FA" w14:textId="09A12CC8" w:rsidR="00A90ECF" w:rsidRDefault="00A90ECF" w:rsidP="00EF353B">
      <w:pPr>
        <w:pStyle w:val="NoSpacing"/>
        <w:rPr>
          <w:rStyle w:val="Emphasis"/>
        </w:rPr>
      </w:pPr>
      <w:r w:rsidRPr="00EF353B">
        <w:rPr>
          <w:rStyle w:val="Emphasis"/>
          <w:b/>
          <w:bCs/>
        </w:rPr>
        <w:t>N</w:t>
      </w:r>
      <w:r w:rsidR="00EF353B" w:rsidRPr="00EF353B">
        <w:rPr>
          <w:rStyle w:val="Emphasis"/>
          <w:b/>
          <w:bCs/>
        </w:rPr>
        <w:t>ote</w:t>
      </w:r>
      <w:r w:rsidRPr="00EF353B">
        <w:rPr>
          <w:rStyle w:val="Emphasis"/>
        </w:rPr>
        <w:t xml:space="preserve">: In </w:t>
      </w:r>
      <w:r w:rsidRPr="00EF353B">
        <w:rPr>
          <w:rStyle w:val="Emphasis"/>
          <w:b/>
          <w:bCs/>
        </w:rPr>
        <w:t>Python</w:t>
      </w:r>
      <w:r w:rsidRPr="00EF353B">
        <w:rPr>
          <w:rStyle w:val="Emphasis"/>
        </w:rPr>
        <w:t xml:space="preserve">, Constants can be changed since there is no enforcement provided in the language. This is odd </w:t>
      </w:r>
      <w:r w:rsidR="00EF353B">
        <w:rPr>
          <w:rStyle w:val="Emphasis"/>
        </w:rPr>
        <w:t>since it</w:t>
      </w:r>
      <w:r w:rsidRPr="00EF353B">
        <w:rPr>
          <w:rStyle w:val="Emphasis"/>
        </w:rPr>
        <w:t xml:space="preserve"> means that there is </w:t>
      </w:r>
      <w:r w:rsidRPr="00EF353B">
        <w:rPr>
          <w:rStyle w:val="Emphasis"/>
          <w:b/>
          <w:bCs/>
        </w:rPr>
        <w:t>no built-in safeguard</w:t>
      </w:r>
      <w:r w:rsidRPr="00EF353B">
        <w:rPr>
          <w:rStyle w:val="Emphasis"/>
        </w:rPr>
        <w:t>.</w:t>
      </w:r>
    </w:p>
    <w:p w14:paraId="073F9F38" w14:textId="77777777" w:rsidR="00EF353B" w:rsidRPr="00EF353B" w:rsidRDefault="00EF353B" w:rsidP="00EF353B">
      <w:pPr>
        <w:pStyle w:val="NoSpacing"/>
        <w:rPr>
          <w:rStyle w:val="Emphasis"/>
        </w:rPr>
      </w:pPr>
    </w:p>
    <w:p w14:paraId="33BE9BB5" w14:textId="74F362A0" w:rsidR="00EF353B" w:rsidRPr="00EF353B" w:rsidRDefault="00EF353B" w:rsidP="00EF353B">
      <w:pPr>
        <w:pStyle w:val="Heading2"/>
      </w:pPr>
      <w:bookmarkStart w:id="14" w:name="_Toc136934238"/>
      <w:bookmarkStart w:id="15" w:name="_Toc136934265"/>
      <w:r w:rsidRPr="00EF353B">
        <w:t>Variables</w:t>
      </w:r>
      <w:bookmarkEnd w:id="14"/>
      <w:bookmarkEnd w:id="15"/>
    </w:p>
    <w:p w14:paraId="1112BAA9" w14:textId="3DD190B4" w:rsidR="00A90ECF" w:rsidRDefault="00A90ECF" w:rsidP="00A90ECF">
      <w:r>
        <w:t xml:space="preserve">If the programmer wants to </w:t>
      </w:r>
      <w:r w:rsidRPr="00EF353B">
        <w:rPr>
          <w:b/>
          <w:bCs/>
        </w:rPr>
        <w:t>allow changes to a value while the program is running</w:t>
      </w:r>
      <w:r>
        <w:t xml:space="preserve">, they can create a variable instead. </w:t>
      </w:r>
    </w:p>
    <w:p w14:paraId="210A709B" w14:textId="2BA92721" w:rsidR="00A90ECF" w:rsidRPr="00EF353B" w:rsidRDefault="00A90ECF" w:rsidP="00A90ECF">
      <w:pPr>
        <w:pStyle w:val="Code"/>
        <w:rPr>
          <w:color w:val="00B050"/>
        </w:rPr>
      </w:pPr>
      <w:r w:rsidRPr="00575328">
        <w:t xml:space="preserve">x = 5 </w:t>
      </w:r>
      <w:r w:rsidRPr="00EF353B">
        <w:rPr>
          <w:color w:val="00B050"/>
        </w:rPr>
        <w:t>#x starts with the value of 5</w:t>
      </w:r>
    </w:p>
    <w:p w14:paraId="288E9E76" w14:textId="77777777" w:rsidR="00A90ECF" w:rsidRPr="00575328" w:rsidRDefault="00A90ECF" w:rsidP="00A90ECF">
      <w:pPr>
        <w:pStyle w:val="Code"/>
      </w:pPr>
      <w:r w:rsidRPr="00575328">
        <w:t xml:space="preserve">x = 10 </w:t>
      </w:r>
      <w:r w:rsidRPr="00EF353B">
        <w:rPr>
          <w:color w:val="00B050"/>
        </w:rPr>
        <w:t># and x now holds the value of 10</w:t>
      </w:r>
    </w:p>
    <w:p w14:paraId="27176C5D" w14:textId="174FBE46" w:rsidR="00EF353B" w:rsidRDefault="00EF353B" w:rsidP="00EF353B">
      <w:r>
        <w:t xml:space="preserve">Listing </w:t>
      </w:r>
      <w:r w:rsidR="004A0B48">
        <w:t>4</w:t>
      </w:r>
    </w:p>
    <w:p w14:paraId="7EBC8DB4" w14:textId="6EA2463B" w:rsidR="00A90ECF" w:rsidRPr="00EF353B" w:rsidRDefault="00A90ECF" w:rsidP="00EF353B">
      <w:pPr>
        <w:rPr>
          <w:rStyle w:val="SubtleEmphasis"/>
        </w:rPr>
      </w:pPr>
      <w:r w:rsidRPr="00EF353B">
        <w:rPr>
          <w:rStyle w:val="SubtleEmphasis"/>
          <w:b/>
          <w:bCs/>
        </w:rPr>
        <w:t>Note</w:t>
      </w:r>
      <w:r w:rsidRPr="00EF353B">
        <w:rPr>
          <w:rStyle w:val="SubtleEmphasis"/>
        </w:rPr>
        <w:t xml:space="preserve">: </w:t>
      </w:r>
      <w:r w:rsidR="00EF353B">
        <w:rPr>
          <w:rStyle w:val="SubtleEmphasis"/>
        </w:rPr>
        <w:t>T</w:t>
      </w:r>
      <w:r w:rsidRPr="00EF353B">
        <w:rPr>
          <w:rStyle w:val="SubtleEmphasis"/>
        </w:rPr>
        <w:t>he difference between variables and constants is that</w:t>
      </w:r>
      <w:r w:rsidR="00EF353B">
        <w:rPr>
          <w:rStyle w:val="SubtleEmphasis"/>
        </w:rPr>
        <w:t>, while a program is running,</w:t>
      </w:r>
      <w:r w:rsidRPr="00EF353B">
        <w:rPr>
          <w:rStyle w:val="SubtleEmphasis"/>
        </w:rPr>
        <w:t xml:space="preserve"> </w:t>
      </w:r>
      <w:r w:rsidR="00EF353B" w:rsidRPr="00EF353B">
        <w:rPr>
          <w:rStyle w:val="SubtleEmphasis"/>
        </w:rPr>
        <w:t>variable</w:t>
      </w:r>
      <w:r w:rsidR="00EF353B">
        <w:rPr>
          <w:rStyle w:val="SubtleEmphasis"/>
        </w:rPr>
        <w:t>s</w:t>
      </w:r>
      <w:r w:rsidR="00EF353B" w:rsidRPr="00EF353B">
        <w:rPr>
          <w:rStyle w:val="SubtleEmphasis"/>
        </w:rPr>
        <w:t xml:space="preserve"> accept changes</w:t>
      </w:r>
      <w:r w:rsidR="00EF353B">
        <w:rPr>
          <w:rStyle w:val="SubtleEmphasis"/>
        </w:rPr>
        <w:t xml:space="preserve"> and </w:t>
      </w:r>
      <w:r w:rsidRPr="00EF353B">
        <w:rPr>
          <w:rStyle w:val="SubtleEmphasis"/>
        </w:rPr>
        <w:t>constant</w:t>
      </w:r>
      <w:r w:rsidR="00EF353B">
        <w:rPr>
          <w:rStyle w:val="SubtleEmphasis"/>
        </w:rPr>
        <w:t>s</w:t>
      </w:r>
      <w:r w:rsidRPr="00EF353B">
        <w:rPr>
          <w:rStyle w:val="SubtleEmphasis"/>
        </w:rPr>
        <w:t xml:space="preserve"> </w:t>
      </w:r>
      <w:r w:rsidR="00EF353B">
        <w:rPr>
          <w:rStyle w:val="SubtleEmphasis"/>
        </w:rPr>
        <w:t>do not accept changes</w:t>
      </w:r>
      <w:r w:rsidRPr="00EF353B">
        <w:rPr>
          <w:rStyle w:val="SubtleEmphasis"/>
        </w:rPr>
        <w:t>.</w:t>
      </w:r>
    </w:p>
    <w:p w14:paraId="22952A5B" w14:textId="77777777" w:rsidR="00A90ECF" w:rsidRPr="00516C82" w:rsidRDefault="00A90ECF" w:rsidP="00A90ECF">
      <w:pPr>
        <w:pStyle w:val="Heading2"/>
      </w:pPr>
      <w:r>
        <w:br w:type="page"/>
      </w:r>
      <w:bookmarkStart w:id="16" w:name="_Toc136934239"/>
      <w:bookmarkStart w:id="17" w:name="_Toc136934266"/>
      <w:r w:rsidRPr="00516C82">
        <w:lastRenderedPageBreak/>
        <w:t xml:space="preserve">Assigning </w:t>
      </w:r>
      <w:r>
        <w:t>V</w:t>
      </w:r>
      <w:r w:rsidRPr="00516C82">
        <w:t>alues</w:t>
      </w:r>
      <w:bookmarkEnd w:id="16"/>
      <w:bookmarkEnd w:id="17"/>
      <w:r w:rsidRPr="00516C82">
        <w:t xml:space="preserve"> </w:t>
      </w:r>
    </w:p>
    <w:p w14:paraId="7BEC768A" w14:textId="77BBD8B0" w:rsidR="00A90ECF" w:rsidRDefault="00A90ECF" w:rsidP="00A90ECF">
      <w:r>
        <w:t xml:space="preserve">Python uses the </w:t>
      </w:r>
      <w:r w:rsidRPr="002A5DAC">
        <w:rPr>
          <w:b/>
          <w:highlight w:val="yellow"/>
        </w:rPr>
        <w:t>=</w:t>
      </w:r>
      <w:r>
        <w:t xml:space="preserve"> symbol to </w:t>
      </w:r>
      <w:r w:rsidRPr="00EF353B">
        <w:rPr>
          <w:b/>
          <w:bCs/>
        </w:rPr>
        <w:t xml:space="preserve">assign values to both variables </w:t>
      </w:r>
      <w:r w:rsidR="008F2189" w:rsidRPr="00EF353B">
        <w:rPr>
          <w:b/>
          <w:bCs/>
        </w:rPr>
        <w:t>and</w:t>
      </w:r>
      <w:r w:rsidRPr="00EF353B">
        <w:rPr>
          <w:b/>
          <w:bCs/>
        </w:rPr>
        <w:t xml:space="preserve"> constants</w:t>
      </w:r>
      <w:r>
        <w:t xml:space="preserve">. One thing every programmer needs to know is that items </w:t>
      </w:r>
      <w:r w:rsidRPr="00EF353B">
        <w:rPr>
          <w:b/>
          <w:bCs/>
        </w:rPr>
        <w:t>on the left of the = symbol</w:t>
      </w:r>
      <w:r>
        <w:t xml:space="preserve"> always receive that which is on the right. </w:t>
      </w:r>
    </w:p>
    <w:p w14:paraId="398C7EB3" w14:textId="4733842A" w:rsidR="00A90ECF" w:rsidRPr="00EF353B" w:rsidRDefault="00A90ECF" w:rsidP="00EF353B">
      <w:r w:rsidRPr="00EF353B">
        <w:t>It may seem so simple if you have some programming experience</w:t>
      </w:r>
      <w:r w:rsidR="00EF353B" w:rsidRPr="00EF353B">
        <w:t>,</w:t>
      </w:r>
      <w:r w:rsidRPr="00EF353B">
        <w:t xml:space="preserve"> but </w:t>
      </w:r>
      <w:r w:rsidRPr="00EF353B">
        <w:rPr>
          <w:b/>
          <w:bCs/>
        </w:rPr>
        <w:t>many beginners are confused by this</w:t>
      </w:r>
      <w:r w:rsidRPr="00EF353B">
        <w:t>. I guess that the reason for this is that when we were children</w:t>
      </w:r>
      <w:r w:rsidR="00EF353B" w:rsidRPr="00EF353B">
        <w:t>,</w:t>
      </w:r>
      <w:r w:rsidRPr="00EF353B">
        <w:t xml:space="preserve"> we always saw our teachers write out equations as follows:</w:t>
      </w:r>
    </w:p>
    <w:p w14:paraId="5DE56886" w14:textId="77777777" w:rsidR="00A90ECF" w:rsidRDefault="00A90ECF" w:rsidP="00EF353B">
      <w:pPr>
        <w:pStyle w:val="NoSpacing"/>
      </w:pPr>
    </w:p>
    <w:p w14:paraId="44E7D22B" w14:textId="77777777" w:rsidR="00A90ECF" w:rsidRPr="002A5DAC" w:rsidRDefault="00A90ECF" w:rsidP="00EF353B">
      <w:pPr>
        <w:pStyle w:val="NoSpacing"/>
        <w:rPr>
          <w:b/>
          <w:color w:val="C00000"/>
        </w:rPr>
      </w:pPr>
      <w:r w:rsidRPr="002A5DAC">
        <w:rPr>
          <w:b/>
          <w:color w:val="C00000"/>
        </w:rPr>
        <w:t>4 + 5 = 9</w:t>
      </w:r>
    </w:p>
    <w:p w14:paraId="0C768E45" w14:textId="77777777" w:rsidR="00A90ECF" w:rsidRDefault="00A90ECF" w:rsidP="00EF353B">
      <w:pPr>
        <w:pStyle w:val="NoSpacing"/>
      </w:pPr>
    </w:p>
    <w:p w14:paraId="3B3CADF4" w14:textId="77777777" w:rsidR="00A90ECF" w:rsidRDefault="00A90ECF" w:rsidP="00EF353B">
      <w:pPr>
        <w:pStyle w:val="NoSpacing"/>
      </w:pPr>
      <w:r>
        <w:t xml:space="preserve">It was not until later that a teacher might write the same equation </w:t>
      </w:r>
      <w:proofErr w:type="gramStart"/>
      <w:r>
        <w:t>like</w:t>
      </w:r>
      <w:proofErr w:type="gramEnd"/>
      <w:r>
        <w:t xml:space="preserve"> this:</w:t>
      </w:r>
    </w:p>
    <w:p w14:paraId="21EA4F05" w14:textId="77777777" w:rsidR="00A90ECF" w:rsidRDefault="00A90ECF" w:rsidP="00EF353B">
      <w:pPr>
        <w:pStyle w:val="NoSpacing"/>
      </w:pPr>
    </w:p>
    <w:p w14:paraId="34E64371" w14:textId="77777777" w:rsidR="00A90ECF" w:rsidRPr="00EF353B" w:rsidRDefault="00A90ECF" w:rsidP="00EF353B">
      <w:pPr>
        <w:pStyle w:val="NoSpacing"/>
        <w:rPr>
          <w:b/>
        </w:rPr>
      </w:pPr>
      <w:r w:rsidRPr="00EF353B">
        <w:rPr>
          <w:b/>
        </w:rPr>
        <w:t>9 = 4 + 5</w:t>
      </w:r>
    </w:p>
    <w:p w14:paraId="00B60A9D" w14:textId="77777777" w:rsidR="00A90ECF" w:rsidRDefault="00A90ECF" w:rsidP="00EF353B">
      <w:pPr>
        <w:pStyle w:val="NoSpacing"/>
      </w:pPr>
    </w:p>
    <w:p w14:paraId="2388CE4F" w14:textId="1188FAE1" w:rsidR="00EF353B" w:rsidRDefault="00A90ECF" w:rsidP="00EF353B">
      <w:pPr>
        <w:pStyle w:val="NoSpacing"/>
      </w:pPr>
      <w:r>
        <w:t xml:space="preserve">By the time we saw the second example, we had seen the first example for years. </w:t>
      </w:r>
      <w:r w:rsidR="00EF353B">
        <w:t>However, the second example, "</w:t>
      </w:r>
      <w:r w:rsidR="00EF353B" w:rsidRPr="00EF353B">
        <w:rPr>
          <w:b/>
        </w:rPr>
        <w:t>9 = 4 + 5</w:t>
      </w:r>
      <w:r w:rsidR="00EF353B">
        <w:t xml:space="preserve">", </w:t>
      </w:r>
      <w:r w:rsidR="00EF353B" w:rsidRPr="00EF353B">
        <w:rPr>
          <w:b/>
          <w:bCs/>
        </w:rPr>
        <w:t>is the correct way</w:t>
      </w:r>
      <w:r w:rsidR="00EF353B">
        <w:t xml:space="preserve"> to write the equation in programming.</w:t>
      </w:r>
    </w:p>
    <w:p w14:paraId="302D2DB1" w14:textId="77777777" w:rsidR="00EF353B" w:rsidRDefault="00EF353B" w:rsidP="00EF353B">
      <w:pPr>
        <w:pStyle w:val="NoSpacing"/>
      </w:pPr>
    </w:p>
    <w:p w14:paraId="62C1E43A" w14:textId="7D1EBC61" w:rsidR="00A90ECF" w:rsidRDefault="00A90ECF" w:rsidP="00EF353B">
      <w:pPr>
        <w:pStyle w:val="NoSpacing"/>
      </w:pPr>
      <w:r>
        <w:t xml:space="preserve">Perhaps this is why some people struggle with the fact that </w:t>
      </w:r>
      <w:r w:rsidR="00EF353B" w:rsidRPr="00EF353B">
        <w:rPr>
          <w:b/>
          <w:bCs/>
        </w:rPr>
        <w:t xml:space="preserve">the </w:t>
      </w:r>
      <w:r w:rsidRPr="00EF353B">
        <w:rPr>
          <w:b/>
          <w:bCs/>
        </w:rPr>
        <w:t xml:space="preserve">programming code </w:t>
      </w:r>
      <w:r w:rsidR="00EF353B" w:rsidRPr="00EF353B">
        <w:rPr>
          <w:b/>
          <w:bCs/>
        </w:rPr>
        <w:t xml:space="preserve">in Listing </w:t>
      </w:r>
      <w:r w:rsidR="004A0B48">
        <w:rPr>
          <w:b/>
          <w:bCs/>
        </w:rPr>
        <w:t>5</w:t>
      </w:r>
      <w:r w:rsidR="00EF353B">
        <w:t>, which</w:t>
      </w:r>
      <w:r>
        <w:t xml:space="preserve"> </w:t>
      </w:r>
      <w:r w:rsidRPr="00EF353B">
        <w:rPr>
          <w:b/>
          <w:bCs/>
        </w:rPr>
        <w:t>always write</w:t>
      </w:r>
      <w:r w:rsidR="00EF353B">
        <w:rPr>
          <w:b/>
          <w:bCs/>
        </w:rPr>
        <w:t>s</w:t>
      </w:r>
      <w:r w:rsidRPr="00EF353B">
        <w:rPr>
          <w:b/>
          <w:bCs/>
        </w:rPr>
        <w:t xml:space="preserve"> out the value of x as 10 and never 5</w:t>
      </w:r>
      <w:r w:rsidR="00EF353B">
        <w:rPr>
          <w:b/>
          <w:bCs/>
        </w:rPr>
        <w:t>.</w:t>
      </w:r>
    </w:p>
    <w:p w14:paraId="5F99BD21" w14:textId="77777777" w:rsidR="00EF353B" w:rsidRDefault="00EF353B" w:rsidP="00EF353B">
      <w:pPr>
        <w:pStyle w:val="NoSpacing"/>
      </w:pPr>
    </w:p>
    <w:p w14:paraId="34DFDC1A" w14:textId="77777777" w:rsidR="00EF353B" w:rsidRPr="00575328" w:rsidRDefault="00EF353B" w:rsidP="00EF353B">
      <w:pPr>
        <w:pStyle w:val="Code"/>
      </w:pPr>
      <w:r w:rsidRPr="00575328">
        <w:t>x = 5;</w:t>
      </w:r>
    </w:p>
    <w:p w14:paraId="0B0BAA3D" w14:textId="77777777" w:rsidR="00EF353B" w:rsidRPr="00575328" w:rsidRDefault="00EF353B" w:rsidP="00EF353B">
      <w:pPr>
        <w:pStyle w:val="Code"/>
      </w:pPr>
      <w:r w:rsidRPr="00575328">
        <w:t>y = 10;</w:t>
      </w:r>
    </w:p>
    <w:p w14:paraId="598EA300" w14:textId="16654C79" w:rsidR="00EF353B" w:rsidRPr="00575328" w:rsidRDefault="00EF353B" w:rsidP="00EF353B">
      <w:pPr>
        <w:pStyle w:val="Code"/>
      </w:pPr>
      <w:r w:rsidRPr="002A5DAC">
        <w:rPr>
          <w:b/>
          <w:highlight w:val="yellow"/>
        </w:rPr>
        <w:t>x = y</w:t>
      </w:r>
      <w:r w:rsidRPr="00575328">
        <w:t xml:space="preserve">; </w:t>
      </w:r>
      <w:r w:rsidRPr="00D6454B">
        <w:rPr>
          <w:color w:val="00B050"/>
        </w:rPr>
        <w:t xml:space="preserve"># The variable x </w:t>
      </w:r>
      <w:r>
        <w:rPr>
          <w:color w:val="00B050"/>
        </w:rPr>
        <w:t>is</w:t>
      </w:r>
      <w:r w:rsidRPr="00D6454B">
        <w:rPr>
          <w:color w:val="00B050"/>
        </w:rPr>
        <w:t xml:space="preserve"> set to the same value as y</w:t>
      </w:r>
    </w:p>
    <w:p w14:paraId="501023B8" w14:textId="77777777" w:rsidR="00EF353B" w:rsidRPr="00575328" w:rsidRDefault="00EF353B" w:rsidP="00EF353B">
      <w:pPr>
        <w:pStyle w:val="Code"/>
      </w:pPr>
      <w:r w:rsidRPr="00575328">
        <w:t>print(x);</w:t>
      </w:r>
    </w:p>
    <w:p w14:paraId="4DD36FF0" w14:textId="5610AC40" w:rsidR="00EF353B" w:rsidRDefault="00EF353B" w:rsidP="00EF353B">
      <w:r>
        <w:t xml:space="preserve">Listing </w:t>
      </w:r>
      <w:r w:rsidR="004A0B48">
        <w:t>5</w:t>
      </w:r>
    </w:p>
    <w:p w14:paraId="6A198AAD" w14:textId="14CF4052" w:rsidR="00A90ECF" w:rsidRDefault="00A90ECF" w:rsidP="00A90ECF">
      <w:pPr>
        <w:pStyle w:val="Heading1"/>
        <w:pBdr>
          <w:bottom w:val="single" w:sz="4" w:space="1" w:color="auto"/>
        </w:pBdr>
      </w:pPr>
      <w:bookmarkStart w:id="18" w:name="_Toc136934038"/>
      <w:bookmarkStart w:id="19" w:name="_Toc136934240"/>
      <w:bookmarkStart w:id="20" w:name="_Toc136934267"/>
      <w:r>
        <w:t xml:space="preserve">LAB 2-1. </w:t>
      </w:r>
      <w:r w:rsidR="00786B9A">
        <w:t>Creating Variables</w:t>
      </w:r>
      <w:bookmarkEnd w:id="18"/>
      <w:bookmarkEnd w:id="19"/>
      <w:bookmarkEnd w:id="20"/>
    </w:p>
    <w:p w14:paraId="0B665547" w14:textId="03444093" w:rsidR="00E376E3" w:rsidRDefault="00E376E3" w:rsidP="00A90ECF">
      <w:r>
        <w:t>In this lab, you practice creating variables.</w:t>
      </w:r>
    </w:p>
    <w:p w14:paraId="5C508E6A" w14:textId="53C72899" w:rsidR="00A90ECF" w:rsidRDefault="00A90ECF" w:rsidP="00A90ECF">
      <w:r>
        <w:t>1)</w:t>
      </w:r>
      <w:r w:rsidR="00EF353B">
        <w:t xml:space="preserve"> Open Idle and create a script using the code in Listing </w:t>
      </w:r>
      <w:r w:rsidR="00050354">
        <w:t>5</w:t>
      </w:r>
      <w:r>
        <w:t xml:space="preserve">. </w:t>
      </w:r>
    </w:p>
    <w:p w14:paraId="1974568C" w14:textId="7AC7913A" w:rsidR="00A90ECF" w:rsidRDefault="00EF353B" w:rsidP="00A90ECF">
      <w:pPr>
        <w:pBdr>
          <w:bottom w:val="single" w:sz="4" w:space="1" w:color="auto"/>
        </w:pBdr>
      </w:pPr>
      <w:r>
        <w:t>2</w:t>
      </w:r>
      <w:r w:rsidR="00A90ECF">
        <w:t xml:space="preserve">) </w:t>
      </w:r>
      <w:r w:rsidR="008F2189">
        <w:t>Verify</w:t>
      </w:r>
      <w:r>
        <w:t xml:space="preserve"> that the script prints x as "10</w:t>
      </w:r>
      <w:r w:rsidR="00A90ECF">
        <w:t>.</w:t>
      </w:r>
      <w:r>
        <w:t>"</w:t>
      </w:r>
    </w:p>
    <w:p w14:paraId="0B8FA601" w14:textId="17E0C44C" w:rsidR="00786B9A" w:rsidRDefault="00786B9A" w:rsidP="00A90ECF">
      <w:pPr>
        <w:pBdr>
          <w:bottom w:val="single" w:sz="4" w:space="1" w:color="auto"/>
        </w:pBdr>
      </w:pPr>
      <w:r>
        <w:t>3) Write down why it works as it does.</w:t>
      </w:r>
    </w:p>
    <w:p w14:paraId="79D4EAB1" w14:textId="58F79FCC" w:rsidR="00A90ECF" w:rsidRDefault="00A90ECF" w:rsidP="00A90ECF">
      <w:pPr>
        <w:pStyle w:val="Heading1"/>
      </w:pPr>
      <w:bookmarkStart w:id="21" w:name="_Toc136934039"/>
      <w:bookmarkStart w:id="22" w:name="_Toc136934241"/>
      <w:bookmarkStart w:id="23" w:name="_Toc136934268"/>
      <w:r w:rsidRPr="00516C82">
        <w:t>Choosing Data Types</w:t>
      </w:r>
      <w:bookmarkEnd w:id="21"/>
      <w:bookmarkEnd w:id="22"/>
      <w:bookmarkEnd w:id="23"/>
    </w:p>
    <w:p w14:paraId="4262303C" w14:textId="77777777" w:rsidR="00A90ECF" w:rsidRDefault="00A90ECF" w:rsidP="00A90ECF">
      <w:r>
        <w:t xml:space="preserve">Both variables and constants are declared by choosing a name and deciding on the type of data you want to store. </w:t>
      </w:r>
    </w:p>
    <w:p w14:paraId="4BE14B88" w14:textId="37C11DF5" w:rsidR="00A90ECF" w:rsidRDefault="00A90ECF" w:rsidP="00A90ECF">
      <w:r w:rsidRPr="00873B3C">
        <w:rPr>
          <w:b/>
          <w:bCs/>
        </w:rPr>
        <w:t xml:space="preserve">Computers do not deal </w:t>
      </w:r>
      <w:r w:rsidR="00873B3C" w:rsidRPr="00873B3C">
        <w:rPr>
          <w:b/>
          <w:bCs/>
        </w:rPr>
        <w:t>with</w:t>
      </w:r>
      <w:r w:rsidRPr="00873B3C">
        <w:rPr>
          <w:b/>
          <w:bCs/>
        </w:rPr>
        <w:t xml:space="preserve"> subtle distinctions when it comes to data</w:t>
      </w:r>
      <w:r>
        <w:t xml:space="preserve">, </w:t>
      </w:r>
      <w:r w:rsidRPr="00873B3C">
        <w:rPr>
          <w:b/>
          <w:bCs/>
        </w:rPr>
        <w:t>but humans do</w:t>
      </w:r>
      <w:r>
        <w:t xml:space="preserve">. </w:t>
      </w:r>
      <w:r w:rsidRPr="00873B3C">
        <w:rPr>
          <w:b/>
          <w:bCs/>
        </w:rPr>
        <w:t>We see a number</w:t>
      </w:r>
      <w:r>
        <w:t xml:space="preserve"> and think that it </w:t>
      </w:r>
      <w:r w:rsidRPr="00873B3C">
        <w:rPr>
          <w:b/>
          <w:bCs/>
        </w:rPr>
        <w:t>is very different from a name</w:t>
      </w:r>
      <w:r>
        <w:t xml:space="preserve">. We see </w:t>
      </w:r>
      <w:r w:rsidRPr="00873B3C">
        <w:rPr>
          <w:b/>
          <w:bCs/>
        </w:rPr>
        <w:t>a picture</w:t>
      </w:r>
      <w:r>
        <w:t xml:space="preserve"> and think that it </w:t>
      </w:r>
      <w:r w:rsidRPr="00873B3C">
        <w:rPr>
          <w:b/>
          <w:bCs/>
        </w:rPr>
        <w:t xml:space="preserve">is different from </w:t>
      </w:r>
      <w:r w:rsidR="00873B3C">
        <w:rPr>
          <w:b/>
          <w:bCs/>
        </w:rPr>
        <w:t xml:space="preserve">a </w:t>
      </w:r>
      <w:r w:rsidRPr="00873B3C">
        <w:rPr>
          <w:b/>
          <w:bCs/>
        </w:rPr>
        <w:t>collection of numbers</w:t>
      </w:r>
      <w:r>
        <w:t xml:space="preserve">. However, computers don’t care. </w:t>
      </w:r>
      <w:r w:rsidRPr="00873B3C">
        <w:rPr>
          <w:b/>
          <w:bCs/>
        </w:rPr>
        <w:t>Even pictures are just all ones and zeros to a computer</w:t>
      </w:r>
      <w:r>
        <w:t xml:space="preserve">. </w:t>
      </w:r>
    </w:p>
    <w:p w14:paraId="49276FA7" w14:textId="73540E70" w:rsidR="00873B3C" w:rsidRDefault="00A90ECF" w:rsidP="00A90ECF">
      <w:pPr>
        <w:rPr>
          <w:u w:val="single"/>
        </w:rPr>
      </w:pPr>
      <w:r>
        <w:lastRenderedPageBreak/>
        <w:t xml:space="preserve">  Still, it is</w:t>
      </w:r>
      <w:r w:rsidR="00873B3C">
        <w:t xml:space="preserve"> </w:t>
      </w:r>
      <w:r w:rsidR="00873B3C" w:rsidRPr="00873B3C">
        <w:rPr>
          <w:b/>
          <w:bCs/>
        </w:rPr>
        <w:t>often</w:t>
      </w:r>
      <w:r>
        <w:t xml:space="preserve"> </w:t>
      </w:r>
      <w:r w:rsidR="00873B3C" w:rsidRPr="00873B3C">
        <w:rPr>
          <w:b/>
          <w:bCs/>
        </w:rPr>
        <w:t>essential</w:t>
      </w:r>
      <w:r w:rsidRPr="00873B3C">
        <w:rPr>
          <w:b/>
          <w:bCs/>
        </w:rPr>
        <w:t xml:space="preserve"> to force a computer to see these distinctions sometimes</w:t>
      </w:r>
      <w:r>
        <w:t xml:space="preserve">. That way, you can </w:t>
      </w:r>
      <w:r w:rsidRPr="00873B3C">
        <w:rPr>
          <w:b/>
          <w:bCs/>
        </w:rPr>
        <w:t>receive an error message</w:t>
      </w:r>
      <w:r>
        <w:t xml:space="preserve"> from the computer when a program tries to set </w:t>
      </w:r>
      <w:r w:rsidRPr="00873B3C">
        <w:rPr>
          <w:b/>
          <w:bCs/>
        </w:rPr>
        <w:t>incompatible values to your variables or constants</w:t>
      </w:r>
      <w:r>
        <w:t xml:space="preserve">. To make a computer understand the distinction between numbers, names, dates, etc., you formally tell the computer the difference. </w:t>
      </w:r>
    </w:p>
    <w:p w14:paraId="4383A52B" w14:textId="2385C55C" w:rsidR="00A90ECF" w:rsidRDefault="00873B3C" w:rsidP="00A90ECF">
      <w:r>
        <w:rPr>
          <w:u w:val="single"/>
        </w:rPr>
        <w:t xml:space="preserve">Although in </w:t>
      </w:r>
      <w:r w:rsidR="00A90ECF" w:rsidRPr="00CB7F7D">
        <w:rPr>
          <w:u w:val="single"/>
        </w:rPr>
        <w:t xml:space="preserve">Python </w:t>
      </w:r>
      <w:r>
        <w:rPr>
          <w:u w:val="single"/>
        </w:rPr>
        <w:t>data typing</w:t>
      </w:r>
      <w:r w:rsidR="00A90ECF" w:rsidRPr="00CB7F7D">
        <w:rPr>
          <w:u w:val="single"/>
        </w:rPr>
        <w:t xml:space="preserve"> is automatic</w:t>
      </w:r>
      <w:r w:rsidR="00A90ECF" w:rsidRPr="00B621B8">
        <w:rPr>
          <w:i/>
        </w:rPr>
        <w:t>,</w:t>
      </w:r>
      <w:r w:rsidR="00A90ECF">
        <w:t xml:space="preserve"> </w:t>
      </w:r>
      <w:r w:rsidR="00A90ECF" w:rsidRPr="00873B3C">
        <w:rPr>
          <w:b/>
          <w:bCs/>
        </w:rPr>
        <w:t>in many other languages</w:t>
      </w:r>
      <w:r w:rsidRPr="00873B3C">
        <w:rPr>
          <w:b/>
          <w:bCs/>
        </w:rPr>
        <w:t>,</w:t>
      </w:r>
      <w:r w:rsidR="00A90ECF" w:rsidRPr="00873B3C">
        <w:rPr>
          <w:b/>
          <w:bCs/>
        </w:rPr>
        <w:t xml:space="preserve"> you </w:t>
      </w:r>
      <w:r w:rsidR="008F2189" w:rsidRPr="00873B3C">
        <w:rPr>
          <w:b/>
          <w:bCs/>
        </w:rPr>
        <w:t>must</w:t>
      </w:r>
      <w:r w:rsidR="00A90ECF" w:rsidRPr="00873B3C">
        <w:rPr>
          <w:b/>
          <w:bCs/>
        </w:rPr>
        <w:t xml:space="preserve"> decide </w:t>
      </w:r>
      <w:r w:rsidRPr="00873B3C">
        <w:rPr>
          <w:b/>
          <w:bCs/>
        </w:rPr>
        <w:t xml:space="preserve">and </w:t>
      </w:r>
      <w:r w:rsidR="00A90ECF" w:rsidRPr="00873B3C">
        <w:rPr>
          <w:b/>
          <w:bCs/>
        </w:rPr>
        <w:t>declar</w:t>
      </w:r>
      <w:r w:rsidRPr="00873B3C">
        <w:rPr>
          <w:b/>
          <w:bCs/>
        </w:rPr>
        <w:t>e</w:t>
      </w:r>
      <w:r w:rsidR="00A90ECF" w:rsidRPr="00873B3C">
        <w:rPr>
          <w:b/>
          <w:bCs/>
        </w:rPr>
        <w:t xml:space="preserve"> </w:t>
      </w:r>
      <w:r w:rsidRPr="00873B3C">
        <w:rPr>
          <w:b/>
          <w:bCs/>
        </w:rPr>
        <w:t xml:space="preserve">a variable and constant's </w:t>
      </w:r>
      <w:r w:rsidR="00A90ECF" w:rsidRPr="00873B3C">
        <w:rPr>
          <w:b/>
          <w:bCs/>
        </w:rPr>
        <w:t xml:space="preserve">data </w:t>
      </w:r>
      <w:r>
        <w:rPr>
          <w:b/>
          <w:bCs/>
        </w:rPr>
        <w:t>"</w:t>
      </w:r>
      <w:r w:rsidR="00A90ECF" w:rsidRPr="00873B3C">
        <w:rPr>
          <w:b/>
          <w:bCs/>
          <w:iCs/>
        </w:rPr>
        <w:t>type</w:t>
      </w:r>
      <w:r w:rsidR="00A90ECF">
        <w:t>.</w:t>
      </w:r>
      <w:r>
        <w:t>"</w:t>
      </w:r>
    </w:p>
    <w:p w14:paraId="2C644454" w14:textId="606F2366" w:rsidR="00A90ECF" w:rsidRDefault="00A90ECF" w:rsidP="00A90ECF">
      <w:r>
        <w:t xml:space="preserve">A </w:t>
      </w:r>
      <w:r w:rsidR="00873B3C">
        <w:t xml:space="preserve">data's "type" </w:t>
      </w:r>
      <w:r>
        <w:t xml:space="preserve">is a description of </w:t>
      </w:r>
      <w:r w:rsidR="00873B3C">
        <w:t xml:space="preserve">the </w:t>
      </w:r>
      <w:r>
        <w:t xml:space="preserve">data. In other words, </w:t>
      </w:r>
      <w:r w:rsidRPr="00873B3C">
        <w:rPr>
          <w:b/>
          <w:bCs/>
        </w:rPr>
        <w:t xml:space="preserve">a type defines </w:t>
      </w:r>
      <w:r w:rsidR="00873B3C" w:rsidRPr="00873B3C">
        <w:rPr>
          <w:b/>
          <w:bCs/>
        </w:rPr>
        <w:t>what it can and cannot</w:t>
      </w:r>
      <w:r w:rsidRPr="00873B3C">
        <w:rPr>
          <w:b/>
          <w:bCs/>
        </w:rPr>
        <w:t xml:space="preserve"> allow</w:t>
      </w:r>
      <w:r w:rsidR="00873B3C" w:rsidRPr="00873B3C">
        <w:rPr>
          <w:b/>
          <w:bCs/>
        </w:rPr>
        <w:t xml:space="preserve"> as values</w:t>
      </w:r>
      <w:r w:rsidR="00873B3C">
        <w:t xml:space="preserve">. For example, you can indicate you want to store </w:t>
      </w:r>
      <w:r>
        <w:t>only numbers</w:t>
      </w:r>
      <w:r w:rsidR="00873B3C">
        <w:t xml:space="preserve"> in one variable and</w:t>
      </w:r>
      <w:r>
        <w:t xml:space="preserve"> character</w:t>
      </w:r>
      <w:r w:rsidR="00873B3C">
        <w:t xml:space="preserve"> data in another</w:t>
      </w:r>
      <w:r>
        <w:t xml:space="preserve">. </w:t>
      </w:r>
    </w:p>
    <w:p w14:paraId="1D9E1EF6" w14:textId="0787B997" w:rsidR="00A90ECF" w:rsidRDefault="00873B3C" w:rsidP="00A90ECF">
      <w:r>
        <w:t xml:space="preserve">Variable and constant </w:t>
      </w:r>
      <w:r w:rsidRPr="00873B3C">
        <w:rPr>
          <w:b/>
          <w:bCs/>
        </w:rPr>
        <w:t xml:space="preserve">data </w:t>
      </w:r>
      <w:r w:rsidR="00A90ECF" w:rsidRPr="00873B3C">
        <w:rPr>
          <w:b/>
          <w:bCs/>
        </w:rPr>
        <w:t xml:space="preserve">exist </w:t>
      </w:r>
      <w:r w:rsidRPr="00873B3C">
        <w:rPr>
          <w:b/>
          <w:bCs/>
        </w:rPr>
        <w:t xml:space="preserve">at a defined location in a computer's </w:t>
      </w:r>
      <w:r w:rsidR="00A90ECF" w:rsidRPr="00873B3C">
        <w:rPr>
          <w:b/>
          <w:bCs/>
        </w:rPr>
        <w:t>memory</w:t>
      </w:r>
      <w:r>
        <w:t xml:space="preserve">. In almost all languages nowadays, </w:t>
      </w:r>
      <w:r w:rsidRPr="00873B3C">
        <w:rPr>
          <w:b/>
          <w:bCs/>
        </w:rPr>
        <w:t>the location is dynamically assigned</w:t>
      </w:r>
      <w:r>
        <w:t>.</w:t>
      </w:r>
      <w:r w:rsidR="00A90ECF" w:rsidRPr="00B350C7">
        <w:t xml:space="preserve"> </w:t>
      </w:r>
      <w:r w:rsidRPr="00873B3C">
        <w:rPr>
          <w:b/>
          <w:bCs/>
        </w:rPr>
        <w:t>In addition to the value of the variable and constant, there is</w:t>
      </w:r>
      <w:r w:rsidR="00A90ECF" w:rsidRPr="00873B3C">
        <w:rPr>
          <w:b/>
          <w:bCs/>
        </w:rPr>
        <w:t xml:space="preserve"> information about its </w:t>
      </w:r>
      <w:r w:rsidR="00A90ECF" w:rsidRPr="00873B3C">
        <w:rPr>
          <w:b/>
          <w:bCs/>
          <w:i/>
        </w:rPr>
        <w:t xml:space="preserve">name, type, </w:t>
      </w:r>
      <w:r w:rsidRPr="00873B3C">
        <w:rPr>
          <w:b/>
          <w:bCs/>
          <w:i/>
        </w:rPr>
        <w:t xml:space="preserve">and </w:t>
      </w:r>
      <w:r w:rsidR="00A90ECF" w:rsidRPr="00873B3C">
        <w:rPr>
          <w:b/>
          <w:bCs/>
          <w:i/>
        </w:rPr>
        <w:t>size</w:t>
      </w:r>
      <w:r w:rsidR="00A90ECF" w:rsidRPr="00B350C7">
        <w:t>.</w:t>
      </w:r>
    </w:p>
    <w:p w14:paraId="573F7A03" w14:textId="52A8AFE0" w:rsidR="00A90ECF" w:rsidRDefault="00873B3C" w:rsidP="00A90ECF">
      <w:r w:rsidRPr="00873B3C">
        <w:rPr>
          <w:b/>
          <w:bCs/>
        </w:rPr>
        <w:t>Each language has a set of pre-defined</w:t>
      </w:r>
      <w:r>
        <w:rPr>
          <w:b/>
          <w:bCs/>
        </w:rPr>
        <w:t>, or "built-in</w:t>
      </w:r>
      <w:r w:rsidR="004A0B48">
        <w:rPr>
          <w:b/>
          <w:bCs/>
        </w:rPr>
        <w:t>,"</w:t>
      </w:r>
      <w:r>
        <w:rPr>
          <w:b/>
          <w:bCs/>
        </w:rPr>
        <w:t xml:space="preserve"> </w:t>
      </w:r>
      <w:r w:rsidRPr="00873B3C">
        <w:rPr>
          <w:b/>
          <w:bCs/>
        </w:rPr>
        <w:t>data types</w:t>
      </w:r>
      <w:r>
        <w:t xml:space="preserve">. </w:t>
      </w:r>
      <w:r w:rsidR="00A90ECF">
        <w:t>Here is a summary of Python 3's built-in types:</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5542"/>
        <w:gridCol w:w="1840"/>
      </w:tblGrid>
      <w:tr w:rsidR="00A90ECF" w:rsidRPr="00F72C0E" w14:paraId="3B998CB8" w14:textId="77777777" w:rsidTr="00884317">
        <w:tc>
          <w:tcPr>
            <w:tcW w:w="579" w:type="pct"/>
            <w:shd w:val="clear" w:color="auto" w:fill="auto"/>
          </w:tcPr>
          <w:p w14:paraId="39389B68" w14:textId="77777777" w:rsidR="00A90ECF" w:rsidRPr="00873B3C" w:rsidRDefault="00A90ECF" w:rsidP="00873B3C">
            <w:pPr>
              <w:pStyle w:val="NoSpacing"/>
              <w:rPr>
                <w:b/>
                <w:bCs/>
              </w:rPr>
            </w:pPr>
            <w:r w:rsidRPr="00873B3C">
              <w:rPr>
                <w:b/>
                <w:bCs/>
              </w:rPr>
              <w:t>Type</w:t>
            </w:r>
          </w:p>
        </w:tc>
        <w:tc>
          <w:tcPr>
            <w:tcW w:w="3319" w:type="pct"/>
            <w:shd w:val="clear" w:color="auto" w:fill="auto"/>
          </w:tcPr>
          <w:p w14:paraId="4BAEC836" w14:textId="77777777" w:rsidR="00A90ECF" w:rsidRPr="00873B3C" w:rsidRDefault="00A90ECF" w:rsidP="00873B3C">
            <w:pPr>
              <w:pStyle w:val="NoSpacing"/>
              <w:rPr>
                <w:b/>
                <w:bCs/>
              </w:rPr>
            </w:pPr>
            <w:r w:rsidRPr="00873B3C">
              <w:rPr>
                <w:b/>
                <w:bCs/>
              </w:rPr>
              <w:t>Description</w:t>
            </w:r>
          </w:p>
        </w:tc>
        <w:tc>
          <w:tcPr>
            <w:tcW w:w="1102" w:type="pct"/>
            <w:shd w:val="clear" w:color="auto" w:fill="auto"/>
          </w:tcPr>
          <w:p w14:paraId="0B439AE2" w14:textId="77777777" w:rsidR="00A90ECF" w:rsidRPr="00873B3C" w:rsidRDefault="00A90ECF" w:rsidP="00873B3C">
            <w:pPr>
              <w:pStyle w:val="NoSpacing"/>
              <w:rPr>
                <w:rFonts w:ascii="Verdana" w:hAnsi="Verdana" w:cs="Courier New"/>
                <w:b/>
                <w:bCs/>
                <w:szCs w:val="20"/>
              </w:rPr>
            </w:pPr>
            <w:r w:rsidRPr="00873B3C">
              <w:rPr>
                <w:rFonts w:ascii="Verdana" w:hAnsi="Verdana" w:cs="Courier New"/>
                <w:b/>
                <w:bCs/>
                <w:szCs w:val="20"/>
              </w:rPr>
              <w:t>Example</w:t>
            </w:r>
          </w:p>
        </w:tc>
      </w:tr>
      <w:tr w:rsidR="00A90ECF" w:rsidRPr="00F72C0E" w14:paraId="4A6F579B" w14:textId="77777777" w:rsidTr="00884317">
        <w:tc>
          <w:tcPr>
            <w:tcW w:w="579" w:type="pct"/>
            <w:shd w:val="clear" w:color="auto" w:fill="auto"/>
          </w:tcPr>
          <w:p w14:paraId="0CB846AA" w14:textId="77777777" w:rsidR="00A90ECF" w:rsidRPr="00EA206C" w:rsidRDefault="00A90ECF" w:rsidP="00873B3C">
            <w:pPr>
              <w:pStyle w:val="NoSpacing"/>
              <w:rPr>
                <w:b/>
                <w:bCs/>
              </w:rPr>
            </w:pPr>
            <w:r w:rsidRPr="00EA206C">
              <w:rPr>
                <w:b/>
                <w:bCs/>
              </w:rPr>
              <w:t>string</w:t>
            </w:r>
          </w:p>
        </w:tc>
        <w:tc>
          <w:tcPr>
            <w:tcW w:w="3319" w:type="pct"/>
            <w:shd w:val="clear" w:color="auto" w:fill="auto"/>
          </w:tcPr>
          <w:p w14:paraId="147B96BE" w14:textId="77777777" w:rsidR="00A90ECF" w:rsidRPr="00EA206C" w:rsidRDefault="00A90ECF" w:rsidP="00873B3C">
            <w:pPr>
              <w:pStyle w:val="NoSpacing"/>
            </w:pPr>
            <w:r w:rsidRPr="00EA206C">
              <w:t>String type; a string is a sequence of</w:t>
            </w:r>
          </w:p>
          <w:p w14:paraId="6452A63A" w14:textId="77777777" w:rsidR="00A90ECF" w:rsidRPr="00EA206C" w:rsidRDefault="00A90ECF" w:rsidP="00873B3C">
            <w:pPr>
              <w:pStyle w:val="NoSpacing"/>
            </w:pPr>
            <w:r w:rsidRPr="00EA206C">
              <w:t>Unicode characters</w:t>
            </w:r>
          </w:p>
        </w:tc>
        <w:tc>
          <w:tcPr>
            <w:tcW w:w="1102" w:type="pct"/>
            <w:shd w:val="clear" w:color="auto" w:fill="auto"/>
          </w:tcPr>
          <w:p w14:paraId="51BFE98B" w14:textId="77777777" w:rsidR="00A90ECF" w:rsidRPr="00F72C0E" w:rsidRDefault="00A90ECF" w:rsidP="00873B3C">
            <w:pPr>
              <w:pStyle w:val="NoSpacing"/>
              <w:rPr>
                <w:rFonts w:cs="Courier New"/>
                <w:b/>
                <w:sz w:val="20"/>
              </w:rPr>
            </w:pPr>
            <w:r w:rsidRPr="00F72C0E">
              <w:rPr>
                <w:rFonts w:cs="Courier New"/>
                <w:b/>
                <w:sz w:val="20"/>
              </w:rPr>
              <w:t>s = "hello"</w:t>
            </w:r>
          </w:p>
        </w:tc>
      </w:tr>
      <w:tr w:rsidR="00A90ECF" w:rsidRPr="00F72C0E" w14:paraId="4F4EE5F1" w14:textId="77777777" w:rsidTr="00884317">
        <w:tc>
          <w:tcPr>
            <w:tcW w:w="579" w:type="pct"/>
            <w:shd w:val="clear" w:color="auto" w:fill="auto"/>
          </w:tcPr>
          <w:p w14:paraId="2C80B48B" w14:textId="77777777" w:rsidR="00A90ECF" w:rsidRPr="00EA206C" w:rsidRDefault="00A90ECF" w:rsidP="00873B3C">
            <w:pPr>
              <w:pStyle w:val="NoSpacing"/>
              <w:rPr>
                <w:b/>
                <w:bCs/>
              </w:rPr>
            </w:pPr>
            <w:r w:rsidRPr="00EA206C">
              <w:rPr>
                <w:b/>
                <w:bCs/>
              </w:rPr>
              <w:t>int</w:t>
            </w:r>
          </w:p>
        </w:tc>
        <w:tc>
          <w:tcPr>
            <w:tcW w:w="3319" w:type="pct"/>
            <w:shd w:val="clear" w:color="auto" w:fill="auto"/>
          </w:tcPr>
          <w:p w14:paraId="609B0D2A" w14:textId="77777777" w:rsidR="00A90ECF" w:rsidRPr="00EA206C" w:rsidRDefault="00A90ECF" w:rsidP="00873B3C">
            <w:pPr>
              <w:pStyle w:val="NoSpacing"/>
            </w:pPr>
            <w:r w:rsidRPr="00EA206C">
              <w:t>32-bit signed integral type</w:t>
            </w:r>
          </w:p>
        </w:tc>
        <w:tc>
          <w:tcPr>
            <w:tcW w:w="1102" w:type="pct"/>
            <w:shd w:val="clear" w:color="auto" w:fill="auto"/>
          </w:tcPr>
          <w:p w14:paraId="3754E7D7" w14:textId="77777777" w:rsidR="00A90ECF" w:rsidRPr="00F72C0E" w:rsidRDefault="00A90ECF" w:rsidP="00873B3C">
            <w:pPr>
              <w:pStyle w:val="NoSpacing"/>
              <w:rPr>
                <w:rFonts w:cs="Courier New"/>
                <w:b/>
                <w:sz w:val="20"/>
              </w:rPr>
            </w:pPr>
            <w:proofErr w:type="spellStart"/>
            <w:r w:rsidRPr="00F72C0E">
              <w:rPr>
                <w:rFonts w:cs="Courier New"/>
                <w:b/>
                <w:sz w:val="20"/>
              </w:rPr>
              <w:t>val</w:t>
            </w:r>
            <w:proofErr w:type="spellEnd"/>
            <w:r w:rsidRPr="00F72C0E">
              <w:rPr>
                <w:rFonts w:cs="Courier New"/>
                <w:b/>
                <w:sz w:val="20"/>
              </w:rPr>
              <w:t xml:space="preserve"> = 12</w:t>
            </w:r>
          </w:p>
        </w:tc>
      </w:tr>
      <w:tr w:rsidR="00A90ECF" w:rsidRPr="00F72C0E" w14:paraId="7BF3E7FC" w14:textId="77777777" w:rsidTr="00884317">
        <w:tc>
          <w:tcPr>
            <w:tcW w:w="579" w:type="pct"/>
            <w:shd w:val="clear" w:color="auto" w:fill="auto"/>
          </w:tcPr>
          <w:p w14:paraId="20D8294B" w14:textId="77777777" w:rsidR="00A90ECF" w:rsidRPr="00EA206C" w:rsidRDefault="00A90ECF" w:rsidP="00873B3C">
            <w:pPr>
              <w:pStyle w:val="NoSpacing"/>
              <w:rPr>
                <w:b/>
                <w:bCs/>
              </w:rPr>
            </w:pPr>
            <w:r w:rsidRPr="00EA206C">
              <w:rPr>
                <w:b/>
                <w:bCs/>
              </w:rPr>
              <w:t>float</w:t>
            </w:r>
          </w:p>
        </w:tc>
        <w:tc>
          <w:tcPr>
            <w:tcW w:w="3319" w:type="pct"/>
            <w:shd w:val="clear" w:color="auto" w:fill="auto"/>
          </w:tcPr>
          <w:p w14:paraId="1FB4D473" w14:textId="77777777" w:rsidR="00A90ECF" w:rsidRPr="00EA206C" w:rsidRDefault="00A90ECF" w:rsidP="00873B3C">
            <w:pPr>
              <w:pStyle w:val="NoSpacing"/>
            </w:pPr>
            <w:r w:rsidRPr="00EA206C">
              <w:t>Single-precision floating point type</w:t>
            </w:r>
          </w:p>
        </w:tc>
        <w:tc>
          <w:tcPr>
            <w:tcW w:w="1102" w:type="pct"/>
            <w:shd w:val="clear" w:color="auto" w:fill="auto"/>
          </w:tcPr>
          <w:p w14:paraId="77470E13" w14:textId="77777777" w:rsidR="00A90ECF" w:rsidRPr="00F72C0E" w:rsidRDefault="00A90ECF" w:rsidP="00873B3C">
            <w:pPr>
              <w:pStyle w:val="NoSpacing"/>
              <w:rPr>
                <w:rFonts w:cs="Courier New"/>
                <w:b/>
                <w:sz w:val="20"/>
              </w:rPr>
            </w:pPr>
            <w:proofErr w:type="spellStart"/>
            <w:r w:rsidRPr="00F72C0E">
              <w:rPr>
                <w:rFonts w:cs="Courier New"/>
                <w:b/>
                <w:sz w:val="20"/>
              </w:rPr>
              <w:t>val</w:t>
            </w:r>
            <w:proofErr w:type="spellEnd"/>
            <w:r w:rsidRPr="00F72C0E">
              <w:rPr>
                <w:rFonts w:cs="Courier New"/>
                <w:b/>
                <w:sz w:val="20"/>
              </w:rPr>
              <w:t xml:space="preserve"> = 1.23</w:t>
            </w:r>
          </w:p>
        </w:tc>
      </w:tr>
      <w:tr w:rsidR="00A90ECF" w:rsidRPr="00F72C0E" w14:paraId="467BA12B" w14:textId="77777777" w:rsidTr="00884317">
        <w:tc>
          <w:tcPr>
            <w:tcW w:w="579" w:type="pct"/>
            <w:shd w:val="clear" w:color="auto" w:fill="auto"/>
          </w:tcPr>
          <w:p w14:paraId="57179CC4" w14:textId="77777777" w:rsidR="00A90ECF" w:rsidRPr="00EA206C" w:rsidRDefault="00A90ECF" w:rsidP="00873B3C">
            <w:pPr>
              <w:pStyle w:val="NoSpacing"/>
              <w:rPr>
                <w:b/>
                <w:bCs/>
              </w:rPr>
            </w:pPr>
            <w:r w:rsidRPr="00EA206C">
              <w:rPr>
                <w:b/>
                <w:bCs/>
              </w:rPr>
              <w:t>bool</w:t>
            </w:r>
          </w:p>
        </w:tc>
        <w:tc>
          <w:tcPr>
            <w:tcW w:w="3319" w:type="pct"/>
            <w:shd w:val="clear" w:color="auto" w:fill="auto"/>
          </w:tcPr>
          <w:p w14:paraId="3FE5EC89" w14:textId="77777777" w:rsidR="00A90ECF" w:rsidRPr="00EA206C" w:rsidRDefault="00A90ECF" w:rsidP="00873B3C">
            <w:pPr>
              <w:pStyle w:val="NoSpacing"/>
            </w:pPr>
            <w:r w:rsidRPr="00EA206C">
              <w:t xml:space="preserve">Boolean type; a </w:t>
            </w:r>
            <w:proofErr w:type="spellStart"/>
            <w:r w:rsidRPr="00EA206C">
              <w:t>bool</w:t>
            </w:r>
            <w:proofErr w:type="spellEnd"/>
            <w:r w:rsidRPr="00EA206C">
              <w:t xml:space="preserve"> value is either true or false</w:t>
            </w:r>
          </w:p>
        </w:tc>
        <w:tc>
          <w:tcPr>
            <w:tcW w:w="1102" w:type="pct"/>
            <w:shd w:val="clear" w:color="auto" w:fill="auto"/>
          </w:tcPr>
          <w:p w14:paraId="72B01BBC" w14:textId="77777777" w:rsidR="00A90ECF" w:rsidRPr="00F72C0E" w:rsidRDefault="00A90ECF" w:rsidP="00873B3C">
            <w:pPr>
              <w:pStyle w:val="NoSpacing"/>
              <w:rPr>
                <w:rFonts w:cs="Courier New"/>
                <w:b/>
                <w:sz w:val="20"/>
              </w:rPr>
            </w:pPr>
            <w:r w:rsidRPr="00F72C0E">
              <w:rPr>
                <w:rFonts w:cs="Courier New"/>
                <w:b/>
                <w:sz w:val="20"/>
              </w:rPr>
              <w:t xml:space="preserve">val1 = </w:t>
            </w:r>
            <w:r>
              <w:rPr>
                <w:rFonts w:cs="Courier New"/>
                <w:b/>
                <w:sz w:val="20"/>
              </w:rPr>
              <w:t>T</w:t>
            </w:r>
            <w:r w:rsidRPr="00F72C0E">
              <w:rPr>
                <w:rFonts w:cs="Courier New"/>
                <w:b/>
                <w:sz w:val="20"/>
              </w:rPr>
              <w:t>rue;</w:t>
            </w:r>
          </w:p>
          <w:p w14:paraId="6924DE93" w14:textId="77777777" w:rsidR="00A90ECF" w:rsidRPr="00F72C0E" w:rsidRDefault="00A90ECF" w:rsidP="00873B3C">
            <w:pPr>
              <w:pStyle w:val="NoSpacing"/>
              <w:rPr>
                <w:rFonts w:cs="Courier New"/>
                <w:b/>
                <w:sz w:val="20"/>
              </w:rPr>
            </w:pPr>
            <w:r w:rsidRPr="00F72C0E">
              <w:rPr>
                <w:rFonts w:cs="Courier New"/>
                <w:b/>
                <w:sz w:val="20"/>
              </w:rPr>
              <w:t xml:space="preserve">val2 = </w:t>
            </w:r>
            <w:r>
              <w:rPr>
                <w:rFonts w:cs="Courier New"/>
                <w:b/>
                <w:sz w:val="20"/>
              </w:rPr>
              <w:t>F</w:t>
            </w:r>
            <w:r w:rsidRPr="00F72C0E">
              <w:rPr>
                <w:rFonts w:cs="Courier New"/>
                <w:b/>
                <w:sz w:val="20"/>
              </w:rPr>
              <w:t>alse;</w:t>
            </w:r>
          </w:p>
        </w:tc>
      </w:tr>
    </w:tbl>
    <w:p w14:paraId="0FE2BA74" w14:textId="77777777" w:rsidR="00A90ECF" w:rsidRDefault="00A90ECF" w:rsidP="00A90ECF"/>
    <w:p w14:paraId="77002F89" w14:textId="5D4718EE" w:rsidR="00873B3C" w:rsidRPr="00B350C7" w:rsidRDefault="00873B3C" w:rsidP="00873B3C">
      <w:r>
        <w:t>Here are some things to keep in mind when using variables and constants:</w:t>
      </w:r>
      <w:r w:rsidRPr="00B350C7">
        <w:t xml:space="preserve"> </w:t>
      </w:r>
    </w:p>
    <w:p w14:paraId="5D2CA4C9" w14:textId="657674BC" w:rsidR="00873B3C" w:rsidRPr="00B350C7" w:rsidRDefault="00873B3C" w:rsidP="00873B3C">
      <w:pPr>
        <w:numPr>
          <w:ilvl w:val="0"/>
          <w:numId w:val="15"/>
        </w:numPr>
      </w:pPr>
      <w:r w:rsidRPr="00B350C7">
        <w:t xml:space="preserve">When a new value </w:t>
      </w:r>
      <w:proofErr w:type="gramStart"/>
      <w:r w:rsidRPr="00B350C7">
        <w:t>enter</w:t>
      </w:r>
      <w:r>
        <w:t>s into</w:t>
      </w:r>
      <w:proofErr w:type="gramEnd"/>
      <w:r>
        <w:t xml:space="preserve"> a variable</w:t>
      </w:r>
      <w:r w:rsidRPr="00B350C7">
        <w:t xml:space="preserve">, the old value is lost. </w:t>
      </w:r>
    </w:p>
    <w:p w14:paraId="14BAA357" w14:textId="77777777" w:rsidR="00873B3C" w:rsidRPr="00B350C7" w:rsidRDefault="00873B3C" w:rsidP="00873B3C">
      <w:pPr>
        <w:numPr>
          <w:ilvl w:val="0"/>
          <w:numId w:val="15"/>
        </w:numPr>
      </w:pPr>
      <w:r w:rsidRPr="00B350C7">
        <w:t>Use common sense when choosing a data type!</w:t>
      </w:r>
    </w:p>
    <w:p w14:paraId="5718FECB" w14:textId="77777777" w:rsidR="00873B3C" w:rsidRPr="00B350C7" w:rsidRDefault="00873B3C" w:rsidP="00873B3C">
      <w:pPr>
        <w:numPr>
          <w:ilvl w:val="0"/>
          <w:numId w:val="15"/>
        </w:numPr>
      </w:pPr>
      <w:r w:rsidRPr="00B350C7">
        <w:t>The most common types used are integers</w:t>
      </w:r>
      <w:r>
        <w:t xml:space="preserve"> numbers</w:t>
      </w:r>
      <w:r w:rsidRPr="00B350C7">
        <w:t>, floating points</w:t>
      </w:r>
      <w:r>
        <w:t xml:space="preserve"> numbers</w:t>
      </w:r>
      <w:r w:rsidRPr="00B350C7">
        <w:t>, and strings</w:t>
      </w:r>
      <w:r w:rsidRPr="007F40CA">
        <w:t xml:space="preserve"> </w:t>
      </w:r>
      <w:r>
        <w:t xml:space="preserve">of individual </w:t>
      </w:r>
      <w:r w:rsidRPr="00B350C7">
        <w:t>character</w:t>
      </w:r>
      <w:r>
        <w:t>s</w:t>
      </w:r>
      <w:r w:rsidRPr="00B350C7">
        <w:t>.</w:t>
      </w:r>
    </w:p>
    <w:p w14:paraId="6F43EF94" w14:textId="77777777" w:rsidR="00786B9A" w:rsidRDefault="00786B9A">
      <w:pPr>
        <w:rPr>
          <w:rFonts w:asciiTheme="majorHAnsi" w:eastAsiaTheme="majorEastAsia" w:hAnsiTheme="majorHAnsi" w:cstheme="majorBidi"/>
          <w:color w:val="3E762A" w:themeColor="accent1" w:themeShade="BF"/>
          <w:sz w:val="28"/>
          <w:szCs w:val="32"/>
        </w:rPr>
      </w:pPr>
      <w:r>
        <w:br w:type="page"/>
      </w:r>
    </w:p>
    <w:p w14:paraId="0D7DB5F9" w14:textId="7CC01072" w:rsidR="00A90ECF" w:rsidRPr="00D6454B" w:rsidRDefault="00A90ECF" w:rsidP="00A90ECF">
      <w:pPr>
        <w:pStyle w:val="Heading2"/>
      </w:pPr>
      <w:bookmarkStart w:id="24" w:name="_Toc136934242"/>
      <w:bookmarkStart w:id="25" w:name="_Toc136934269"/>
      <w:r w:rsidRPr="00D6454B">
        <w:lastRenderedPageBreak/>
        <w:t>The type() Function</w:t>
      </w:r>
      <w:bookmarkEnd w:id="24"/>
      <w:bookmarkEnd w:id="25"/>
    </w:p>
    <w:p w14:paraId="2ABABFFD" w14:textId="44F62768" w:rsidR="00A90ECF" w:rsidRPr="00B350C7" w:rsidRDefault="00A90ECF" w:rsidP="00A90ECF">
      <w:r w:rsidRPr="00B350C7">
        <w:t xml:space="preserve">Use the type function </w:t>
      </w:r>
      <w:r w:rsidRPr="00873B3C">
        <w:rPr>
          <w:b/>
          <w:bCs/>
        </w:rPr>
        <w:t>when you want to know which data type</w:t>
      </w:r>
      <w:r w:rsidRPr="00B350C7">
        <w:t xml:space="preserve"> was chosen for you.</w:t>
      </w:r>
    </w:p>
    <w:p w14:paraId="59641F08" w14:textId="77777777" w:rsidR="00A90ECF" w:rsidRPr="00873B3C" w:rsidRDefault="00A90ECF" w:rsidP="00873B3C">
      <w:pPr>
        <w:pStyle w:val="Code"/>
      </w:pPr>
      <w:r w:rsidRPr="00873B3C">
        <w:t>intFirstNumber = 5</w:t>
      </w:r>
    </w:p>
    <w:p w14:paraId="5BED9ECE" w14:textId="421E5D2A" w:rsidR="00873B3C" w:rsidRPr="00873B3C" w:rsidRDefault="00A90ECF" w:rsidP="00873B3C">
      <w:pPr>
        <w:pStyle w:val="Code"/>
      </w:pPr>
      <w:r w:rsidRPr="00873B3C">
        <w:t>print(</w:t>
      </w:r>
      <w:r w:rsidRPr="00873B3C">
        <w:rPr>
          <w:b/>
          <w:bCs/>
        </w:rPr>
        <w:t>type</w:t>
      </w:r>
      <w:r w:rsidRPr="00873B3C">
        <w:t>(intFirstNumber))</w:t>
      </w:r>
    </w:p>
    <w:p w14:paraId="40FE1EE3" w14:textId="77777777" w:rsidR="00A90ECF" w:rsidRPr="00873B3C" w:rsidRDefault="00A90ECF" w:rsidP="00873B3C">
      <w:pPr>
        <w:pStyle w:val="Code"/>
      </w:pPr>
    </w:p>
    <w:p w14:paraId="6FF3B89D" w14:textId="77777777" w:rsidR="00A90ECF" w:rsidRPr="00873B3C" w:rsidRDefault="00A90ECF" w:rsidP="00873B3C">
      <w:pPr>
        <w:pStyle w:val="Code"/>
      </w:pPr>
      <w:r w:rsidRPr="00873B3C">
        <w:t>intFirstNumber = 5.8</w:t>
      </w:r>
    </w:p>
    <w:p w14:paraId="173DC23D" w14:textId="4D0B35DE" w:rsidR="00873B3C" w:rsidRPr="00873B3C" w:rsidRDefault="00A90ECF" w:rsidP="00873B3C">
      <w:pPr>
        <w:pStyle w:val="Code"/>
      </w:pPr>
      <w:r w:rsidRPr="00873B3C">
        <w:t>print(</w:t>
      </w:r>
      <w:r w:rsidRPr="00873B3C">
        <w:rPr>
          <w:b/>
          <w:bCs/>
        </w:rPr>
        <w:t>type</w:t>
      </w:r>
      <w:r w:rsidRPr="00873B3C">
        <w:t>(intFirstNumber))</w:t>
      </w:r>
    </w:p>
    <w:p w14:paraId="7D70BD52" w14:textId="77777777" w:rsidR="00A90ECF" w:rsidRPr="00873B3C" w:rsidRDefault="00A90ECF" w:rsidP="00873B3C">
      <w:pPr>
        <w:pStyle w:val="Code"/>
      </w:pPr>
    </w:p>
    <w:p w14:paraId="691BE14E" w14:textId="77777777" w:rsidR="00A90ECF" w:rsidRPr="00873B3C" w:rsidRDefault="00A90ECF" w:rsidP="00873B3C">
      <w:pPr>
        <w:pStyle w:val="Code"/>
      </w:pPr>
      <w:r w:rsidRPr="00873B3C">
        <w:t>intFirstNumber = "5"</w:t>
      </w:r>
    </w:p>
    <w:p w14:paraId="3B574BAD" w14:textId="4BCE8683" w:rsidR="00873B3C" w:rsidRPr="00873B3C" w:rsidRDefault="00A90ECF" w:rsidP="00873B3C">
      <w:pPr>
        <w:pStyle w:val="Code"/>
      </w:pPr>
      <w:r w:rsidRPr="00873B3C">
        <w:t>print(</w:t>
      </w:r>
      <w:r w:rsidRPr="00873B3C">
        <w:rPr>
          <w:b/>
          <w:bCs/>
        </w:rPr>
        <w:t>type</w:t>
      </w:r>
      <w:r w:rsidRPr="00873B3C">
        <w:t>(intFirstNumber))</w:t>
      </w:r>
    </w:p>
    <w:p w14:paraId="295D9A3B" w14:textId="77777777" w:rsidR="00873B3C" w:rsidRPr="00873B3C" w:rsidRDefault="00873B3C" w:rsidP="00873B3C">
      <w:pPr>
        <w:pStyle w:val="Code"/>
      </w:pPr>
    </w:p>
    <w:p w14:paraId="4CD5E4C0" w14:textId="0691FB2D" w:rsidR="00A90ECF" w:rsidRPr="00873B3C" w:rsidRDefault="00A90ECF" w:rsidP="00873B3C">
      <w:pPr>
        <w:pStyle w:val="Code"/>
      </w:pPr>
      <w:r w:rsidRPr="00873B3C">
        <w:t>intFirstNumber = True</w:t>
      </w:r>
    </w:p>
    <w:p w14:paraId="5E24E105" w14:textId="1E6D9D72" w:rsidR="00873B3C" w:rsidRDefault="00A90ECF" w:rsidP="00873B3C">
      <w:pPr>
        <w:pStyle w:val="Code"/>
        <w:rPr>
          <w:color w:val="00B050"/>
        </w:rPr>
      </w:pPr>
      <w:r w:rsidRPr="00873B3C">
        <w:t>print(</w:t>
      </w:r>
      <w:r w:rsidRPr="00873B3C">
        <w:rPr>
          <w:b/>
          <w:bCs/>
        </w:rPr>
        <w:t>type</w:t>
      </w:r>
      <w:r w:rsidRPr="00873B3C">
        <w:t>(intFirstNumber))</w:t>
      </w:r>
    </w:p>
    <w:p w14:paraId="393A6637" w14:textId="6A7CFF7B" w:rsidR="004A0B48" w:rsidRDefault="004A0B48" w:rsidP="004A0B48">
      <w:pPr>
        <w:pStyle w:val="NoSpacing"/>
      </w:pPr>
      <w:r>
        <w:t>Listing 6</w:t>
      </w:r>
    </w:p>
    <w:p w14:paraId="26A4A535" w14:textId="2700B376" w:rsidR="00786B9A" w:rsidRDefault="00786B9A" w:rsidP="00786B9A">
      <w:pPr>
        <w:pStyle w:val="Heading1"/>
        <w:pBdr>
          <w:bottom w:val="single" w:sz="4" w:space="1" w:color="auto"/>
        </w:pBdr>
      </w:pPr>
      <w:bookmarkStart w:id="26" w:name="_Toc136934040"/>
      <w:bookmarkStart w:id="27" w:name="_Toc136934243"/>
      <w:bookmarkStart w:id="28" w:name="_Toc136934270"/>
      <w:r>
        <w:t>LAB 2-3. Using the Type function</w:t>
      </w:r>
      <w:bookmarkEnd w:id="26"/>
      <w:bookmarkEnd w:id="27"/>
      <w:bookmarkEnd w:id="28"/>
    </w:p>
    <w:p w14:paraId="6E4B3626" w14:textId="0693746C" w:rsidR="00E376E3" w:rsidRDefault="00E376E3" w:rsidP="00E376E3">
      <w:r>
        <w:t>In this lab, you practice using the type() function.</w:t>
      </w:r>
    </w:p>
    <w:p w14:paraId="156298A8" w14:textId="74A1E653" w:rsidR="00786B9A" w:rsidRDefault="00786B9A" w:rsidP="00786B9A">
      <w:r>
        <w:t xml:space="preserve">1) Open Idle and create a script using the code in Listing 6. </w:t>
      </w:r>
    </w:p>
    <w:p w14:paraId="3F88D6BF" w14:textId="1635F298" w:rsidR="00786B9A" w:rsidRDefault="00786B9A" w:rsidP="00786B9A">
      <w:r>
        <w:t xml:space="preserve">2) </w:t>
      </w:r>
      <w:r w:rsidR="008F2189">
        <w:t>Verify</w:t>
      </w:r>
      <w:r>
        <w:t xml:space="preserve"> that the script prints: </w:t>
      </w:r>
    </w:p>
    <w:p w14:paraId="43C7F5EF" w14:textId="7DD7168B" w:rsidR="00786B9A" w:rsidRPr="00786B9A" w:rsidRDefault="00786B9A" w:rsidP="00786B9A">
      <w:pPr>
        <w:ind w:left="720"/>
      </w:pPr>
      <w:r w:rsidRPr="00786B9A">
        <w:t>&lt;class 'int'&gt;</w:t>
      </w:r>
    </w:p>
    <w:p w14:paraId="6932B1CE" w14:textId="77777777" w:rsidR="00786B9A" w:rsidRPr="00786B9A" w:rsidRDefault="00786B9A" w:rsidP="00786B9A">
      <w:pPr>
        <w:ind w:left="720"/>
      </w:pPr>
      <w:r w:rsidRPr="00786B9A">
        <w:t>&lt;class 'float'&gt;</w:t>
      </w:r>
    </w:p>
    <w:p w14:paraId="58DC1FD3" w14:textId="77777777" w:rsidR="00786B9A" w:rsidRPr="00786B9A" w:rsidRDefault="00786B9A" w:rsidP="00786B9A">
      <w:pPr>
        <w:ind w:left="720"/>
      </w:pPr>
      <w:r w:rsidRPr="00786B9A">
        <w:t>&lt;class 'str'&gt;</w:t>
      </w:r>
    </w:p>
    <w:p w14:paraId="0FBDC263" w14:textId="77777777" w:rsidR="00786B9A" w:rsidRPr="00786B9A" w:rsidRDefault="00786B9A" w:rsidP="00786B9A">
      <w:pPr>
        <w:ind w:left="720"/>
      </w:pPr>
      <w:r w:rsidRPr="00786B9A">
        <w:t>&lt;class 'bool'&gt;</w:t>
      </w:r>
    </w:p>
    <w:p w14:paraId="02871391" w14:textId="0769B136" w:rsidR="00786B9A" w:rsidRDefault="00786B9A" w:rsidP="00786B9A">
      <w:pPr>
        <w:pBdr>
          <w:bottom w:val="single" w:sz="4" w:space="1" w:color="auto"/>
        </w:pBdr>
      </w:pPr>
      <w:r>
        <w:t>3) Write down why it works as it does.</w:t>
      </w:r>
    </w:p>
    <w:p w14:paraId="04207F77" w14:textId="77777777" w:rsidR="00786B9A" w:rsidRDefault="00786B9A">
      <w:pPr>
        <w:rPr>
          <w:rFonts w:asciiTheme="majorHAnsi" w:eastAsiaTheme="majorEastAsia" w:hAnsiTheme="majorHAnsi" w:cstheme="majorBidi"/>
          <w:color w:val="2A4F1C" w:themeColor="accent1" w:themeShade="80"/>
          <w:sz w:val="36"/>
          <w:szCs w:val="36"/>
        </w:rPr>
      </w:pPr>
      <w:r>
        <w:br w:type="page"/>
      </w:r>
    </w:p>
    <w:p w14:paraId="75285943" w14:textId="1C4AFEDF" w:rsidR="004A0B48" w:rsidRDefault="004A0B48" w:rsidP="004A0B48">
      <w:pPr>
        <w:pStyle w:val="Heading1"/>
      </w:pPr>
      <w:bookmarkStart w:id="29" w:name="_Toc136934041"/>
      <w:bookmarkStart w:id="30" w:name="_Toc136934244"/>
      <w:bookmarkStart w:id="31" w:name="_Toc136934271"/>
      <w:r>
        <w:lastRenderedPageBreak/>
        <w:t>Special Characters</w:t>
      </w:r>
      <w:bookmarkEnd w:id="29"/>
      <w:bookmarkEnd w:id="30"/>
      <w:bookmarkEnd w:id="31"/>
    </w:p>
    <w:p w14:paraId="01050700" w14:textId="3AE52758" w:rsidR="004A0B48" w:rsidRPr="004A0B48" w:rsidRDefault="004A0B48" w:rsidP="004A0B48">
      <w:r>
        <w:t xml:space="preserve">In programming, you use </w:t>
      </w:r>
      <w:r w:rsidRPr="004A0B48">
        <w:rPr>
          <w:b/>
          <w:bCs/>
        </w:rPr>
        <w:t>keywords and symbols to tell a computer to perform actions</w:t>
      </w:r>
      <w:r>
        <w:t xml:space="preserve">. While </w:t>
      </w:r>
      <w:r w:rsidRPr="004A0B48">
        <w:rPr>
          <w:b/>
          <w:bCs/>
        </w:rPr>
        <w:t>many of the keywords or symbols are apparent</w:t>
      </w:r>
      <w:r>
        <w:t xml:space="preserve">, such as "def" for define or "+" for addition, </w:t>
      </w:r>
      <w:r w:rsidRPr="004A0B48">
        <w:rPr>
          <w:b/>
          <w:bCs/>
        </w:rPr>
        <w:t>some of them need further explanation</w:t>
      </w:r>
      <w:r>
        <w:t xml:space="preserve">.  </w:t>
      </w:r>
    </w:p>
    <w:p w14:paraId="7E3A6F61" w14:textId="43BAED24" w:rsidR="00A90ECF" w:rsidRPr="00D6454B" w:rsidRDefault="00A90ECF" w:rsidP="004A0B48">
      <w:pPr>
        <w:pStyle w:val="Heading2"/>
      </w:pPr>
      <w:bookmarkStart w:id="32" w:name="_Toc136934245"/>
      <w:bookmarkStart w:id="33" w:name="_Toc136934272"/>
      <w:r w:rsidRPr="00A90ECF">
        <w:t xml:space="preserve">Escape </w:t>
      </w:r>
      <w:r w:rsidRPr="004A0B48">
        <w:t>Characters</w:t>
      </w:r>
      <w:bookmarkEnd w:id="32"/>
      <w:bookmarkEnd w:id="33"/>
    </w:p>
    <w:p w14:paraId="22CFE1EA" w14:textId="77777777" w:rsidR="00A90ECF" w:rsidRDefault="00A90ECF" w:rsidP="00A90ECF">
      <w:r>
        <w:t xml:space="preserve">Programming languages are made up of symbols and characters that have implied meaning. However, if you need </w:t>
      </w:r>
      <w:r w:rsidRPr="00873B3C">
        <w:rPr>
          <w:b/>
          <w:bCs/>
        </w:rPr>
        <w:t>to use at character or symbol without this implied meaning</w:t>
      </w:r>
      <w:r>
        <w:t>, you need to "escape" it.</w:t>
      </w:r>
    </w:p>
    <w:p w14:paraId="1C1A8349" w14:textId="77777777" w:rsidR="00A90ECF" w:rsidRPr="00575328" w:rsidRDefault="00A90ECF" w:rsidP="00A90ECF">
      <w:pPr>
        <w:pStyle w:val="Code"/>
      </w:pPr>
      <w:r w:rsidRPr="00575328">
        <w:t xml:space="preserve">print("backslash </w:t>
      </w:r>
      <w:r w:rsidRPr="00873B3C">
        <w:rPr>
          <w:b/>
          <w:bCs/>
        </w:rPr>
        <w:t xml:space="preserve">\\ </w:t>
      </w:r>
      <w:r w:rsidRPr="00575328">
        <w:t>test ");</w:t>
      </w:r>
    </w:p>
    <w:p w14:paraId="402B409D" w14:textId="0FF78D73" w:rsidR="00A90ECF" w:rsidRPr="00575328" w:rsidRDefault="00A90ECF" w:rsidP="00A90ECF">
      <w:pPr>
        <w:pStyle w:val="Code"/>
      </w:pPr>
      <w:r w:rsidRPr="00575328">
        <w:t>print(</w:t>
      </w:r>
      <w:r w:rsidR="00C11990" w:rsidRPr="00C11990">
        <w:rPr>
          <w:highlight w:val="yellow"/>
        </w:rPr>
        <w:t>'</w:t>
      </w:r>
      <w:r w:rsidRPr="00575328">
        <w:t xml:space="preserve">single quote </w:t>
      </w:r>
      <w:r w:rsidRPr="00873B3C">
        <w:rPr>
          <w:b/>
          <w:bCs/>
        </w:rPr>
        <w:t>\</w:t>
      </w:r>
      <w:r w:rsidRPr="00C11990">
        <w:rPr>
          <w:b/>
          <w:bCs/>
          <w:highlight w:val="yellow"/>
        </w:rPr>
        <w:t>'</w:t>
      </w:r>
      <w:r w:rsidRPr="00575328">
        <w:t xml:space="preserve"> test</w:t>
      </w:r>
      <w:r w:rsidR="00C11990" w:rsidRPr="00C11990">
        <w:rPr>
          <w:highlight w:val="yellow"/>
        </w:rPr>
        <w:t>'</w:t>
      </w:r>
      <w:r w:rsidRPr="00575328">
        <w:t xml:space="preserve"> );</w:t>
      </w:r>
    </w:p>
    <w:p w14:paraId="565AB09C" w14:textId="1E87E41F" w:rsidR="00A90ECF" w:rsidRPr="00575328" w:rsidRDefault="00A90ECF" w:rsidP="00A90ECF">
      <w:pPr>
        <w:pStyle w:val="Code"/>
      </w:pPr>
      <w:r w:rsidRPr="00575328">
        <w:t>print(</w:t>
      </w:r>
      <w:r w:rsidRPr="00C11990">
        <w:rPr>
          <w:highlight w:val="yellow"/>
        </w:rPr>
        <w:t>"</w:t>
      </w:r>
      <w:r w:rsidRPr="00575328">
        <w:t>double quote</w:t>
      </w:r>
      <w:r w:rsidRPr="00873B3C">
        <w:rPr>
          <w:b/>
          <w:bCs/>
        </w:rPr>
        <w:t>\</w:t>
      </w:r>
      <w:r w:rsidRPr="00C11990">
        <w:rPr>
          <w:b/>
          <w:bCs/>
          <w:highlight w:val="yellow"/>
        </w:rPr>
        <w:t>"</w:t>
      </w:r>
      <w:r w:rsidRPr="00575328">
        <w:t xml:space="preserve"> test</w:t>
      </w:r>
      <w:r w:rsidRPr="00C11990">
        <w:rPr>
          <w:u w:val="single"/>
        </w:rPr>
        <w:t>"</w:t>
      </w:r>
      <w:r w:rsidRPr="00575328">
        <w:t>);</w:t>
      </w:r>
    </w:p>
    <w:p w14:paraId="703627E3" w14:textId="7F8819D4" w:rsidR="00A90ECF" w:rsidRPr="00575328" w:rsidRDefault="00A90ECF" w:rsidP="00A90ECF">
      <w:pPr>
        <w:pStyle w:val="Code"/>
      </w:pPr>
      <w:r w:rsidRPr="00575328">
        <w:t xml:space="preserve">print("tab </w:t>
      </w:r>
      <w:r w:rsidR="00D852E2">
        <w:t>\</w:t>
      </w:r>
      <w:r w:rsidRPr="00873B3C">
        <w:rPr>
          <w:b/>
          <w:bCs/>
        </w:rPr>
        <w:t>t</w:t>
      </w:r>
      <w:r w:rsidRPr="00575328">
        <w:t xml:space="preserve"> test " );</w:t>
      </w:r>
    </w:p>
    <w:p w14:paraId="68A519C9" w14:textId="645A3755" w:rsidR="00A90ECF" w:rsidRPr="00575328" w:rsidRDefault="00A90ECF" w:rsidP="00A90ECF">
      <w:pPr>
        <w:pStyle w:val="Code"/>
      </w:pPr>
      <w:r w:rsidRPr="00575328">
        <w:t xml:space="preserve">print("newline </w:t>
      </w:r>
      <w:r w:rsidR="00D852E2">
        <w:t>\</w:t>
      </w:r>
      <w:r w:rsidRPr="00873B3C">
        <w:rPr>
          <w:b/>
          <w:bCs/>
        </w:rPr>
        <w:t>n</w:t>
      </w:r>
      <w:r w:rsidRPr="00575328">
        <w:t xml:space="preserve"> test ");</w:t>
      </w:r>
    </w:p>
    <w:p w14:paraId="20DB2AA2" w14:textId="0A5ACF49" w:rsidR="00A90ECF" w:rsidRDefault="00A90ECF" w:rsidP="00A90ECF">
      <w:pPr>
        <w:pStyle w:val="Code"/>
      </w:pPr>
      <w:r w:rsidRPr="00575328">
        <w:t xml:space="preserve">print("carriage return </w:t>
      </w:r>
      <w:r w:rsidRPr="00873B3C">
        <w:rPr>
          <w:b/>
          <w:bCs/>
        </w:rPr>
        <w:t>\r</w:t>
      </w:r>
      <w:r w:rsidRPr="00575328">
        <w:t xml:space="preserve"> test ");</w:t>
      </w:r>
    </w:p>
    <w:p w14:paraId="0EEDD947" w14:textId="09E65E47" w:rsidR="00873B3C" w:rsidRDefault="00873B3C" w:rsidP="00A90ECF">
      <w:pPr>
        <w:pStyle w:val="Code"/>
      </w:pPr>
    </w:p>
    <w:p w14:paraId="65BB7A7F" w14:textId="0A054736" w:rsidR="00873B3C" w:rsidRPr="00873B3C" w:rsidRDefault="00873B3C" w:rsidP="00A90ECF">
      <w:pPr>
        <w:pStyle w:val="Code"/>
        <w:rPr>
          <w:color w:val="00B050"/>
        </w:rPr>
      </w:pPr>
      <w:r w:rsidRPr="00873B3C">
        <w:rPr>
          <w:color w:val="00B050"/>
        </w:rPr>
        <w:t>'''</w:t>
      </w:r>
      <w:r>
        <w:rPr>
          <w:color w:val="00B050"/>
        </w:rPr>
        <w:t>p</w:t>
      </w:r>
      <w:r w:rsidRPr="00873B3C">
        <w:rPr>
          <w:color w:val="00B050"/>
        </w:rPr>
        <w:t>rint</w:t>
      </w:r>
      <w:r>
        <w:rPr>
          <w:color w:val="00B050"/>
        </w:rPr>
        <w:t>:</w:t>
      </w:r>
    </w:p>
    <w:p w14:paraId="65624148" w14:textId="77777777" w:rsidR="00873B3C" w:rsidRPr="00873B3C" w:rsidRDefault="00873B3C" w:rsidP="00873B3C">
      <w:pPr>
        <w:pStyle w:val="Code"/>
        <w:rPr>
          <w:color w:val="00B050"/>
        </w:rPr>
      </w:pPr>
      <w:r w:rsidRPr="00873B3C">
        <w:rPr>
          <w:color w:val="00B050"/>
        </w:rPr>
        <w:t xml:space="preserve">backslash \ test </w:t>
      </w:r>
    </w:p>
    <w:p w14:paraId="056F5C59" w14:textId="77777777" w:rsidR="00873B3C" w:rsidRPr="00873B3C" w:rsidRDefault="00873B3C" w:rsidP="00873B3C">
      <w:pPr>
        <w:pStyle w:val="Code"/>
        <w:rPr>
          <w:color w:val="00B050"/>
        </w:rPr>
      </w:pPr>
      <w:r w:rsidRPr="00873B3C">
        <w:rPr>
          <w:color w:val="00B050"/>
        </w:rPr>
        <w:t xml:space="preserve">single quote ' test </w:t>
      </w:r>
    </w:p>
    <w:p w14:paraId="1C36791B" w14:textId="77777777" w:rsidR="00873B3C" w:rsidRPr="00873B3C" w:rsidRDefault="00873B3C" w:rsidP="00873B3C">
      <w:pPr>
        <w:pStyle w:val="Code"/>
        <w:rPr>
          <w:color w:val="00B050"/>
        </w:rPr>
      </w:pPr>
      <w:r w:rsidRPr="00873B3C">
        <w:rPr>
          <w:color w:val="00B050"/>
        </w:rPr>
        <w:t xml:space="preserve">double quote" test </w:t>
      </w:r>
    </w:p>
    <w:p w14:paraId="70D0D22E" w14:textId="77777777" w:rsidR="00873B3C" w:rsidRPr="00873B3C" w:rsidRDefault="00873B3C" w:rsidP="00873B3C">
      <w:pPr>
        <w:pStyle w:val="Code"/>
        <w:rPr>
          <w:color w:val="00B050"/>
        </w:rPr>
      </w:pPr>
      <w:r w:rsidRPr="00873B3C">
        <w:rPr>
          <w:color w:val="00B050"/>
        </w:rPr>
        <w:t xml:space="preserve">tab </w:t>
      </w:r>
      <w:r w:rsidRPr="00873B3C">
        <w:rPr>
          <w:color w:val="00B050"/>
        </w:rPr>
        <w:tab/>
        <w:t xml:space="preserve"> test </w:t>
      </w:r>
    </w:p>
    <w:p w14:paraId="161C1298" w14:textId="77777777" w:rsidR="00873B3C" w:rsidRPr="00873B3C" w:rsidRDefault="00873B3C" w:rsidP="00873B3C">
      <w:pPr>
        <w:pStyle w:val="Code"/>
        <w:rPr>
          <w:color w:val="00B050"/>
        </w:rPr>
      </w:pPr>
      <w:r w:rsidRPr="00873B3C">
        <w:rPr>
          <w:color w:val="00B050"/>
        </w:rPr>
        <w:t xml:space="preserve">newline </w:t>
      </w:r>
    </w:p>
    <w:p w14:paraId="4E0209A4" w14:textId="77777777" w:rsidR="00873B3C" w:rsidRPr="00873B3C" w:rsidRDefault="00873B3C" w:rsidP="00873B3C">
      <w:pPr>
        <w:pStyle w:val="Code"/>
        <w:rPr>
          <w:color w:val="00B050"/>
        </w:rPr>
      </w:pPr>
      <w:r w:rsidRPr="00873B3C">
        <w:rPr>
          <w:color w:val="00B050"/>
        </w:rPr>
        <w:t xml:space="preserve"> test </w:t>
      </w:r>
    </w:p>
    <w:p w14:paraId="6DAA4989" w14:textId="3F38A9CD" w:rsidR="00873B3C" w:rsidRPr="00873B3C" w:rsidRDefault="00873B3C" w:rsidP="00873B3C">
      <w:pPr>
        <w:pStyle w:val="Code"/>
        <w:rPr>
          <w:color w:val="00B050"/>
        </w:rPr>
      </w:pPr>
      <w:r w:rsidRPr="00873B3C">
        <w:rPr>
          <w:color w:val="00B050"/>
        </w:rPr>
        <w:t xml:space="preserve">carriage return </w:t>
      </w:r>
      <w:r w:rsidRPr="00873B3C">
        <w:rPr>
          <w:color w:val="00B050"/>
        </w:rPr>
        <w:cr/>
        <w:t xml:space="preserve"> test</w:t>
      </w:r>
    </w:p>
    <w:p w14:paraId="23DA5472" w14:textId="07898DA1" w:rsidR="00873B3C" w:rsidRDefault="00873B3C" w:rsidP="00A90ECF">
      <w:pPr>
        <w:pStyle w:val="Code"/>
      </w:pPr>
      <w:r w:rsidRPr="00873B3C">
        <w:rPr>
          <w:color w:val="00B050"/>
        </w:rPr>
        <w:t>'''</w:t>
      </w:r>
    </w:p>
    <w:p w14:paraId="12FF50F0" w14:textId="0A06607C" w:rsidR="00A90ECF" w:rsidRPr="004A0B48" w:rsidRDefault="004A0B48" w:rsidP="004A0B48">
      <w:pPr>
        <w:pStyle w:val="NoSpacing"/>
      </w:pPr>
      <w:r>
        <w:t>Listing 7</w:t>
      </w:r>
    </w:p>
    <w:p w14:paraId="0BA8A31E" w14:textId="77777777" w:rsidR="00786B9A" w:rsidRDefault="00786B9A" w:rsidP="00786B9A">
      <w:pPr>
        <w:pStyle w:val="NoSpacing"/>
      </w:pPr>
    </w:p>
    <w:p w14:paraId="67D0B09F" w14:textId="7ABBA4A7" w:rsidR="00A90ECF" w:rsidRDefault="00A90ECF" w:rsidP="00A90ECF">
      <w:pPr>
        <w:pStyle w:val="Heading2"/>
      </w:pPr>
      <w:bookmarkStart w:id="34" w:name="_Toc136934246"/>
      <w:bookmarkStart w:id="35" w:name="_Toc136934273"/>
      <w:r>
        <w:t>Line Continuation Character</w:t>
      </w:r>
      <w:bookmarkEnd w:id="34"/>
      <w:bookmarkEnd w:id="35"/>
    </w:p>
    <w:p w14:paraId="50813100" w14:textId="51042EAC" w:rsidR="00A90ECF" w:rsidRDefault="00A90ECF" w:rsidP="00A90ECF">
      <w:r>
        <w:t>Languages often use symbols and characters for more th</w:t>
      </w:r>
      <w:r w:rsidR="004A0B48">
        <w:t>an</w:t>
      </w:r>
      <w:r>
        <w:t xml:space="preserve"> one purpose. One example is the Slash (\). Th</w:t>
      </w:r>
      <w:r w:rsidR="004A0B48">
        <w:t xml:space="preserve">e first meaning of this </w:t>
      </w:r>
      <w:r>
        <w:t>symbol is escaping characters</w:t>
      </w:r>
      <w:r w:rsidR="004A0B48">
        <w:t>, but the second meaning</w:t>
      </w:r>
      <w:r>
        <w:t xml:space="preserve"> indicat</w:t>
      </w:r>
      <w:r w:rsidR="004A0B48">
        <w:t>es</w:t>
      </w:r>
      <w:r>
        <w:t xml:space="preserve"> that </w:t>
      </w:r>
      <w:r w:rsidR="004A0B48">
        <w:t xml:space="preserve">a programming statement </w:t>
      </w:r>
      <w:proofErr w:type="gramStart"/>
      <w:r>
        <w:t>continue</w:t>
      </w:r>
      <w:r w:rsidR="004A0B48">
        <w:t>s</w:t>
      </w:r>
      <w:r>
        <w:t xml:space="preserve"> on</w:t>
      </w:r>
      <w:proofErr w:type="gramEnd"/>
      <w:r>
        <w:t xml:space="preserve"> multiple lines. </w:t>
      </w:r>
      <w:r w:rsidRPr="004A0B48">
        <w:rPr>
          <w:b/>
          <w:bCs/>
        </w:rPr>
        <w:t>Symbols</w:t>
      </w:r>
      <w:r w:rsidR="004A0B48" w:rsidRPr="004A0B48">
        <w:rPr>
          <w:b/>
          <w:bCs/>
        </w:rPr>
        <w:t xml:space="preserve"> with multiple meanings are </w:t>
      </w:r>
      <w:r w:rsidRPr="004A0B48">
        <w:rPr>
          <w:b/>
          <w:bCs/>
        </w:rPr>
        <w:t xml:space="preserve">known as </w:t>
      </w:r>
      <w:r w:rsidR="004A0B48">
        <w:rPr>
          <w:b/>
          <w:bCs/>
        </w:rPr>
        <w:t>"</w:t>
      </w:r>
      <w:r w:rsidRPr="004A0B48">
        <w:rPr>
          <w:b/>
          <w:bCs/>
          <w:i/>
        </w:rPr>
        <w:t>Overloaded Operators</w:t>
      </w:r>
      <w:r>
        <w:t>.</w:t>
      </w:r>
      <w:r w:rsidR="004A0B48">
        <w:t>"</w:t>
      </w:r>
    </w:p>
    <w:p w14:paraId="6D811E87" w14:textId="77777777" w:rsidR="007124A9" w:rsidRPr="007124A9" w:rsidRDefault="007124A9" w:rsidP="007124A9">
      <w:pPr>
        <w:pStyle w:val="Code"/>
      </w:pPr>
      <w:r w:rsidRPr="007124A9">
        <w:t xml:space="preserve">print("test") </w:t>
      </w:r>
      <w:r w:rsidRPr="007124A9">
        <w:rPr>
          <w:color w:val="00B050"/>
        </w:rPr>
        <w:t># This works!</w:t>
      </w:r>
    </w:p>
    <w:p w14:paraId="0D7D1017" w14:textId="77777777" w:rsidR="007124A9" w:rsidRPr="007124A9" w:rsidRDefault="007124A9" w:rsidP="007124A9">
      <w:pPr>
        <w:pStyle w:val="Code"/>
      </w:pPr>
      <w:r w:rsidRPr="007124A9">
        <w:t>print("test"</w:t>
      </w:r>
    </w:p>
    <w:p w14:paraId="11DEFD54" w14:textId="77777777" w:rsidR="007124A9" w:rsidRPr="007124A9" w:rsidRDefault="007124A9" w:rsidP="007124A9">
      <w:pPr>
        <w:pStyle w:val="Code"/>
      </w:pPr>
      <w:r w:rsidRPr="007124A9">
        <w:t xml:space="preserve">      ) </w:t>
      </w:r>
      <w:r w:rsidRPr="007124A9">
        <w:rPr>
          <w:color w:val="00B050"/>
        </w:rPr>
        <w:t># Oddly, this works too!</w:t>
      </w:r>
    </w:p>
    <w:p w14:paraId="32A9311F" w14:textId="77777777" w:rsidR="007124A9" w:rsidRPr="007124A9" w:rsidRDefault="007124A9" w:rsidP="007124A9">
      <w:pPr>
        <w:pStyle w:val="Code"/>
      </w:pPr>
      <w:r w:rsidRPr="007124A9">
        <w:t>print</w:t>
      </w:r>
    </w:p>
    <w:p w14:paraId="1FCE2F2E" w14:textId="77777777" w:rsidR="007124A9" w:rsidRPr="007124A9" w:rsidRDefault="007124A9" w:rsidP="007124A9">
      <w:pPr>
        <w:pStyle w:val="Code"/>
        <w:rPr>
          <w:color w:val="00B050"/>
        </w:rPr>
      </w:pPr>
      <w:r w:rsidRPr="007124A9">
        <w:t xml:space="preserve">("test") </w:t>
      </w:r>
      <w:r w:rsidRPr="007124A9">
        <w:rPr>
          <w:color w:val="00B050"/>
        </w:rPr>
        <w:t xml:space="preserve"># This does </w:t>
      </w:r>
      <w:r w:rsidRPr="007124A9">
        <w:rPr>
          <w:color w:val="00B050"/>
          <w:highlight w:val="yellow"/>
        </w:rPr>
        <w:t>NOT</w:t>
      </w:r>
      <w:r w:rsidRPr="007124A9">
        <w:rPr>
          <w:color w:val="00B050"/>
        </w:rPr>
        <w:t xml:space="preserve"> work, though there is no error!</w:t>
      </w:r>
    </w:p>
    <w:p w14:paraId="43F4C509" w14:textId="77777777" w:rsidR="007124A9" w:rsidRPr="007124A9" w:rsidRDefault="007124A9" w:rsidP="007124A9">
      <w:pPr>
        <w:pStyle w:val="Code"/>
      </w:pPr>
      <w:r w:rsidRPr="007124A9">
        <w:t>print \</w:t>
      </w:r>
    </w:p>
    <w:p w14:paraId="1A1A297F" w14:textId="77777777" w:rsidR="007124A9" w:rsidRPr="007124A9" w:rsidRDefault="007124A9" w:rsidP="007124A9">
      <w:pPr>
        <w:pStyle w:val="Code"/>
        <w:rPr>
          <w:color w:val="00B050"/>
        </w:rPr>
      </w:pPr>
      <w:r w:rsidRPr="007124A9">
        <w:t xml:space="preserve">("test") </w:t>
      </w:r>
      <w:r w:rsidRPr="007124A9">
        <w:rPr>
          <w:color w:val="00B050"/>
        </w:rPr>
        <w:t>#Adding the backslash makes it work!</w:t>
      </w:r>
    </w:p>
    <w:p w14:paraId="3A1F28CE" w14:textId="190619D8" w:rsidR="004A0B48" w:rsidRDefault="004A0B48" w:rsidP="007124A9">
      <w:r>
        <w:t>Listing 8</w:t>
      </w:r>
    </w:p>
    <w:p w14:paraId="67CD4B55" w14:textId="77777777" w:rsidR="007124A9" w:rsidRDefault="007124A9" w:rsidP="00A90ECF">
      <w:pPr>
        <w:pStyle w:val="Heading2"/>
      </w:pPr>
    </w:p>
    <w:p w14:paraId="4CD71500" w14:textId="328307C1" w:rsidR="00A90ECF" w:rsidRDefault="00A90ECF" w:rsidP="00A90ECF">
      <w:pPr>
        <w:pStyle w:val="Heading2"/>
      </w:pPr>
      <w:bookmarkStart w:id="36" w:name="_Toc136934247"/>
      <w:bookmarkStart w:id="37" w:name="_Toc136934274"/>
      <w:r w:rsidRPr="00E239DA">
        <w:t>Overload</w:t>
      </w:r>
      <w:r w:rsidR="004A0B48">
        <w:t>ed Functions</w:t>
      </w:r>
      <w:bookmarkEnd w:id="36"/>
      <w:bookmarkEnd w:id="37"/>
    </w:p>
    <w:p w14:paraId="22CFEBDF" w14:textId="00070067" w:rsidR="00A90ECF" w:rsidRPr="004A0B48" w:rsidRDefault="004A0B48" w:rsidP="00A90ECF">
      <w:pPr>
        <w:rPr>
          <w:b/>
          <w:bCs/>
        </w:rPr>
      </w:pPr>
      <w:r w:rsidRPr="004A0B48">
        <w:rPr>
          <w:b/>
          <w:bCs/>
        </w:rPr>
        <w:t>Functions</w:t>
      </w:r>
      <w:r w:rsidR="00A90ECF">
        <w:t xml:space="preserve"> (otherwise known as </w:t>
      </w:r>
      <w:r>
        <w:t>methods or procedures</w:t>
      </w:r>
      <w:r w:rsidR="00A90ECF">
        <w:t xml:space="preserve">) </w:t>
      </w:r>
      <w:r w:rsidR="00A90ECF" w:rsidRPr="004A0B48">
        <w:rPr>
          <w:b/>
          <w:bCs/>
        </w:rPr>
        <w:t>can</w:t>
      </w:r>
      <w:r w:rsidRPr="004A0B48">
        <w:rPr>
          <w:b/>
          <w:bCs/>
        </w:rPr>
        <w:t xml:space="preserve"> also</w:t>
      </w:r>
      <w:r w:rsidR="00A90ECF" w:rsidRPr="004A0B48">
        <w:rPr>
          <w:b/>
          <w:bCs/>
        </w:rPr>
        <w:t xml:space="preserve"> have multiple versions of themselves</w:t>
      </w:r>
      <w:r w:rsidR="00A90ECF">
        <w:t xml:space="preserve"> as well.</w:t>
      </w:r>
      <w:r>
        <w:t xml:space="preserve"> </w:t>
      </w:r>
      <w:r w:rsidRPr="004A0B48">
        <w:rPr>
          <w:b/>
          <w:bCs/>
        </w:rPr>
        <w:t>Each version performs a slightly different action</w:t>
      </w:r>
      <w:r>
        <w:t xml:space="preserve">. </w:t>
      </w:r>
      <w:r w:rsidR="00A90ECF">
        <w:t xml:space="preserve">For example, the print() method has </w:t>
      </w:r>
      <w:proofErr w:type="gramStart"/>
      <w:r w:rsidR="00A90ECF">
        <w:t>a number of</w:t>
      </w:r>
      <w:proofErr w:type="gramEnd"/>
      <w:r w:rsidR="00A90ECF">
        <w:t xml:space="preserve"> version</w:t>
      </w:r>
      <w:r w:rsidR="008F2189">
        <w:t>s</w:t>
      </w:r>
      <w:r w:rsidR="00A90ECF">
        <w:t xml:space="preserve"> that you can use. </w:t>
      </w:r>
      <w:r>
        <w:t>Functions</w:t>
      </w:r>
      <w:r w:rsidR="00A90ECF">
        <w:t xml:space="preserve"> with multiple versions of themselves </w:t>
      </w:r>
      <w:r w:rsidR="00A90ECF" w:rsidRPr="004A0B48">
        <w:rPr>
          <w:b/>
          <w:bCs/>
        </w:rPr>
        <w:t>are technically called O</w:t>
      </w:r>
      <w:r w:rsidR="00A90ECF" w:rsidRPr="004A0B48">
        <w:rPr>
          <w:b/>
          <w:bCs/>
          <w:i/>
        </w:rPr>
        <w:t>verload</w:t>
      </w:r>
      <w:r w:rsidR="00B36CC9">
        <w:rPr>
          <w:b/>
          <w:bCs/>
          <w:i/>
        </w:rPr>
        <w:t>ed</w:t>
      </w:r>
      <w:r w:rsidR="00A90ECF" w:rsidRPr="004A0B48">
        <w:rPr>
          <w:b/>
          <w:bCs/>
          <w:i/>
        </w:rPr>
        <w:t xml:space="preserve"> </w:t>
      </w:r>
      <w:r w:rsidRPr="004A0B48">
        <w:rPr>
          <w:b/>
          <w:bCs/>
          <w:i/>
        </w:rPr>
        <w:t>Functions (</w:t>
      </w:r>
      <w:r w:rsidR="00A90ECF" w:rsidRPr="004A0B48">
        <w:rPr>
          <w:b/>
          <w:bCs/>
          <w:i/>
        </w:rPr>
        <w:t>Methods</w:t>
      </w:r>
      <w:r w:rsidR="00A90ECF" w:rsidRPr="004A0B48">
        <w:rPr>
          <w:b/>
          <w:bCs/>
        </w:rPr>
        <w:t>.</w:t>
      </w:r>
      <w:r w:rsidRPr="004A0B48">
        <w:rPr>
          <w:b/>
          <w:bCs/>
        </w:rPr>
        <w:t>)</w:t>
      </w:r>
      <w:r w:rsidR="00A90ECF" w:rsidRPr="004A0B48">
        <w:rPr>
          <w:b/>
          <w:bCs/>
        </w:rPr>
        <w:t xml:space="preserve"> </w:t>
      </w:r>
    </w:p>
    <w:p w14:paraId="1D989B50" w14:textId="1991E9C1" w:rsidR="00A90ECF" w:rsidRPr="00575328" w:rsidRDefault="00A90ECF" w:rsidP="00A90ECF">
      <w:pPr>
        <w:pStyle w:val="Code"/>
      </w:pPr>
      <w:bookmarkStart w:id="38" w:name="_Hlk20834340"/>
      <w:r w:rsidRPr="00575328">
        <w:t>print("test")</w:t>
      </w:r>
    </w:p>
    <w:p w14:paraId="028B029D" w14:textId="0DC1511B" w:rsidR="00A90ECF" w:rsidRPr="00575328" w:rsidRDefault="00A90ECF" w:rsidP="00A90ECF">
      <w:pPr>
        <w:pStyle w:val="Code"/>
      </w:pPr>
      <w:r w:rsidRPr="00575328">
        <w:t>print("test" * 2)</w:t>
      </w:r>
    </w:p>
    <w:p w14:paraId="29EFFD81" w14:textId="4C5130EE" w:rsidR="00A90ECF" w:rsidRPr="00575328" w:rsidRDefault="00A90ECF" w:rsidP="00A90ECF">
      <w:pPr>
        <w:pStyle w:val="Code"/>
      </w:pPr>
      <w:r w:rsidRPr="00575328">
        <w:t>print("test","msg")</w:t>
      </w:r>
    </w:p>
    <w:p w14:paraId="76DD07BE" w14:textId="61CEF62C" w:rsidR="00A90ECF" w:rsidRDefault="00A90ECF" w:rsidP="00A90ECF">
      <w:pPr>
        <w:pStyle w:val="Code"/>
      </w:pPr>
      <w:r w:rsidRPr="00575328">
        <w:t>print("test" * 2,"msg")</w:t>
      </w:r>
    </w:p>
    <w:p w14:paraId="187EF89D" w14:textId="77777777" w:rsidR="00A90ECF" w:rsidRPr="00826F13" w:rsidRDefault="00A90ECF" w:rsidP="00A90ECF">
      <w:pPr>
        <w:pStyle w:val="Code"/>
        <w:rPr>
          <w:color w:val="C00000"/>
        </w:rPr>
      </w:pPr>
      <w:r w:rsidRPr="00826F13">
        <w:rPr>
          <w:color w:val="C00000"/>
        </w:rPr>
        <w:t>#</w:t>
      </w:r>
      <w:r>
        <w:rPr>
          <w:color w:val="C00000"/>
        </w:rPr>
        <w:t xml:space="preserve"> O</w:t>
      </w:r>
      <w:r w:rsidRPr="00826F13">
        <w:rPr>
          <w:color w:val="C00000"/>
        </w:rPr>
        <w:t>nly in 3.x unless you add: from __future__ import print_function</w:t>
      </w:r>
    </w:p>
    <w:p w14:paraId="5A146AC9" w14:textId="5BC6DC69" w:rsidR="00A90ECF" w:rsidRPr="00575328" w:rsidRDefault="00A90ECF" w:rsidP="00A90ECF">
      <w:pPr>
        <w:pStyle w:val="Code"/>
      </w:pPr>
      <w:r w:rsidRPr="00575328">
        <w:t>print("test","msg", sep='-')</w:t>
      </w:r>
    </w:p>
    <w:p w14:paraId="3EF07F94" w14:textId="209C120F" w:rsidR="004A0B48" w:rsidRDefault="00A90ECF" w:rsidP="00A90ECF">
      <w:pPr>
        <w:pStyle w:val="Code"/>
      </w:pPr>
      <w:r w:rsidRPr="00575328">
        <w:t>print("test","msg", sep='-',end=':')</w:t>
      </w:r>
    </w:p>
    <w:bookmarkEnd w:id="38"/>
    <w:p w14:paraId="408F114E" w14:textId="022EF826" w:rsidR="00A90ECF" w:rsidRDefault="004A0B48" w:rsidP="00A90ECF">
      <w:pPr>
        <w:pStyle w:val="NoSpacing"/>
      </w:pPr>
      <w:r>
        <w:t>Listing 9</w:t>
      </w:r>
    </w:p>
    <w:p w14:paraId="389AB0B7" w14:textId="77777777" w:rsidR="00786B9A" w:rsidRDefault="00786B9A" w:rsidP="00786B9A">
      <w:pPr>
        <w:pStyle w:val="NoSpacing"/>
      </w:pPr>
    </w:p>
    <w:p w14:paraId="4B97B1DB" w14:textId="3541CE78" w:rsidR="00A90ECF" w:rsidRDefault="00A90ECF" w:rsidP="00A90ECF">
      <w:r w:rsidRPr="004A0B48">
        <w:rPr>
          <w:b/>
          <w:bCs/>
        </w:rPr>
        <w:t xml:space="preserve">The Python help documents indicate when a </w:t>
      </w:r>
      <w:r w:rsidR="004A0B48" w:rsidRPr="004A0B48">
        <w:rPr>
          <w:b/>
          <w:bCs/>
        </w:rPr>
        <w:t>function</w:t>
      </w:r>
      <w:r w:rsidRPr="004A0B48">
        <w:rPr>
          <w:b/>
          <w:bCs/>
        </w:rPr>
        <w:t xml:space="preserve"> has an overload</w:t>
      </w:r>
      <w:r>
        <w:t xml:space="preserve"> like this: </w:t>
      </w:r>
    </w:p>
    <w:p w14:paraId="283B39F8" w14:textId="77777777" w:rsidR="00A90ECF" w:rsidRPr="00D24425" w:rsidRDefault="00A90ECF" w:rsidP="00A90ECF">
      <w:pPr>
        <w:rPr>
          <w:rFonts w:ascii="Times New Roman" w:hAnsi="Times New Roman"/>
        </w:rPr>
      </w:pPr>
      <w:r w:rsidRPr="00617115">
        <w:rPr>
          <w:rFonts w:ascii="Courier New" w:hAnsi="Courier New" w:cs="Courier New"/>
          <w:color w:val="4F6228"/>
          <w:sz w:val="20"/>
          <w:szCs w:val="20"/>
        </w:rPr>
        <w:t>"</w:t>
      </w:r>
      <w:proofErr w:type="gramStart"/>
      <w:r w:rsidRPr="004A0B48">
        <w:rPr>
          <w:rFonts w:ascii="Courier New" w:hAnsi="Courier New" w:cs="Courier New"/>
          <w:b/>
          <w:bCs/>
          <w:sz w:val="20"/>
          <w:szCs w:val="20"/>
        </w:rPr>
        <w:t>print</w:t>
      </w:r>
      <w:proofErr w:type="gramEnd"/>
      <w:r w:rsidRPr="00D24425">
        <w:rPr>
          <w:rFonts w:ascii="Times New Roman" w:hAnsi="Times New Roman"/>
          <w:sz w:val="27"/>
          <w:szCs w:val="27"/>
        </w:rPr>
        <w:t>(</w:t>
      </w:r>
      <w:r w:rsidRPr="004A0B48">
        <w:rPr>
          <w:rFonts w:ascii="Times New Roman" w:hAnsi="Times New Roman"/>
          <w:b/>
          <w:bCs/>
          <w:i/>
          <w:iCs/>
          <w:highlight w:val="yellow"/>
        </w:rPr>
        <w:t>[</w:t>
      </w:r>
      <w:r w:rsidRPr="00D24425">
        <w:rPr>
          <w:rFonts w:ascii="Times New Roman" w:hAnsi="Times New Roman"/>
          <w:i/>
          <w:iCs/>
        </w:rPr>
        <w:t>object, ...</w:t>
      </w:r>
      <w:r w:rsidRPr="004A0B48">
        <w:rPr>
          <w:rFonts w:ascii="Times New Roman" w:hAnsi="Times New Roman"/>
          <w:b/>
          <w:bCs/>
          <w:i/>
          <w:iCs/>
          <w:highlight w:val="yellow"/>
        </w:rPr>
        <w:t>][</w:t>
      </w:r>
      <w:r w:rsidRPr="00D24425">
        <w:rPr>
          <w:rFonts w:ascii="Times New Roman" w:hAnsi="Times New Roman"/>
          <w:i/>
          <w:iCs/>
        </w:rPr>
        <w:t xml:space="preserve">, </w:t>
      </w:r>
      <w:proofErr w:type="spellStart"/>
      <w:r w:rsidRPr="00D24425">
        <w:rPr>
          <w:rFonts w:ascii="Times New Roman" w:hAnsi="Times New Roman"/>
          <w:i/>
          <w:iCs/>
        </w:rPr>
        <w:t>sep</w:t>
      </w:r>
      <w:proofErr w:type="spellEnd"/>
      <w:r w:rsidRPr="00D24425">
        <w:rPr>
          <w:rFonts w:ascii="Times New Roman" w:hAnsi="Times New Roman"/>
          <w:i/>
          <w:iCs/>
        </w:rPr>
        <w:t>=' '</w:t>
      </w:r>
      <w:r w:rsidRPr="004A0B48">
        <w:rPr>
          <w:rFonts w:ascii="Times New Roman" w:hAnsi="Times New Roman"/>
          <w:b/>
          <w:bCs/>
          <w:i/>
          <w:iCs/>
          <w:highlight w:val="yellow"/>
        </w:rPr>
        <w:t>][</w:t>
      </w:r>
      <w:r w:rsidRPr="00D24425">
        <w:rPr>
          <w:rFonts w:ascii="Times New Roman" w:hAnsi="Times New Roman"/>
          <w:i/>
          <w:iCs/>
        </w:rPr>
        <w:t>, end='\n'</w:t>
      </w:r>
      <w:r w:rsidRPr="004A0B48">
        <w:rPr>
          <w:rFonts w:ascii="Times New Roman" w:hAnsi="Times New Roman"/>
          <w:b/>
          <w:bCs/>
          <w:i/>
          <w:iCs/>
          <w:highlight w:val="yellow"/>
        </w:rPr>
        <w:t>][</w:t>
      </w:r>
      <w:r w:rsidRPr="00D24425">
        <w:rPr>
          <w:rFonts w:ascii="Times New Roman" w:hAnsi="Times New Roman"/>
          <w:i/>
          <w:iCs/>
        </w:rPr>
        <w:t>, file=</w:t>
      </w:r>
      <w:proofErr w:type="spellStart"/>
      <w:r w:rsidRPr="00D24425">
        <w:rPr>
          <w:rFonts w:ascii="Times New Roman" w:hAnsi="Times New Roman"/>
          <w:i/>
          <w:iCs/>
        </w:rPr>
        <w:t>sys.stdout</w:t>
      </w:r>
      <w:proofErr w:type="spellEnd"/>
      <w:r w:rsidRPr="004A0B48">
        <w:rPr>
          <w:rFonts w:ascii="Times New Roman" w:hAnsi="Times New Roman"/>
          <w:b/>
          <w:bCs/>
          <w:i/>
          <w:iCs/>
          <w:highlight w:val="yellow"/>
        </w:rPr>
        <w:t>]</w:t>
      </w:r>
      <w:r w:rsidRPr="00D24425">
        <w:rPr>
          <w:rFonts w:ascii="Times New Roman" w:hAnsi="Times New Roman"/>
          <w:sz w:val="27"/>
          <w:szCs w:val="27"/>
        </w:rPr>
        <w:t>)</w:t>
      </w:r>
      <w:r w:rsidRPr="00D24425">
        <w:rPr>
          <w:rFonts w:ascii="Times New Roman" w:hAnsi="Times New Roman"/>
        </w:rPr>
        <w:t xml:space="preserve"> </w:t>
      </w:r>
    </w:p>
    <w:p w14:paraId="032BB916" w14:textId="77777777" w:rsidR="00A90ECF" w:rsidRPr="00D24425" w:rsidRDefault="00A90ECF" w:rsidP="00A90ECF">
      <w:pPr>
        <w:spacing w:before="100" w:beforeAutospacing="1" w:after="100" w:afterAutospacing="1"/>
        <w:ind w:left="720"/>
        <w:rPr>
          <w:rFonts w:ascii="Times New Roman" w:hAnsi="Times New Roman"/>
        </w:rPr>
      </w:pPr>
      <w:r w:rsidRPr="00D24425">
        <w:rPr>
          <w:rFonts w:ascii="Times New Roman" w:hAnsi="Times New Roman"/>
        </w:rPr>
        <w:t xml:space="preserve">Print </w:t>
      </w:r>
      <w:r w:rsidRPr="00D24425">
        <w:rPr>
          <w:rFonts w:ascii="Times New Roman" w:hAnsi="Times New Roman"/>
          <w:i/>
          <w:iCs/>
        </w:rPr>
        <w:t>object</w:t>
      </w:r>
      <w:r w:rsidRPr="00D24425">
        <w:rPr>
          <w:rFonts w:ascii="Times New Roman" w:hAnsi="Times New Roman"/>
        </w:rPr>
        <w:t xml:space="preserve">(s) to the stream </w:t>
      </w:r>
      <w:r w:rsidRPr="004A0B48">
        <w:rPr>
          <w:rFonts w:ascii="Times New Roman" w:hAnsi="Times New Roman"/>
          <w:b/>
          <w:bCs/>
          <w:i/>
          <w:iCs/>
        </w:rPr>
        <w:t>file</w:t>
      </w:r>
      <w:r w:rsidRPr="00D24425">
        <w:rPr>
          <w:rFonts w:ascii="Times New Roman" w:hAnsi="Times New Roman"/>
        </w:rPr>
        <w:t xml:space="preserve">, separated by </w:t>
      </w:r>
      <w:proofErr w:type="spellStart"/>
      <w:r w:rsidRPr="004A0B48">
        <w:rPr>
          <w:rFonts w:ascii="Times New Roman" w:hAnsi="Times New Roman"/>
          <w:b/>
          <w:bCs/>
          <w:i/>
          <w:iCs/>
        </w:rPr>
        <w:t>sep</w:t>
      </w:r>
      <w:proofErr w:type="spellEnd"/>
      <w:r w:rsidRPr="00D24425">
        <w:rPr>
          <w:rFonts w:ascii="Times New Roman" w:hAnsi="Times New Roman"/>
        </w:rPr>
        <w:t xml:space="preserve"> and followed by </w:t>
      </w:r>
      <w:r w:rsidRPr="004A0B48">
        <w:rPr>
          <w:rFonts w:ascii="Times New Roman" w:hAnsi="Times New Roman"/>
          <w:b/>
          <w:bCs/>
          <w:i/>
          <w:iCs/>
        </w:rPr>
        <w:t>end</w:t>
      </w:r>
      <w:r w:rsidRPr="00D24425">
        <w:rPr>
          <w:rFonts w:ascii="Times New Roman" w:hAnsi="Times New Roman"/>
        </w:rPr>
        <w:t xml:space="preserve">. </w:t>
      </w:r>
      <w:proofErr w:type="spellStart"/>
      <w:r w:rsidRPr="00D24425">
        <w:rPr>
          <w:rFonts w:ascii="Times New Roman" w:hAnsi="Times New Roman"/>
          <w:i/>
          <w:iCs/>
        </w:rPr>
        <w:t>sep</w:t>
      </w:r>
      <w:proofErr w:type="spellEnd"/>
      <w:r w:rsidRPr="00D24425">
        <w:rPr>
          <w:rFonts w:ascii="Times New Roman" w:hAnsi="Times New Roman"/>
        </w:rPr>
        <w:t xml:space="preserve">, </w:t>
      </w:r>
      <w:r w:rsidRPr="00D24425">
        <w:rPr>
          <w:rFonts w:ascii="Times New Roman" w:hAnsi="Times New Roman"/>
          <w:i/>
          <w:iCs/>
        </w:rPr>
        <w:t>end</w:t>
      </w:r>
      <w:r w:rsidRPr="00D24425">
        <w:rPr>
          <w:rFonts w:ascii="Times New Roman" w:hAnsi="Times New Roman"/>
        </w:rPr>
        <w:t xml:space="preserve"> and </w:t>
      </w:r>
      <w:r w:rsidRPr="00D24425">
        <w:rPr>
          <w:rFonts w:ascii="Times New Roman" w:hAnsi="Times New Roman"/>
          <w:i/>
          <w:iCs/>
        </w:rPr>
        <w:t>file</w:t>
      </w:r>
      <w:r w:rsidRPr="00D24425">
        <w:rPr>
          <w:rFonts w:ascii="Times New Roman" w:hAnsi="Times New Roman"/>
        </w:rPr>
        <w:t>, if present, must be given as keyword arguments.</w:t>
      </w:r>
    </w:p>
    <w:p w14:paraId="1C8F0750" w14:textId="68C90699" w:rsidR="00A90ECF" w:rsidRPr="00D24425" w:rsidRDefault="00A90ECF" w:rsidP="00786B9A">
      <w:pPr>
        <w:spacing w:before="100" w:beforeAutospacing="1" w:after="100" w:afterAutospacing="1"/>
        <w:ind w:left="720"/>
        <w:rPr>
          <w:rFonts w:ascii="Times New Roman" w:hAnsi="Times New Roman"/>
        </w:rPr>
      </w:pPr>
      <w:r w:rsidRPr="00D24425">
        <w:rPr>
          <w:rFonts w:ascii="Times New Roman" w:hAnsi="Times New Roman"/>
        </w:rPr>
        <w:t xml:space="preserve">All non-keyword arguments are converted to strings like </w:t>
      </w:r>
      <w:hyperlink r:id="rId8" w:anchor="str" w:tooltip="str" w:history="1">
        <w:r w:rsidRPr="00D24425">
          <w:rPr>
            <w:rFonts w:ascii="Courier New" w:hAnsi="Courier New" w:cs="Courier New"/>
            <w:color w:val="0000FF"/>
            <w:sz w:val="20"/>
            <w:szCs w:val="20"/>
            <w:u w:val="single"/>
          </w:rPr>
          <w:t>str()</w:t>
        </w:r>
      </w:hyperlink>
      <w:r w:rsidRPr="00D24425">
        <w:rPr>
          <w:rFonts w:ascii="Times New Roman" w:hAnsi="Times New Roman"/>
        </w:rPr>
        <w:t xml:space="preserve"> does and written to the stream, separated by </w:t>
      </w:r>
      <w:proofErr w:type="spellStart"/>
      <w:r w:rsidRPr="00D24425">
        <w:rPr>
          <w:rFonts w:ascii="Times New Roman" w:hAnsi="Times New Roman"/>
          <w:i/>
          <w:iCs/>
        </w:rPr>
        <w:t>sep</w:t>
      </w:r>
      <w:proofErr w:type="spellEnd"/>
      <w:r w:rsidRPr="00D24425">
        <w:rPr>
          <w:rFonts w:ascii="Times New Roman" w:hAnsi="Times New Roman"/>
        </w:rPr>
        <w:t xml:space="preserve"> and followed by </w:t>
      </w:r>
      <w:r w:rsidRPr="00D24425">
        <w:rPr>
          <w:rFonts w:ascii="Times New Roman" w:hAnsi="Times New Roman"/>
          <w:i/>
          <w:iCs/>
        </w:rPr>
        <w:t>end</w:t>
      </w:r>
      <w:r w:rsidRPr="00D24425">
        <w:rPr>
          <w:rFonts w:ascii="Times New Roman" w:hAnsi="Times New Roman"/>
        </w:rPr>
        <w:t xml:space="preserve">. Both </w:t>
      </w:r>
      <w:proofErr w:type="spellStart"/>
      <w:r w:rsidRPr="00D24425">
        <w:rPr>
          <w:rFonts w:ascii="Times New Roman" w:hAnsi="Times New Roman"/>
          <w:i/>
          <w:iCs/>
        </w:rPr>
        <w:t>sep</w:t>
      </w:r>
      <w:proofErr w:type="spellEnd"/>
      <w:r w:rsidRPr="00D24425">
        <w:rPr>
          <w:rFonts w:ascii="Times New Roman" w:hAnsi="Times New Roman"/>
        </w:rPr>
        <w:t xml:space="preserve"> and </w:t>
      </w:r>
      <w:r w:rsidRPr="00D24425">
        <w:rPr>
          <w:rFonts w:ascii="Times New Roman" w:hAnsi="Times New Roman"/>
          <w:i/>
          <w:iCs/>
        </w:rPr>
        <w:t>end</w:t>
      </w:r>
      <w:r w:rsidRPr="00D24425">
        <w:rPr>
          <w:rFonts w:ascii="Times New Roman" w:hAnsi="Times New Roman"/>
        </w:rPr>
        <w:t xml:space="preserve"> must be strings; they can also be </w:t>
      </w:r>
      <w:r w:rsidRPr="00D24425">
        <w:rPr>
          <w:rFonts w:ascii="Courier New" w:hAnsi="Courier New" w:cs="Courier New"/>
          <w:sz w:val="20"/>
          <w:szCs w:val="20"/>
        </w:rPr>
        <w:t>None</w:t>
      </w:r>
      <w:r w:rsidRPr="00D24425">
        <w:rPr>
          <w:rFonts w:ascii="Times New Roman" w:hAnsi="Times New Roman"/>
        </w:rPr>
        <w:t xml:space="preserve">, which means to use the default values. </w:t>
      </w:r>
      <w:r w:rsidR="00786B9A">
        <w:rPr>
          <w:rFonts w:ascii="Times New Roman" w:hAnsi="Times New Roman"/>
        </w:rPr>
        <w:t>…"</w:t>
      </w:r>
    </w:p>
    <w:p w14:paraId="2489E382" w14:textId="2237936E" w:rsidR="004A0B48" w:rsidRDefault="004A0B48" w:rsidP="004A0B48">
      <w:r w:rsidRPr="00786B9A">
        <w:rPr>
          <w:b/>
          <w:bCs/>
        </w:rPr>
        <w:t xml:space="preserve">The official description </w:t>
      </w:r>
      <w:r w:rsidR="00786B9A">
        <w:rPr>
          <w:b/>
          <w:bCs/>
        </w:rPr>
        <w:t>can be</w:t>
      </w:r>
      <w:r w:rsidRPr="00786B9A">
        <w:rPr>
          <w:b/>
          <w:bCs/>
        </w:rPr>
        <w:t xml:space="preserve"> very technical</w:t>
      </w:r>
      <w:r>
        <w:t xml:space="preserve"> and </w:t>
      </w:r>
      <w:r w:rsidR="008F2189">
        <w:t>off-putting</w:t>
      </w:r>
      <w:r>
        <w:t xml:space="preserve"> for beginners. So, </w:t>
      </w:r>
      <w:r w:rsidRPr="004A0B48">
        <w:rPr>
          <w:b/>
          <w:bCs/>
        </w:rPr>
        <w:t xml:space="preserve">remember that there are lots of </w:t>
      </w:r>
      <w:r w:rsidRPr="004A0B48">
        <w:t>other</w:t>
      </w:r>
      <w:r>
        <w:t xml:space="preserve"> places you can find </w:t>
      </w:r>
      <w:r w:rsidRPr="004A0B48">
        <w:rPr>
          <w:b/>
          <w:bCs/>
        </w:rPr>
        <w:t>help on the internet</w:t>
      </w:r>
      <w:r>
        <w:t xml:space="preserve"> </w:t>
      </w:r>
      <w:r w:rsidRPr="004A0B48">
        <w:rPr>
          <w:b/>
          <w:bCs/>
        </w:rPr>
        <w:t>and</w:t>
      </w:r>
      <w:r>
        <w:t xml:space="preserve"> when that fails, </w:t>
      </w:r>
      <w:r w:rsidRPr="004A0B48">
        <w:rPr>
          <w:b/>
          <w:bCs/>
        </w:rPr>
        <w:t>just</w:t>
      </w:r>
      <w:r>
        <w:t xml:space="preserve"> </w:t>
      </w:r>
      <w:r w:rsidRPr="004A0B48">
        <w:rPr>
          <w:b/>
          <w:bCs/>
        </w:rPr>
        <w:t>trying out different combinations of options may be enough for your current needs</w:t>
      </w:r>
      <w:r>
        <w:t xml:space="preserve"> </w:t>
      </w:r>
      <w:proofErr w:type="gramStart"/>
      <w:r>
        <w:t>in a given</w:t>
      </w:r>
      <w:proofErr w:type="gramEnd"/>
      <w:r>
        <w:t xml:space="preserve"> program.</w:t>
      </w:r>
    </w:p>
    <w:p w14:paraId="7023D2FF" w14:textId="77777777" w:rsidR="00786B9A" w:rsidRDefault="00786B9A" w:rsidP="00786B9A">
      <w:pPr>
        <w:pStyle w:val="Heading1"/>
        <w:pBdr>
          <w:bottom w:val="single" w:sz="4" w:space="1" w:color="auto"/>
        </w:pBdr>
      </w:pPr>
      <w:bookmarkStart w:id="39" w:name="_Toc136934042"/>
      <w:bookmarkStart w:id="40" w:name="_Toc136934248"/>
      <w:bookmarkStart w:id="41" w:name="_Toc136934275"/>
      <w:r>
        <w:t>LAB 2-3. Using the print function</w:t>
      </w:r>
      <w:bookmarkEnd w:id="39"/>
      <w:bookmarkEnd w:id="40"/>
      <w:bookmarkEnd w:id="41"/>
    </w:p>
    <w:p w14:paraId="25A38A80" w14:textId="597D9C37" w:rsidR="00E376E3" w:rsidRDefault="00E376E3" w:rsidP="00E376E3">
      <w:r>
        <w:t>In this lab, you practice using the print() function.</w:t>
      </w:r>
    </w:p>
    <w:p w14:paraId="296271C8" w14:textId="61E6128C" w:rsidR="00786B9A" w:rsidRDefault="00786B9A" w:rsidP="00786B9A">
      <w:r>
        <w:t xml:space="preserve">1) Open Idle and create a script using the code in Listing 9. </w:t>
      </w:r>
    </w:p>
    <w:p w14:paraId="40B3C3EC" w14:textId="607B6313" w:rsidR="00786B9A" w:rsidRDefault="00786B9A" w:rsidP="00786B9A">
      <w:r>
        <w:t xml:space="preserve">2) </w:t>
      </w:r>
      <w:r w:rsidR="008F2189">
        <w:t>Verify</w:t>
      </w:r>
      <w:r>
        <w:t xml:space="preserve"> that the script prints:</w:t>
      </w:r>
    </w:p>
    <w:p w14:paraId="4B700C66" w14:textId="77777777" w:rsidR="00786B9A" w:rsidRPr="004A0B48" w:rsidRDefault="00786B9A" w:rsidP="00786B9A">
      <w:pPr>
        <w:pStyle w:val="NoSpacing"/>
        <w:ind w:left="720"/>
      </w:pPr>
      <w:r w:rsidRPr="004A0B48">
        <w:t>test</w:t>
      </w:r>
    </w:p>
    <w:p w14:paraId="249892D4" w14:textId="77777777" w:rsidR="00786B9A" w:rsidRPr="004A0B48" w:rsidRDefault="00786B9A" w:rsidP="00786B9A">
      <w:pPr>
        <w:pStyle w:val="NoSpacing"/>
        <w:ind w:left="720"/>
      </w:pPr>
      <w:proofErr w:type="spellStart"/>
      <w:r w:rsidRPr="004A0B48">
        <w:t>testtest</w:t>
      </w:r>
      <w:proofErr w:type="spellEnd"/>
    </w:p>
    <w:p w14:paraId="0C458677" w14:textId="77777777" w:rsidR="00786B9A" w:rsidRPr="004A0B48" w:rsidRDefault="00786B9A" w:rsidP="00786B9A">
      <w:pPr>
        <w:pStyle w:val="NoSpacing"/>
        <w:ind w:left="720"/>
      </w:pPr>
      <w:r w:rsidRPr="004A0B48">
        <w:t>test msg</w:t>
      </w:r>
    </w:p>
    <w:p w14:paraId="62444697" w14:textId="77777777" w:rsidR="00786B9A" w:rsidRPr="004A0B48" w:rsidRDefault="00786B9A" w:rsidP="00786B9A">
      <w:pPr>
        <w:pStyle w:val="NoSpacing"/>
        <w:ind w:left="720"/>
      </w:pPr>
      <w:proofErr w:type="spellStart"/>
      <w:r w:rsidRPr="004A0B48">
        <w:t>testtest</w:t>
      </w:r>
      <w:proofErr w:type="spellEnd"/>
      <w:r w:rsidRPr="004A0B48">
        <w:t xml:space="preserve"> msg</w:t>
      </w:r>
    </w:p>
    <w:p w14:paraId="7054F402" w14:textId="77777777" w:rsidR="00786B9A" w:rsidRPr="004A0B48" w:rsidRDefault="00786B9A" w:rsidP="00786B9A">
      <w:pPr>
        <w:pStyle w:val="NoSpacing"/>
        <w:ind w:left="720"/>
      </w:pPr>
      <w:r w:rsidRPr="004A0B48">
        <w:t>test-msg</w:t>
      </w:r>
    </w:p>
    <w:p w14:paraId="0621D2D0" w14:textId="77777777" w:rsidR="00786B9A" w:rsidRDefault="00786B9A" w:rsidP="00786B9A">
      <w:pPr>
        <w:pStyle w:val="NoSpacing"/>
        <w:ind w:left="720"/>
      </w:pPr>
      <w:r w:rsidRPr="004A0B48">
        <w:t>test-msg:</w:t>
      </w:r>
    </w:p>
    <w:p w14:paraId="5AA12032" w14:textId="77777777" w:rsidR="00786B9A" w:rsidRPr="004A0B48" w:rsidRDefault="00786B9A" w:rsidP="00786B9A">
      <w:pPr>
        <w:pStyle w:val="NoSpacing"/>
        <w:ind w:left="720"/>
      </w:pPr>
    </w:p>
    <w:p w14:paraId="725D0590" w14:textId="77777777" w:rsidR="00786B9A" w:rsidRDefault="00786B9A" w:rsidP="00786B9A">
      <w:pPr>
        <w:pBdr>
          <w:bottom w:val="single" w:sz="4" w:space="1" w:color="auto"/>
        </w:pBdr>
      </w:pPr>
      <w:r>
        <w:lastRenderedPageBreak/>
        <w:t>3) Write down why it works as it does.</w:t>
      </w:r>
    </w:p>
    <w:p w14:paraId="4990B571" w14:textId="217A39E1" w:rsidR="00A90ECF" w:rsidRPr="004A0B48" w:rsidRDefault="00A90ECF" w:rsidP="004A0B48">
      <w:pPr>
        <w:pStyle w:val="Heading1"/>
      </w:pPr>
      <w:bookmarkStart w:id="42" w:name="_Toc136934043"/>
      <w:bookmarkStart w:id="43" w:name="_Toc136934249"/>
      <w:bookmarkStart w:id="44" w:name="_Toc136934276"/>
      <w:r w:rsidRPr="004A0B48">
        <w:t>Operat</w:t>
      </w:r>
      <w:r w:rsidR="004A0B48" w:rsidRPr="004A0B48">
        <w:t>ors</w:t>
      </w:r>
      <w:bookmarkEnd w:id="42"/>
      <w:bookmarkEnd w:id="43"/>
      <w:bookmarkEnd w:id="44"/>
    </w:p>
    <w:p w14:paraId="6D537A97" w14:textId="7E73BF53" w:rsidR="004A0B48" w:rsidRPr="00100BC7" w:rsidRDefault="00A90ECF" w:rsidP="004A0B48">
      <w:pPr>
        <w:rPr>
          <w:color w:val="C00000"/>
        </w:rPr>
      </w:pPr>
      <w:r w:rsidRPr="00850E7E">
        <w:t xml:space="preserve">Operators are small pre-made </w:t>
      </w:r>
      <w:r w:rsidR="004A0B48">
        <w:t>functions</w:t>
      </w:r>
      <w:r w:rsidRPr="00850E7E">
        <w:t xml:space="preserve"> that use symbols instead of the standard </w:t>
      </w:r>
      <w:r w:rsidR="004A0B48">
        <w:t>function</w:t>
      </w:r>
      <w:r w:rsidRPr="00850E7E">
        <w:t xml:space="preserve"> syntax. </w:t>
      </w:r>
      <w:r w:rsidR="004A0B48">
        <w:t>A commonly used example is the s</w:t>
      </w:r>
      <w:r w:rsidR="004A0B48" w:rsidRPr="00F060BB">
        <w:t>tring concatenation operation</w:t>
      </w:r>
      <w:r w:rsidR="004A0B48">
        <w:t xml:space="preserve"> "+."</w:t>
      </w:r>
      <w:r w:rsidR="004A0B48" w:rsidRPr="00F060BB">
        <w:t xml:space="preserve"> </w:t>
      </w:r>
      <w:r w:rsidR="004A0B48" w:rsidRPr="004A0B48">
        <w:rPr>
          <w:b/>
          <w:bCs/>
        </w:rPr>
        <w:t xml:space="preserve">This operator </w:t>
      </w:r>
      <w:r w:rsidR="008F2189" w:rsidRPr="004A0B48">
        <w:rPr>
          <w:b/>
          <w:bCs/>
        </w:rPr>
        <w:t>joining</w:t>
      </w:r>
      <w:r w:rsidR="004A0B48" w:rsidRPr="004A0B48">
        <w:rPr>
          <w:b/>
          <w:bCs/>
        </w:rPr>
        <w:t xml:space="preserve"> two strings together to create a single string, meaning that the (+) symbol is overloaded for addition and concatenation</w:t>
      </w:r>
      <w:r w:rsidR="004A0B48">
        <w:rPr>
          <w:b/>
          <w:bCs/>
        </w:rPr>
        <w:t>.</w:t>
      </w:r>
    </w:p>
    <w:p w14:paraId="3692EBB7" w14:textId="77777777" w:rsidR="004A0B48" w:rsidRDefault="004A0B48" w:rsidP="004A0B48">
      <w:pPr>
        <w:pStyle w:val="NoSpacing"/>
      </w:pPr>
      <w:r w:rsidRPr="00F060BB">
        <w:t xml:space="preserve"> </w:t>
      </w:r>
    </w:p>
    <w:p w14:paraId="6F66F3AE" w14:textId="641520A3" w:rsidR="004A0B48" w:rsidRPr="004A0B48" w:rsidRDefault="004A0B48" w:rsidP="004A0B48">
      <w:pPr>
        <w:pStyle w:val="Code"/>
      </w:pPr>
      <w:r w:rsidRPr="004A0B48">
        <w:t>print("One " + "long " + "string " + "of " + "characters.")</w:t>
      </w:r>
    </w:p>
    <w:p w14:paraId="5B9F541E" w14:textId="77777777" w:rsidR="004A0B48" w:rsidRPr="004A0B48" w:rsidRDefault="004A0B48" w:rsidP="004A0B48">
      <w:pPr>
        <w:pStyle w:val="Code"/>
      </w:pPr>
    </w:p>
    <w:p w14:paraId="0A6AF11F" w14:textId="77777777" w:rsidR="004A0B48" w:rsidRPr="004A0B48" w:rsidRDefault="004A0B48" w:rsidP="004A0B48">
      <w:pPr>
        <w:pStyle w:val="Code"/>
        <w:rPr>
          <w:color w:val="00B050"/>
        </w:rPr>
      </w:pPr>
      <w:r w:rsidRPr="004A0B48">
        <w:rPr>
          <w:color w:val="00B050"/>
        </w:rPr>
        <w:t>'''prints:</w:t>
      </w:r>
    </w:p>
    <w:p w14:paraId="43B0ED28" w14:textId="77777777" w:rsidR="004A0B48" w:rsidRPr="004A0B48" w:rsidRDefault="004A0B48" w:rsidP="004A0B48">
      <w:pPr>
        <w:pStyle w:val="Code"/>
        <w:rPr>
          <w:color w:val="00B050"/>
        </w:rPr>
      </w:pPr>
      <w:r w:rsidRPr="004A0B48">
        <w:rPr>
          <w:color w:val="00B050"/>
        </w:rPr>
        <w:t>One long string of characters.</w:t>
      </w:r>
    </w:p>
    <w:p w14:paraId="5967645D" w14:textId="77777777" w:rsidR="004A0B48" w:rsidRPr="004A0B48" w:rsidRDefault="004A0B48" w:rsidP="004A0B48">
      <w:pPr>
        <w:pStyle w:val="Code"/>
        <w:rPr>
          <w:color w:val="00B050"/>
        </w:rPr>
      </w:pPr>
      <w:r w:rsidRPr="004A0B48">
        <w:rPr>
          <w:color w:val="00B050"/>
        </w:rPr>
        <w:t>'''</w:t>
      </w:r>
    </w:p>
    <w:p w14:paraId="18E6CD3D" w14:textId="53936A71" w:rsidR="004A0B48" w:rsidRDefault="004A0B48" w:rsidP="004A0B48">
      <w:pPr>
        <w:pStyle w:val="NoSpacing"/>
        <w:rPr>
          <w:noProof/>
        </w:rPr>
      </w:pPr>
      <w:r>
        <w:rPr>
          <w:noProof/>
        </w:rPr>
        <w:t>Listing 10</w:t>
      </w:r>
    </w:p>
    <w:p w14:paraId="2DA76EAF" w14:textId="77777777" w:rsidR="004A0B48" w:rsidRDefault="004A0B48" w:rsidP="004A0B48">
      <w:pPr>
        <w:pStyle w:val="NoSpacing"/>
      </w:pPr>
    </w:p>
    <w:p w14:paraId="5C2B84DD" w14:textId="34B44A01" w:rsidR="004A0B48" w:rsidRDefault="004A0B48" w:rsidP="004A0B48">
      <w:r>
        <w:t xml:space="preserve">While </w:t>
      </w:r>
      <w:r w:rsidRPr="004A0B48">
        <w:rPr>
          <w:b/>
          <w:bCs/>
        </w:rPr>
        <w:t>y</w:t>
      </w:r>
      <w:r w:rsidR="00A90ECF" w:rsidRPr="004A0B48">
        <w:rPr>
          <w:b/>
          <w:bCs/>
        </w:rPr>
        <w:t>ou could create methods that do the same things as operators</w:t>
      </w:r>
      <w:r w:rsidR="00A90ECF" w:rsidRPr="00850E7E">
        <w:t xml:space="preserve">, </w:t>
      </w:r>
      <w:r w:rsidRPr="004A0B48">
        <w:rPr>
          <w:b/>
          <w:bCs/>
        </w:rPr>
        <w:t>but</w:t>
      </w:r>
      <w:r>
        <w:t xml:space="preserve"> </w:t>
      </w:r>
      <w:r w:rsidR="00A90ECF" w:rsidRPr="00850E7E">
        <w:t xml:space="preserve">most people prefer to use operators. </w:t>
      </w:r>
      <w:r>
        <w:t xml:space="preserve">In the case of "+" symbol, it </w:t>
      </w:r>
      <w:r w:rsidR="00A90ECF" w:rsidRPr="00850E7E">
        <w:t>look</w:t>
      </w:r>
      <w:r>
        <w:t>s</w:t>
      </w:r>
      <w:r w:rsidR="00A90ECF" w:rsidRPr="00850E7E">
        <w:t xml:space="preserve"> and act</w:t>
      </w:r>
      <w:r>
        <w:t>s</w:t>
      </w:r>
      <w:r w:rsidR="00A90ECF" w:rsidRPr="00850E7E">
        <w:t xml:space="preserve"> like the mathematical statements we learned as children, and thus are </w:t>
      </w:r>
      <w:r w:rsidR="00A90ECF" w:rsidRPr="004A0B48">
        <w:rPr>
          <w:b/>
          <w:bCs/>
        </w:rPr>
        <w:t>often easier for people to read</w:t>
      </w:r>
      <w:r w:rsidR="00A90ECF" w:rsidRPr="00850E7E">
        <w:t xml:space="preserve">. </w:t>
      </w:r>
    </w:p>
    <w:p w14:paraId="5DDD14B4" w14:textId="204041DD" w:rsidR="00A90ECF" w:rsidRDefault="00A90ECF" w:rsidP="00A90ECF">
      <w:pPr>
        <w:pStyle w:val="Code"/>
      </w:pPr>
      <w:r>
        <w:t>x = 5</w:t>
      </w:r>
    </w:p>
    <w:p w14:paraId="05702FCF" w14:textId="77777777" w:rsidR="00A90ECF" w:rsidRDefault="00A90ECF" w:rsidP="00A90ECF">
      <w:pPr>
        <w:pStyle w:val="Code"/>
      </w:pPr>
      <w:r>
        <w:t>y = 4</w:t>
      </w:r>
    </w:p>
    <w:p w14:paraId="3BE6D9B0" w14:textId="0CD97920" w:rsidR="00A90ECF" w:rsidRDefault="00A90ECF" w:rsidP="00A90ECF">
      <w:pPr>
        <w:pStyle w:val="Code"/>
      </w:pPr>
      <w:r>
        <w:t>sum =</w:t>
      </w:r>
      <w:r w:rsidR="004A0B48">
        <w:t xml:space="preserve"> </w:t>
      </w:r>
      <w:r w:rsidRPr="00575328">
        <w:rPr>
          <w:b/>
          <w:i/>
        </w:rPr>
        <w:t>Add</w:t>
      </w:r>
      <w:r>
        <w:t>(x, y)</w:t>
      </w:r>
      <w:r w:rsidR="004A0B48">
        <w:t xml:space="preserve"> </w:t>
      </w:r>
      <w:r w:rsidR="004A0B48" w:rsidRPr="004A0B48">
        <w:rPr>
          <w:color w:val="00B050"/>
        </w:rPr>
        <w:t>#</w:t>
      </w:r>
      <w:r w:rsidR="004A0B48">
        <w:rPr>
          <w:color w:val="00B050"/>
        </w:rPr>
        <w:t xml:space="preserve"> If I made a custom </w:t>
      </w:r>
      <w:r w:rsidR="004A0B48" w:rsidRPr="004A0B48">
        <w:rPr>
          <w:color w:val="00B050"/>
        </w:rPr>
        <w:t>function</w:t>
      </w:r>
      <w:r w:rsidR="004A0B48">
        <w:rPr>
          <w:color w:val="00B050"/>
        </w:rPr>
        <w:t>, it</w:t>
      </w:r>
      <w:r w:rsidR="004A0B48" w:rsidRPr="004A0B48">
        <w:rPr>
          <w:color w:val="00B050"/>
        </w:rPr>
        <w:t xml:space="preserve"> would do </w:t>
      </w:r>
    </w:p>
    <w:p w14:paraId="13E34117" w14:textId="453C025F" w:rsidR="004A0B48" w:rsidRDefault="004A0B48" w:rsidP="00A90ECF">
      <w:pPr>
        <w:pStyle w:val="Code"/>
      </w:pPr>
      <w:r>
        <w:t xml:space="preserve">sum = x </w:t>
      </w:r>
      <w:r w:rsidRPr="004A0B48">
        <w:rPr>
          <w:b/>
          <w:i/>
          <w:highlight w:val="yellow"/>
        </w:rPr>
        <w:t>+</w:t>
      </w:r>
      <w:r>
        <w:t xml:space="preserve"> y </w:t>
      </w:r>
      <w:r w:rsidRPr="004A0B48">
        <w:rPr>
          <w:color w:val="00B050"/>
        </w:rPr>
        <w:t># the same thing as this operator</w:t>
      </w:r>
    </w:p>
    <w:p w14:paraId="4EB7E314" w14:textId="38F8225C" w:rsidR="00960E0A" w:rsidRDefault="00960E0A" w:rsidP="00960E0A">
      <w:pPr>
        <w:pStyle w:val="NoSpacing"/>
        <w:rPr>
          <w:noProof/>
        </w:rPr>
      </w:pPr>
      <w:r>
        <w:rPr>
          <w:noProof/>
        </w:rPr>
        <w:t>Listing 11</w:t>
      </w:r>
    </w:p>
    <w:p w14:paraId="591F6B6D" w14:textId="77777777" w:rsidR="004A0B48" w:rsidRDefault="004A0B48" w:rsidP="00A90ECF"/>
    <w:p w14:paraId="5CAC9637" w14:textId="30B7E5CA" w:rsidR="00A90ECF" w:rsidRDefault="00A90ECF" w:rsidP="00A90ECF">
      <w:r w:rsidRPr="00850E7E">
        <w:t>If it’s been a</w:t>
      </w:r>
      <w:r w:rsidR="004A0B48">
        <w:t xml:space="preserve"> </w:t>
      </w:r>
      <w:r w:rsidRPr="00850E7E">
        <w:t xml:space="preserve">while since your last math class, you may not remember what is meant by the phrase, “Operators work with operands.” That being the case, let’s start with a refresher on these two </w:t>
      </w:r>
      <w:r w:rsidR="004A0B48">
        <w:t>standard</w:t>
      </w:r>
      <w:r w:rsidRPr="00850E7E">
        <w:t xml:space="preserve"> terms:</w:t>
      </w:r>
    </w:p>
    <w:p w14:paraId="640BB06B" w14:textId="49A9022C" w:rsidR="00A90ECF" w:rsidRDefault="00A90ECF" w:rsidP="008F2189">
      <w:pPr>
        <w:pStyle w:val="NoSpacing"/>
      </w:pPr>
      <w:r w:rsidRPr="00B55410">
        <w:rPr>
          <w:noProof/>
        </w:rPr>
        <w:drawing>
          <wp:inline distT="0" distB="0" distL="0" distR="0" wp14:anchorId="0C873903" wp14:editId="775643EF">
            <wp:extent cx="1184031" cy="1113318"/>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2280" cy="1177491"/>
                    </a:xfrm>
                    <a:prstGeom prst="rect">
                      <a:avLst/>
                    </a:prstGeom>
                    <a:noFill/>
                    <a:ln>
                      <a:noFill/>
                    </a:ln>
                  </pic:spPr>
                </pic:pic>
              </a:graphicData>
            </a:graphic>
          </wp:inline>
        </w:drawing>
      </w:r>
    </w:p>
    <w:p w14:paraId="73C537F5" w14:textId="43792B19" w:rsidR="008F2189" w:rsidRDefault="008F2189" w:rsidP="008F2189">
      <w:pPr>
        <w:pStyle w:val="NoSpacing"/>
      </w:pPr>
      <w:r>
        <w:t xml:space="preserve">Figure 1. An Operator </w:t>
      </w:r>
      <w:proofErr w:type="gramStart"/>
      <w:r>
        <w:t>example</w:t>
      </w:r>
      <w:proofErr w:type="gramEnd"/>
    </w:p>
    <w:p w14:paraId="1A7740EA" w14:textId="77777777" w:rsidR="008F2189" w:rsidRPr="0022628A" w:rsidRDefault="008F2189" w:rsidP="008F2189">
      <w:pPr>
        <w:pStyle w:val="NoSpacing"/>
      </w:pPr>
    </w:p>
    <w:p w14:paraId="2F7BDD0D" w14:textId="2A199549" w:rsidR="00A90ECF" w:rsidRPr="00850E7E" w:rsidRDefault="00A90ECF" w:rsidP="00A90ECF">
      <w:pPr>
        <w:numPr>
          <w:ilvl w:val="0"/>
          <w:numId w:val="13"/>
        </w:numPr>
      </w:pPr>
      <w:r w:rsidRPr="00850E7E">
        <w:t xml:space="preserve">The operator is the </w:t>
      </w:r>
      <w:r w:rsidRPr="004A0B48">
        <w:rPr>
          <w:b/>
          <w:bCs/>
        </w:rPr>
        <w:t>symbol that indicates the action</w:t>
      </w:r>
      <w:r w:rsidRPr="00850E7E">
        <w:t xml:space="preserve"> or operation to perform</w:t>
      </w:r>
    </w:p>
    <w:p w14:paraId="3DDC0FF1" w14:textId="3280EDAF" w:rsidR="00A90ECF" w:rsidRPr="004A0B48" w:rsidRDefault="004A0B48" w:rsidP="00A90ECF">
      <w:pPr>
        <w:numPr>
          <w:ilvl w:val="0"/>
          <w:numId w:val="13"/>
        </w:numPr>
        <w:rPr>
          <w:b/>
          <w:bCs/>
        </w:rPr>
      </w:pPr>
      <w:r w:rsidRPr="004A0B48">
        <w:rPr>
          <w:b/>
          <w:bCs/>
        </w:rPr>
        <w:t>You perform actions on and with the</w:t>
      </w:r>
      <w:r w:rsidR="00A90ECF" w:rsidRPr="004A0B48">
        <w:rPr>
          <w:b/>
          <w:bCs/>
        </w:rPr>
        <w:t xml:space="preserve"> operands</w:t>
      </w:r>
    </w:p>
    <w:p w14:paraId="7B5BC522" w14:textId="172B1616" w:rsidR="00A90ECF" w:rsidRDefault="00A90ECF" w:rsidP="000960E1">
      <w:pPr>
        <w:numPr>
          <w:ilvl w:val="0"/>
          <w:numId w:val="13"/>
        </w:numPr>
      </w:pPr>
      <w:r w:rsidRPr="00850E7E">
        <w:t xml:space="preserve">Some operators require only </w:t>
      </w:r>
      <w:r w:rsidRPr="004A0B48">
        <w:rPr>
          <w:b/>
          <w:bCs/>
        </w:rPr>
        <w:t>one operand</w:t>
      </w:r>
      <w:r w:rsidRPr="00850E7E">
        <w:t xml:space="preserve"> (known as </w:t>
      </w:r>
      <w:r w:rsidRPr="004A0B48">
        <w:rPr>
          <w:b/>
          <w:bCs/>
        </w:rPr>
        <w:t>unary</w:t>
      </w:r>
      <w:r w:rsidRPr="00850E7E">
        <w:t xml:space="preserve"> operators), while some require </w:t>
      </w:r>
      <w:r w:rsidRPr="004A0B48">
        <w:rPr>
          <w:b/>
          <w:bCs/>
        </w:rPr>
        <w:t>two</w:t>
      </w:r>
      <w:r w:rsidRPr="00850E7E">
        <w:t xml:space="preserve"> (known as </w:t>
      </w:r>
      <w:r w:rsidRPr="004A0B48">
        <w:rPr>
          <w:b/>
          <w:bCs/>
        </w:rPr>
        <w:t>binary</w:t>
      </w:r>
      <w:r w:rsidRPr="00850E7E">
        <w:t xml:space="preserve"> operators), and others need </w:t>
      </w:r>
      <w:r w:rsidRPr="004A0B48">
        <w:rPr>
          <w:b/>
          <w:bCs/>
        </w:rPr>
        <w:t>three</w:t>
      </w:r>
      <w:r w:rsidRPr="00850E7E">
        <w:t xml:space="preserve"> operands (known as </w:t>
      </w:r>
      <w:r w:rsidRPr="004A0B48">
        <w:rPr>
          <w:b/>
          <w:bCs/>
        </w:rPr>
        <w:t>ternary</w:t>
      </w:r>
      <w:r w:rsidRPr="00850E7E">
        <w:t xml:space="preserve"> operators)</w:t>
      </w:r>
    </w:p>
    <w:p w14:paraId="463A72E9" w14:textId="77777777" w:rsidR="004A0B48" w:rsidRDefault="00A90ECF" w:rsidP="00A90ECF">
      <w:r w:rsidRPr="00850E7E">
        <w:lastRenderedPageBreak/>
        <w:t xml:space="preserve">The </w:t>
      </w:r>
      <w:r w:rsidR="004A0B48">
        <w:t>"</w:t>
      </w:r>
      <w:r w:rsidRPr="00850E7E">
        <w:t>5</w:t>
      </w:r>
      <w:r>
        <w:t xml:space="preserve"> </w:t>
      </w:r>
      <w:r w:rsidRPr="00850E7E">
        <w:t>+</w:t>
      </w:r>
      <w:r>
        <w:t xml:space="preserve"> </w:t>
      </w:r>
      <w:r w:rsidRPr="00850E7E">
        <w:t>4</w:t>
      </w:r>
      <w:r w:rsidR="004A0B48">
        <w:t>"</w:t>
      </w:r>
      <w:r w:rsidRPr="00850E7E">
        <w:t xml:space="preserve"> is an </w:t>
      </w:r>
      <w:r w:rsidRPr="004A0B48">
        <w:rPr>
          <w:b/>
          <w:bCs/>
        </w:rPr>
        <w:t>expression</w:t>
      </w:r>
      <w:r w:rsidRPr="00850E7E">
        <w:t xml:space="preserve"> that </w:t>
      </w:r>
      <w:r w:rsidRPr="004A0B48">
        <w:rPr>
          <w:b/>
          <w:bCs/>
        </w:rPr>
        <w:t xml:space="preserve">evaluates </w:t>
      </w:r>
      <w:r w:rsidRPr="004A0B48">
        <w:t>to nine</w:t>
      </w:r>
      <w:r w:rsidRPr="00850E7E">
        <w:t>. The</w:t>
      </w:r>
      <w:r w:rsidRPr="00850E7E">
        <w:rPr>
          <w:b/>
        </w:rPr>
        <w:t xml:space="preserve"> +</w:t>
      </w:r>
      <w:r w:rsidRPr="00850E7E">
        <w:t xml:space="preserve"> operator has a </w:t>
      </w:r>
      <w:r w:rsidRPr="004A0B48">
        <w:rPr>
          <w:b/>
          <w:bCs/>
        </w:rPr>
        <w:t>higher order of precedence</w:t>
      </w:r>
      <w:r>
        <w:t xml:space="preserve"> </w:t>
      </w:r>
      <w:r w:rsidRPr="00850E7E">
        <w:t xml:space="preserve">and therefore runs before the </w:t>
      </w:r>
      <w:r w:rsidRPr="00850E7E">
        <w:rPr>
          <w:b/>
        </w:rPr>
        <w:t>=</w:t>
      </w:r>
      <w:r w:rsidRPr="00850E7E">
        <w:t xml:space="preserve"> operator. Once the + operator finishe</w:t>
      </w:r>
      <w:r w:rsidR="004A0B48">
        <w:t>s</w:t>
      </w:r>
      <w:r w:rsidRPr="00850E7E">
        <w:t>, the value of 9 is assigned</w:t>
      </w:r>
      <w:r>
        <w:t xml:space="preserve"> </w:t>
      </w:r>
      <w:r w:rsidRPr="00850E7E">
        <w:t xml:space="preserve">to the variable </w:t>
      </w:r>
      <w:r>
        <w:t>sum</w:t>
      </w:r>
      <w:r w:rsidRPr="00850E7E">
        <w:t xml:space="preserve"> using the assignment operator, which is the = symbol. </w:t>
      </w:r>
    </w:p>
    <w:p w14:paraId="0AA6A835" w14:textId="766339EB" w:rsidR="00A90ECF" w:rsidRPr="00850E7E" w:rsidRDefault="00A90ECF" w:rsidP="00A90ECF">
      <w:r w:rsidRPr="004A0B48">
        <w:rPr>
          <w:b/>
          <w:bCs/>
        </w:rPr>
        <w:t>Remember</w:t>
      </w:r>
      <w:r w:rsidRPr="00850E7E">
        <w:t xml:space="preserve"> that in</w:t>
      </w:r>
      <w:r>
        <w:t xml:space="preserve"> </w:t>
      </w:r>
      <w:r w:rsidRPr="00850E7E">
        <w:t>computer programming, the value of the operand on the right side of the assignment operator</w:t>
      </w:r>
      <w:r>
        <w:t xml:space="preserve"> </w:t>
      </w:r>
      <w:r w:rsidRPr="00850E7E">
        <w:t>(=)</w:t>
      </w:r>
      <w:r w:rsidR="004A0B48">
        <w:t xml:space="preserve"> </w:t>
      </w:r>
      <w:r w:rsidRPr="004A0B48">
        <w:rPr>
          <w:b/>
          <w:bCs/>
        </w:rPr>
        <w:t>always assign</w:t>
      </w:r>
      <w:r w:rsidR="004A0B48">
        <w:rPr>
          <w:b/>
          <w:bCs/>
        </w:rPr>
        <w:t>s</w:t>
      </w:r>
      <w:r w:rsidRPr="004A0B48">
        <w:rPr>
          <w:b/>
          <w:bCs/>
        </w:rPr>
        <w:t xml:space="preserve"> to the operand on the left</w:t>
      </w:r>
      <w:r w:rsidRPr="00850E7E">
        <w:t>.</w:t>
      </w:r>
    </w:p>
    <w:p w14:paraId="368FC0A9" w14:textId="006C86C5" w:rsidR="00A90ECF" w:rsidRPr="00850E7E" w:rsidRDefault="00A90ECF" w:rsidP="00A90ECF">
      <w:pPr>
        <w:pStyle w:val="Heading3"/>
      </w:pPr>
      <w:bookmarkStart w:id="45" w:name="_Toc136934250"/>
      <w:bookmarkStart w:id="46" w:name="_Toc136934277"/>
      <w:r w:rsidRPr="00850E7E">
        <w:t>The Parentheses Operator</w:t>
      </w:r>
      <w:bookmarkEnd w:id="45"/>
      <w:bookmarkEnd w:id="46"/>
    </w:p>
    <w:p w14:paraId="43DEF134" w14:textId="77D6B363" w:rsidR="00A90ECF" w:rsidRPr="00850E7E" w:rsidRDefault="00A90ECF" w:rsidP="00A90ECF">
      <w:r w:rsidRPr="00850E7E">
        <w:t xml:space="preserve">The </w:t>
      </w:r>
      <w:r w:rsidRPr="00960E0A">
        <w:rPr>
          <w:b/>
          <w:bCs/>
        </w:rPr>
        <w:t>()</w:t>
      </w:r>
      <w:r w:rsidRPr="00850E7E">
        <w:t xml:space="preserve"> operator is used </w:t>
      </w:r>
      <w:r>
        <w:t xml:space="preserve">for defining a list of values </w:t>
      </w:r>
      <w:r w:rsidRPr="007E4BCD">
        <w:rPr>
          <w:u w:val="single"/>
        </w:rPr>
        <w:t>and</w:t>
      </w:r>
      <w:r w:rsidRPr="00850E7E">
        <w:t xml:space="preserve"> grouping</w:t>
      </w:r>
      <w:r>
        <w:t xml:space="preserve"> </w:t>
      </w:r>
      <w:r w:rsidRPr="00850E7E">
        <w:t>expressions to set the order of precedence</w:t>
      </w:r>
      <w:r>
        <w:t xml:space="preserve"> and to create a Tuple of values</w:t>
      </w:r>
      <w:r w:rsidRPr="00850E7E">
        <w:t>:</w:t>
      </w:r>
    </w:p>
    <w:p w14:paraId="5AD8419D" w14:textId="77777777" w:rsidR="00A90ECF" w:rsidRPr="00D83978" w:rsidRDefault="00A90ECF" w:rsidP="00A90ECF">
      <w:pPr>
        <w:pStyle w:val="Code"/>
      </w:pPr>
      <w:r w:rsidRPr="00D83978">
        <w:t>intSum = (4 * (2 + 2))</w:t>
      </w:r>
    </w:p>
    <w:p w14:paraId="355A0930" w14:textId="77777777" w:rsidR="00A90ECF" w:rsidRPr="00D83978" w:rsidRDefault="00A90ECF" w:rsidP="00A90ECF">
      <w:pPr>
        <w:pStyle w:val="Code"/>
      </w:pPr>
      <w:r w:rsidRPr="00D83978">
        <w:t>print(intSum)</w:t>
      </w:r>
    </w:p>
    <w:p w14:paraId="5A1F5884" w14:textId="77777777" w:rsidR="00A90ECF" w:rsidRPr="00D83978" w:rsidRDefault="00A90ECF" w:rsidP="00A90ECF">
      <w:pPr>
        <w:pStyle w:val="Code"/>
      </w:pPr>
    </w:p>
    <w:p w14:paraId="7F93B73C" w14:textId="77777777" w:rsidR="00A90ECF" w:rsidRPr="00D83978" w:rsidRDefault="00A90ECF" w:rsidP="00A90ECF">
      <w:pPr>
        <w:pStyle w:val="Code"/>
      </w:pPr>
      <w:r w:rsidRPr="00D83978">
        <w:t xml:space="preserve">tplWords = </w:t>
      </w:r>
      <w:r w:rsidRPr="00E8601E">
        <w:rPr>
          <w:highlight w:val="yellow"/>
        </w:rPr>
        <w:t>(</w:t>
      </w:r>
      <w:r w:rsidRPr="00D83978">
        <w:t>"Test","data"</w:t>
      </w:r>
      <w:r w:rsidRPr="00E8601E">
        <w:rPr>
          <w:highlight w:val="yellow"/>
        </w:rPr>
        <w:t>)</w:t>
      </w:r>
    </w:p>
    <w:p w14:paraId="60E97F97" w14:textId="77777777" w:rsidR="00A90ECF" w:rsidRPr="00D83978" w:rsidRDefault="00A90ECF" w:rsidP="00A90ECF">
      <w:pPr>
        <w:pStyle w:val="Code"/>
      </w:pPr>
      <w:r w:rsidRPr="00D83978">
        <w:t>print(tplWords)</w:t>
      </w:r>
    </w:p>
    <w:p w14:paraId="7DD9A88C" w14:textId="4077EB7A" w:rsidR="00960E0A" w:rsidRDefault="00960E0A" w:rsidP="00960E0A">
      <w:pPr>
        <w:pStyle w:val="NoSpacing"/>
      </w:pPr>
      <w:r>
        <w:t>Listing 12</w:t>
      </w:r>
    </w:p>
    <w:p w14:paraId="68CBBA53" w14:textId="77777777" w:rsidR="00D84911" w:rsidRPr="00960E0A" w:rsidRDefault="00D84911" w:rsidP="00960E0A">
      <w:pPr>
        <w:pStyle w:val="NoSpacing"/>
      </w:pPr>
    </w:p>
    <w:p w14:paraId="78D0BB5D" w14:textId="605B2004" w:rsidR="00A90ECF" w:rsidRPr="00850E7E" w:rsidRDefault="00A90ECF" w:rsidP="00A90ECF">
      <w:pPr>
        <w:pStyle w:val="Heading3"/>
      </w:pPr>
      <w:bookmarkStart w:id="47" w:name="_Toc136934251"/>
      <w:bookmarkStart w:id="48" w:name="_Toc136934278"/>
      <w:r w:rsidRPr="00850E7E">
        <w:t>The Bracket Operator</w:t>
      </w:r>
      <w:bookmarkEnd w:id="47"/>
      <w:bookmarkEnd w:id="48"/>
    </w:p>
    <w:p w14:paraId="7AB0D41F" w14:textId="77777777" w:rsidR="00A90ECF" w:rsidRDefault="00A90ECF" w:rsidP="00A90ECF">
      <w:r w:rsidRPr="00850E7E">
        <w:t xml:space="preserve">The </w:t>
      </w:r>
      <w:r w:rsidRPr="00960E0A">
        <w:rPr>
          <w:b/>
          <w:bCs/>
        </w:rPr>
        <w:t>[]</w:t>
      </w:r>
      <w:r w:rsidRPr="00850E7E">
        <w:t xml:space="preserve"> operator is used for array indexes</w:t>
      </w:r>
      <w:r>
        <w:t xml:space="preserve"> </w:t>
      </w:r>
      <w:r w:rsidRPr="007E4BCD">
        <w:rPr>
          <w:u w:val="single"/>
        </w:rPr>
        <w:t>and</w:t>
      </w:r>
      <w:r>
        <w:t xml:space="preserve"> to create a List of values</w:t>
      </w:r>
      <w:r w:rsidRPr="00850E7E">
        <w:t>:</w:t>
      </w:r>
    </w:p>
    <w:p w14:paraId="6CC6947B" w14:textId="77777777" w:rsidR="00A90ECF" w:rsidRPr="00D83978" w:rsidRDefault="00A90ECF" w:rsidP="00A90ECF">
      <w:pPr>
        <w:pStyle w:val="Code"/>
      </w:pPr>
      <w:r w:rsidRPr="00D83978">
        <w:t xml:space="preserve">lstWords = </w:t>
      </w:r>
      <w:r w:rsidRPr="00E8601E">
        <w:rPr>
          <w:highlight w:val="yellow"/>
        </w:rPr>
        <w:t>[</w:t>
      </w:r>
      <w:r w:rsidRPr="00D83978">
        <w:t>"Test","data"</w:t>
      </w:r>
      <w:r w:rsidRPr="00E8601E">
        <w:rPr>
          <w:highlight w:val="yellow"/>
        </w:rPr>
        <w:t>]</w:t>
      </w:r>
    </w:p>
    <w:p w14:paraId="193B3031" w14:textId="77777777" w:rsidR="00A90ECF" w:rsidRPr="00D83978" w:rsidRDefault="00A90ECF" w:rsidP="00A90ECF">
      <w:pPr>
        <w:pStyle w:val="Code"/>
      </w:pPr>
      <w:r w:rsidRPr="00D83978">
        <w:t>print(lstWords</w:t>
      </w:r>
      <w:r w:rsidRPr="00FE50F0">
        <w:rPr>
          <w:highlight w:val="yellow"/>
        </w:rPr>
        <w:t>[</w:t>
      </w:r>
      <w:r w:rsidRPr="00D83978">
        <w:t>1</w:t>
      </w:r>
      <w:r w:rsidRPr="00FE50F0">
        <w:rPr>
          <w:highlight w:val="yellow"/>
        </w:rPr>
        <w:t>]</w:t>
      </w:r>
      <w:r w:rsidRPr="00D83978">
        <w:t>)</w:t>
      </w:r>
    </w:p>
    <w:p w14:paraId="4DC7374F" w14:textId="222E2C02" w:rsidR="00960E0A" w:rsidRDefault="00960E0A" w:rsidP="00960E0A">
      <w:pPr>
        <w:pStyle w:val="NoSpacing"/>
      </w:pPr>
      <w:r>
        <w:t>Listing 13</w:t>
      </w:r>
    </w:p>
    <w:p w14:paraId="5AE3EB24" w14:textId="77777777" w:rsidR="00960E0A" w:rsidRDefault="00960E0A" w:rsidP="00960E0A">
      <w:pPr>
        <w:pStyle w:val="NoSpacing"/>
      </w:pPr>
    </w:p>
    <w:p w14:paraId="3E5A13E9" w14:textId="22240516" w:rsidR="00A90ECF" w:rsidRDefault="00A90ECF" w:rsidP="00A90ECF">
      <w:pPr>
        <w:pStyle w:val="Heading3"/>
      </w:pPr>
      <w:bookmarkStart w:id="49" w:name="_Toc136934252"/>
      <w:bookmarkStart w:id="50" w:name="_Toc136934279"/>
      <w:r w:rsidRPr="00532C86">
        <w:t xml:space="preserve">The </w:t>
      </w:r>
      <w:r>
        <w:t xml:space="preserve">Logical </w:t>
      </w:r>
      <w:r w:rsidRPr="00532C86">
        <w:t>Negation Operator</w:t>
      </w:r>
      <w:bookmarkEnd w:id="49"/>
      <w:bookmarkEnd w:id="50"/>
    </w:p>
    <w:p w14:paraId="20BAB4A1" w14:textId="601FA06D" w:rsidR="00A90ECF" w:rsidRPr="00575328" w:rsidRDefault="00A90ECF" w:rsidP="00A90ECF">
      <w:r>
        <w:t>T</w:t>
      </w:r>
      <w:r w:rsidRPr="00850E7E">
        <w:t>he</w:t>
      </w:r>
      <w:r>
        <w:t xml:space="preserve"> </w:t>
      </w:r>
      <w:r w:rsidRPr="00960E0A">
        <w:rPr>
          <w:b/>
          <w:bCs/>
          <w:i/>
          <w:u w:val="single"/>
        </w:rPr>
        <w:t>not</w:t>
      </w:r>
      <w:r w:rsidRPr="00850E7E">
        <w:t xml:space="preserve"> operator negates the expression. In other words, if the operand was true, it </w:t>
      </w:r>
      <w:r w:rsidR="00786B9A">
        <w:t>is</w:t>
      </w:r>
      <w:r w:rsidRPr="00850E7E">
        <w:t xml:space="preserve"> now</w:t>
      </w:r>
      <w:r>
        <w:t xml:space="preserve"> </w:t>
      </w:r>
      <w:r w:rsidRPr="00850E7E">
        <w:t>false:</w:t>
      </w:r>
    </w:p>
    <w:p w14:paraId="35B035F1" w14:textId="77777777" w:rsidR="00A90ECF" w:rsidRPr="00D83978" w:rsidRDefault="00A90ECF" w:rsidP="00A90ECF">
      <w:pPr>
        <w:pStyle w:val="Code"/>
      </w:pPr>
      <w:r w:rsidRPr="00D83978">
        <w:t>x = 1</w:t>
      </w:r>
    </w:p>
    <w:p w14:paraId="441233E5" w14:textId="16E94BDE" w:rsidR="00A90ECF" w:rsidRPr="00D84911" w:rsidRDefault="00A90ECF" w:rsidP="00A90ECF">
      <w:pPr>
        <w:pStyle w:val="Code"/>
        <w:rPr>
          <w:color w:val="00B050"/>
        </w:rPr>
      </w:pPr>
      <w:r w:rsidRPr="00D83978">
        <w:t>if (</w:t>
      </w:r>
      <w:r w:rsidRPr="00FE50F0">
        <w:rPr>
          <w:highlight w:val="yellow"/>
        </w:rPr>
        <w:t>not</w:t>
      </w:r>
      <w:r w:rsidRPr="00D83978">
        <w:t>(x == 1)):</w:t>
      </w:r>
      <w:r w:rsidR="00D84911">
        <w:t xml:space="preserve"> </w:t>
      </w:r>
      <w:r w:rsidRPr="00D84911">
        <w:rPr>
          <w:color w:val="00B050"/>
        </w:rPr>
        <w:t>#</w:t>
      </w:r>
      <w:r w:rsidR="00D84911" w:rsidRPr="00D84911">
        <w:rPr>
          <w:color w:val="00B050"/>
        </w:rPr>
        <w:t xml:space="preserve"> </w:t>
      </w:r>
      <w:r w:rsidRPr="00D84911">
        <w:rPr>
          <w:color w:val="00B050"/>
        </w:rPr>
        <w:t>It starts as true, but then is changed to false</w:t>
      </w:r>
    </w:p>
    <w:p w14:paraId="095DADC3" w14:textId="77777777" w:rsidR="00A90ECF" w:rsidRPr="00D83978" w:rsidRDefault="00A90ECF" w:rsidP="00A90ECF">
      <w:pPr>
        <w:pStyle w:val="Code"/>
      </w:pPr>
      <w:r w:rsidRPr="00D83978">
        <w:t xml:space="preserve"> print("It is true")</w:t>
      </w:r>
    </w:p>
    <w:p w14:paraId="69DFD5F3" w14:textId="77777777" w:rsidR="00A90ECF" w:rsidRPr="00D83978" w:rsidRDefault="00A90ECF" w:rsidP="00A90ECF">
      <w:pPr>
        <w:pStyle w:val="Code"/>
      </w:pPr>
      <w:r w:rsidRPr="00D83978">
        <w:t>else:</w:t>
      </w:r>
    </w:p>
    <w:p w14:paraId="4B1FA963" w14:textId="74F35997" w:rsidR="00A90ECF" w:rsidRPr="00D83978" w:rsidRDefault="00A90ECF" w:rsidP="00A90ECF">
      <w:pPr>
        <w:pStyle w:val="Code"/>
      </w:pPr>
      <w:r w:rsidRPr="00D83978">
        <w:t xml:space="preserve"> print("It is false") </w:t>
      </w:r>
      <w:r w:rsidRPr="00D84911">
        <w:rPr>
          <w:color w:val="00B050"/>
        </w:rPr>
        <w:t># This is what print</w:t>
      </w:r>
      <w:r w:rsidR="00786B9A">
        <w:rPr>
          <w:color w:val="00B050"/>
        </w:rPr>
        <w:t>s</w:t>
      </w:r>
      <w:r w:rsidRPr="00D84911">
        <w:rPr>
          <w:color w:val="00B050"/>
        </w:rPr>
        <w:t xml:space="preserve"> out</w:t>
      </w:r>
    </w:p>
    <w:p w14:paraId="05619880" w14:textId="46E74388" w:rsidR="00960E0A" w:rsidRDefault="00960E0A" w:rsidP="00960E0A">
      <w:pPr>
        <w:pStyle w:val="NoSpacing"/>
      </w:pPr>
      <w:r>
        <w:t>Listing 14</w:t>
      </w:r>
    </w:p>
    <w:p w14:paraId="3B3ABD20" w14:textId="77777777" w:rsidR="00960E0A" w:rsidRDefault="00960E0A" w:rsidP="00960E0A">
      <w:pPr>
        <w:pStyle w:val="NoSpacing"/>
      </w:pPr>
    </w:p>
    <w:p w14:paraId="18B21A34" w14:textId="02ACD381" w:rsidR="00A90ECF" w:rsidRPr="00850E7E" w:rsidRDefault="00A90ECF" w:rsidP="00A90ECF">
      <w:r>
        <w:t>T</w:t>
      </w:r>
      <w:r w:rsidRPr="00850E7E">
        <w:t xml:space="preserve">he </w:t>
      </w:r>
      <w:r w:rsidRPr="00960E0A">
        <w:rPr>
          <w:b/>
          <w:bCs/>
          <w:i/>
        </w:rPr>
        <w:t>!=</w:t>
      </w:r>
      <w:r w:rsidRPr="00960E0A">
        <w:rPr>
          <w:b/>
          <w:bCs/>
        </w:rPr>
        <w:t xml:space="preserve"> </w:t>
      </w:r>
      <w:r w:rsidRPr="00850E7E">
        <w:t xml:space="preserve">operator negates </w:t>
      </w:r>
      <w:r>
        <w:t>a</w:t>
      </w:r>
      <w:r w:rsidRPr="00850E7E">
        <w:t xml:space="preserve"> </w:t>
      </w:r>
      <w:r>
        <w:t>comparison as well, meaning that there are two options to choose from when you can to negate an expression</w:t>
      </w:r>
      <w:r w:rsidRPr="00850E7E">
        <w:t xml:space="preserve">. </w:t>
      </w:r>
    </w:p>
    <w:p w14:paraId="03A3EB33" w14:textId="77777777" w:rsidR="00A90ECF" w:rsidRPr="00D83978" w:rsidRDefault="00A90ECF" w:rsidP="00A90ECF">
      <w:pPr>
        <w:pStyle w:val="Code"/>
      </w:pPr>
      <w:r w:rsidRPr="00D83978">
        <w:t>x = 1</w:t>
      </w:r>
    </w:p>
    <w:p w14:paraId="4282C0BE" w14:textId="0F1053D3" w:rsidR="00A90ECF" w:rsidRPr="00D84911" w:rsidRDefault="00A90ECF" w:rsidP="00A90ECF">
      <w:pPr>
        <w:pStyle w:val="Code"/>
        <w:rPr>
          <w:color w:val="00B050"/>
        </w:rPr>
      </w:pPr>
      <w:r w:rsidRPr="00D83978">
        <w:t xml:space="preserve">if (x != 1): </w:t>
      </w:r>
      <w:r w:rsidRPr="00D84911">
        <w:rPr>
          <w:color w:val="00B050"/>
        </w:rPr>
        <w:t>#</w:t>
      </w:r>
      <w:r w:rsidR="00D84911">
        <w:rPr>
          <w:color w:val="00B050"/>
        </w:rPr>
        <w:t xml:space="preserve"> </w:t>
      </w:r>
      <w:r w:rsidRPr="00D84911">
        <w:rPr>
          <w:color w:val="00B050"/>
        </w:rPr>
        <w:t>It starts as true, but then is changed to false</w:t>
      </w:r>
    </w:p>
    <w:p w14:paraId="2D292239" w14:textId="77777777" w:rsidR="00A90ECF" w:rsidRPr="00D83978" w:rsidRDefault="00A90ECF" w:rsidP="00A90ECF">
      <w:pPr>
        <w:pStyle w:val="Code"/>
      </w:pPr>
      <w:r w:rsidRPr="00D83978">
        <w:t xml:space="preserve"> print("It is true")</w:t>
      </w:r>
    </w:p>
    <w:p w14:paraId="1E12BF73" w14:textId="77777777" w:rsidR="00A90ECF" w:rsidRPr="00D83978" w:rsidRDefault="00A90ECF" w:rsidP="00A90ECF">
      <w:pPr>
        <w:pStyle w:val="Code"/>
      </w:pPr>
      <w:r w:rsidRPr="00D83978">
        <w:t>else:</w:t>
      </w:r>
    </w:p>
    <w:p w14:paraId="504750FB" w14:textId="5B7817B1" w:rsidR="00A90ECF" w:rsidRPr="00D83978" w:rsidRDefault="00A90ECF" w:rsidP="00A90ECF">
      <w:pPr>
        <w:pStyle w:val="Code"/>
      </w:pPr>
      <w:r w:rsidRPr="00D83978">
        <w:t xml:space="preserve"> print("It is false") </w:t>
      </w:r>
      <w:r w:rsidRPr="00D84911">
        <w:rPr>
          <w:color w:val="00B050"/>
        </w:rPr>
        <w:t>#</w:t>
      </w:r>
      <w:r w:rsidRPr="00D83978">
        <w:t xml:space="preserve"> </w:t>
      </w:r>
      <w:r w:rsidRPr="00D84911">
        <w:rPr>
          <w:color w:val="00B050"/>
        </w:rPr>
        <w:t>This is what print</w:t>
      </w:r>
      <w:r w:rsidR="00786B9A">
        <w:rPr>
          <w:color w:val="00B050"/>
        </w:rPr>
        <w:t>s</w:t>
      </w:r>
      <w:r w:rsidRPr="00D84911">
        <w:rPr>
          <w:color w:val="00B050"/>
        </w:rPr>
        <w:t xml:space="preserve"> out</w:t>
      </w:r>
    </w:p>
    <w:p w14:paraId="3674ADCD" w14:textId="45EE2550" w:rsidR="00D84911" w:rsidRDefault="00960E0A" w:rsidP="00D84911">
      <w:pPr>
        <w:pStyle w:val="NoSpacing"/>
      </w:pPr>
      <w:r>
        <w:t>Listing 15</w:t>
      </w:r>
    </w:p>
    <w:p w14:paraId="4962B327" w14:textId="77777777" w:rsidR="00960E0A" w:rsidRDefault="00960E0A" w:rsidP="00D84911">
      <w:pPr>
        <w:pStyle w:val="NoSpacing"/>
      </w:pPr>
    </w:p>
    <w:p w14:paraId="317B4B9E" w14:textId="77777777" w:rsidR="008F2189" w:rsidRDefault="008F2189">
      <w:pPr>
        <w:rPr>
          <w:rFonts w:asciiTheme="majorHAnsi" w:eastAsiaTheme="majorEastAsia" w:hAnsiTheme="majorHAnsi" w:cstheme="majorBidi"/>
          <w:color w:val="3E762A" w:themeColor="accent1" w:themeShade="BF"/>
          <w:sz w:val="28"/>
          <w:szCs w:val="28"/>
        </w:rPr>
      </w:pPr>
      <w:r>
        <w:br w:type="page"/>
      </w:r>
    </w:p>
    <w:p w14:paraId="5AFA7B7B" w14:textId="27CE540D" w:rsidR="00A90ECF" w:rsidRPr="00575328" w:rsidRDefault="00A90ECF" w:rsidP="00A90ECF">
      <w:pPr>
        <w:pStyle w:val="Heading3"/>
      </w:pPr>
      <w:bookmarkStart w:id="51" w:name="_Toc136934253"/>
      <w:bookmarkStart w:id="52" w:name="_Toc136934280"/>
      <w:r w:rsidRPr="00575328">
        <w:lastRenderedPageBreak/>
        <w:t>The Multiplicative Operators</w:t>
      </w:r>
      <w:bookmarkEnd w:id="51"/>
      <w:bookmarkEnd w:id="52"/>
    </w:p>
    <w:p w14:paraId="566016C4" w14:textId="77777777" w:rsidR="00A90ECF" w:rsidRPr="00850E7E" w:rsidRDefault="00A90ECF" w:rsidP="00A90ECF">
      <w:r w:rsidRPr="00850E7E">
        <w:t>The * operator multiplies operands and returns the results (known as a product)</w:t>
      </w:r>
      <w:r>
        <w:t>.</w:t>
      </w:r>
    </w:p>
    <w:p w14:paraId="3F564B6C" w14:textId="77777777" w:rsidR="00A90ECF" w:rsidRPr="00575328" w:rsidRDefault="00A90ECF" w:rsidP="00A90ECF">
      <w:pPr>
        <w:pStyle w:val="Code"/>
      </w:pPr>
      <w:r w:rsidRPr="00575328">
        <w:t>x = 20</w:t>
      </w:r>
    </w:p>
    <w:p w14:paraId="6C984F7D" w14:textId="77777777" w:rsidR="00A90ECF" w:rsidRPr="00575328" w:rsidRDefault="00A90ECF" w:rsidP="00A90ECF">
      <w:pPr>
        <w:pStyle w:val="Code"/>
      </w:pPr>
      <w:r w:rsidRPr="00575328">
        <w:t>y = 10</w:t>
      </w:r>
    </w:p>
    <w:p w14:paraId="2A2E65C6" w14:textId="51479E0D" w:rsidR="00A90ECF" w:rsidRPr="00575328" w:rsidRDefault="00A90ECF" w:rsidP="00A90ECF">
      <w:pPr>
        <w:pStyle w:val="Code"/>
      </w:pPr>
      <w:r>
        <w:t>p</w:t>
      </w:r>
      <w:r w:rsidRPr="00575328">
        <w:t xml:space="preserve">rint(x * y) </w:t>
      </w:r>
      <w:r w:rsidRPr="00D84911">
        <w:rPr>
          <w:color w:val="00B050"/>
        </w:rPr>
        <w:t>#</w:t>
      </w:r>
      <w:r w:rsidR="00BC178F">
        <w:rPr>
          <w:color w:val="00B050"/>
        </w:rPr>
        <w:t xml:space="preserve"> </w:t>
      </w:r>
      <w:r w:rsidRPr="00D84911">
        <w:rPr>
          <w:color w:val="00B050"/>
        </w:rPr>
        <w:t>Shows 200</w:t>
      </w:r>
    </w:p>
    <w:p w14:paraId="4F9F915F" w14:textId="1A4C2A80" w:rsidR="00960E0A" w:rsidRDefault="00960E0A" w:rsidP="00960E0A">
      <w:pPr>
        <w:pStyle w:val="NoSpacing"/>
      </w:pPr>
      <w:r>
        <w:t>Listing 16</w:t>
      </w:r>
    </w:p>
    <w:p w14:paraId="71E0A611" w14:textId="77777777" w:rsidR="00960E0A" w:rsidRDefault="00960E0A" w:rsidP="00960E0A">
      <w:pPr>
        <w:pStyle w:val="NoSpacing"/>
      </w:pPr>
    </w:p>
    <w:p w14:paraId="51031E0B" w14:textId="5776567C" w:rsidR="00A90ECF" w:rsidRPr="00850E7E" w:rsidRDefault="00A90ECF" w:rsidP="00A90ECF">
      <w:r w:rsidRPr="00850E7E">
        <w:t>The / operator divides the operands and returns the results (known as a quotient)</w:t>
      </w:r>
      <w:r>
        <w:t>.</w:t>
      </w:r>
    </w:p>
    <w:p w14:paraId="7FA45FEA" w14:textId="77777777" w:rsidR="00A90ECF" w:rsidRPr="00575328" w:rsidRDefault="00A90ECF" w:rsidP="00A90ECF">
      <w:pPr>
        <w:pStyle w:val="Code"/>
      </w:pPr>
      <w:r w:rsidRPr="00575328">
        <w:t>x = 20</w:t>
      </w:r>
    </w:p>
    <w:p w14:paraId="60007EA1" w14:textId="77777777" w:rsidR="00A90ECF" w:rsidRPr="00575328" w:rsidRDefault="00A90ECF" w:rsidP="00A90ECF">
      <w:pPr>
        <w:pStyle w:val="Code"/>
      </w:pPr>
      <w:r w:rsidRPr="00575328">
        <w:t>y = 10</w:t>
      </w:r>
    </w:p>
    <w:p w14:paraId="0E06D29D" w14:textId="2EDC3770" w:rsidR="00A90ECF" w:rsidRPr="00575328" w:rsidRDefault="00A90ECF" w:rsidP="00A90ECF">
      <w:pPr>
        <w:pStyle w:val="Code"/>
      </w:pPr>
      <w:r>
        <w:t>p</w:t>
      </w:r>
      <w:r w:rsidRPr="00575328">
        <w:t xml:space="preserve">rint(x / y) </w:t>
      </w:r>
      <w:r w:rsidRPr="00D84911">
        <w:rPr>
          <w:color w:val="00B050"/>
        </w:rPr>
        <w:t>#</w:t>
      </w:r>
      <w:r w:rsidR="00BC178F">
        <w:rPr>
          <w:color w:val="00B050"/>
        </w:rPr>
        <w:t xml:space="preserve"> </w:t>
      </w:r>
      <w:r w:rsidRPr="00D84911">
        <w:rPr>
          <w:color w:val="00B050"/>
        </w:rPr>
        <w:t>Shows 2</w:t>
      </w:r>
    </w:p>
    <w:p w14:paraId="3A3FA34D" w14:textId="692AC240" w:rsidR="00960E0A" w:rsidRDefault="00960E0A" w:rsidP="00960E0A">
      <w:pPr>
        <w:pStyle w:val="NoSpacing"/>
      </w:pPr>
      <w:r>
        <w:t>Listing 17</w:t>
      </w:r>
    </w:p>
    <w:p w14:paraId="630E3181" w14:textId="77777777" w:rsidR="00960E0A" w:rsidRDefault="00960E0A" w:rsidP="00960E0A">
      <w:pPr>
        <w:pStyle w:val="NoSpacing"/>
      </w:pPr>
    </w:p>
    <w:p w14:paraId="36CA88A2" w14:textId="3753E0CA" w:rsidR="00A90ECF" w:rsidRDefault="00A90ECF" w:rsidP="00A90ECF">
      <w:r w:rsidRPr="00850E7E">
        <w:t xml:space="preserve">The % operator </w:t>
      </w:r>
      <w:r>
        <w:t>is</w:t>
      </w:r>
      <w:r w:rsidRPr="00850E7E">
        <w:t xml:space="preserve"> known as the </w:t>
      </w:r>
      <w:r>
        <w:t>“</w:t>
      </w:r>
      <w:r w:rsidRPr="00850E7E">
        <w:t>modulo</w:t>
      </w:r>
      <w:r>
        <w:t xml:space="preserve">” </w:t>
      </w:r>
      <w:r w:rsidRPr="00850E7E">
        <w:t>operator</w:t>
      </w:r>
      <w:r w:rsidR="00786B9A">
        <w:t>,</w:t>
      </w:r>
      <w:r>
        <w:t xml:space="preserve"> and it </w:t>
      </w:r>
      <w:r w:rsidRPr="00850E7E">
        <w:t>divide</w:t>
      </w:r>
      <w:r>
        <w:t>s</w:t>
      </w:r>
      <w:r w:rsidRPr="00850E7E">
        <w:t xml:space="preserve"> the operands and return</w:t>
      </w:r>
      <w:r w:rsidR="00D84911">
        <w:t>s</w:t>
      </w:r>
      <w:r w:rsidRPr="00850E7E">
        <w:t xml:space="preserve"> any remainder (known as the </w:t>
      </w:r>
      <w:r>
        <w:t>“m</w:t>
      </w:r>
      <w:r w:rsidRPr="00850E7E">
        <w:t>odulus</w:t>
      </w:r>
      <w:r>
        <w:t>”</w:t>
      </w:r>
      <w:r w:rsidRPr="00850E7E">
        <w:t>)</w:t>
      </w:r>
      <w:r>
        <w:t>.</w:t>
      </w:r>
    </w:p>
    <w:p w14:paraId="12E88027" w14:textId="5592F08F" w:rsidR="00A90ECF" w:rsidRPr="00575328" w:rsidRDefault="00A90ECF" w:rsidP="00A90ECF">
      <w:pPr>
        <w:pStyle w:val="Code"/>
      </w:pPr>
      <w:r w:rsidRPr="00575328">
        <w:t xml:space="preserve">x = </w:t>
      </w:r>
      <w:r w:rsidR="00FD4EDB">
        <w:t>2</w:t>
      </w:r>
      <w:r w:rsidR="00FD4EDB" w:rsidRPr="00330D45">
        <w:rPr>
          <w:highlight w:val="yellow"/>
        </w:rPr>
        <w:t>1</w:t>
      </w:r>
    </w:p>
    <w:p w14:paraId="7C890EB6" w14:textId="77777777" w:rsidR="00A90ECF" w:rsidRPr="00575328" w:rsidRDefault="00A90ECF" w:rsidP="00A90ECF">
      <w:pPr>
        <w:pStyle w:val="Code"/>
      </w:pPr>
      <w:r w:rsidRPr="00575328">
        <w:t>y = 10</w:t>
      </w:r>
    </w:p>
    <w:p w14:paraId="31066550" w14:textId="46BBD4B6" w:rsidR="00A90ECF" w:rsidRPr="00575328" w:rsidRDefault="00A90ECF" w:rsidP="00A90ECF">
      <w:pPr>
        <w:pStyle w:val="Code"/>
      </w:pPr>
      <w:r>
        <w:t>p</w:t>
      </w:r>
      <w:r w:rsidRPr="00575328">
        <w:t xml:space="preserve">rint(x % y) </w:t>
      </w:r>
      <w:r w:rsidRPr="00D84911">
        <w:rPr>
          <w:color w:val="00B050"/>
        </w:rPr>
        <w:t>#</w:t>
      </w:r>
      <w:r w:rsidR="00BC178F">
        <w:rPr>
          <w:color w:val="00B050"/>
        </w:rPr>
        <w:t xml:space="preserve"> </w:t>
      </w:r>
      <w:r w:rsidRPr="00D84911">
        <w:rPr>
          <w:color w:val="00B050"/>
        </w:rPr>
        <w:t>Shows 1</w:t>
      </w:r>
    </w:p>
    <w:p w14:paraId="2B67662C" w14:textId="26184A9B" w:rsidR="00960E0A" w:rsidRDefault="00960E0A" w:rsidP="00960E0A">
      <w:pPr>
        <w:pStyle w:val="NoSpacing"/>
      </w:pPr>
      <w:r>
        <w:t>Listing 18</w:t>
      </w:r>
    </w:p>
    <w:p w14:paraId="5D697804" w14:textId="77777777" w:rsidR="00A90ECF" w:rsidRPr="00850E7E" w:rsidRDefault="00A90ECF" w:rsidP="00960E0A">
      <w:pPr>
        <w:pStyle w:val="NoSpacing"/>
      </w:pPr>
    </w:p>
    <w:p w14:paraId="322E1602" w14:textId="77777777" w:rsidR="00A90ECF" w:rsidRPr="00532C86" w:rsidRDefault="00A90ECF" w:rsidP="00A90ECF">
      <w:pPr>
        <w:pStyle w:val="Heading3"/>
      </w:pPr>
      <w:bookmarkStart w:id="53" w:name="_Toc136934254"/>
      <w:bookmarkStart w:id="54" w:name="_Toc136934281"/>
      <w:r w:rsidRPr="00532C86">
        <w:t>The Additive Operators</w:t>
      </w:r>
      <w:bookmarkEnd w:id="53"/>
      <w:bookmarkEnd w:id="54"/>
    </w:p>
    <w:p w14:paraId="2D0F1B6D" w14:textId="77777777" w:rsidR="00A90ECF" w:rsidRPr="00850E7E" w:rsidRDefault="00A90ECF" w:rsidP="00A90ECF">
      <w:r w:rsidRPr="00850E7E">
        <w:t>The + and - operators work as you would expect—they add and subtract</w:t>
      </w:r>
      <w:r>
        <w:t>.</w:t>
      </w:r>
    </w:p>
    <w:p w14:paraId="379BF020" w14:textId="77777777" w:rsidR="00A90ECF" w:rsidRPr="00575328" w:rsidRDefault="00A90ECF" w:rsidP="00A90ECF">
      <w:pPr>
        <w:pStyle w:val="Code"/>
      </w:pPr>
      <w:r w:rsidRPr="00575328">
        <w:t>x = 20;</w:t>
      </w:r>
    </w:p>
    <w:p w14:paraId="7457D90F" w14:textId="77777777" w:rsidR="00A90ECF" w:rsidRPr="00575328" w:rsidRDefault="00A90ECF" w:rsidP="00A90ECF">
      <w:pPr>
        <w:pStyle w:val="Code"/>
      </w:pPr>
      <w:r w:rsidRPr="00575328">
        <w:t>y = 10;</w:t>
      </w:r>
    </w:p>
    <w:p w14:paraId="692F01B1" w14:textId="42A88ED2" w:rsidR="00A90ECF" w:rsidRPr="00575328" w:rsidRDefault="00A90ECF" w:rsidP="00A90ECF">
      <w:pPr>
        <w:pStyle w:val="Code"/>
      </w:pPr>
      <w:r w:rsidRPr="00575328">
        <w:t xml:space="preserve">print(x + y) </w:t>
      </w:r>
      <w:r w:rsidRPr="00BC178F">
        <w:rPr>
          <w:color w:val="00B050"/>
        </w:rPr>
        <w:t>#</w:t>
      </w:r>
      <w:r w:rsidR="00BC178F">
        <w:rPr>
          <w:color w:val="00B050"/>
        </w:rPr>
        <w:t xml:space="preserve"> </w:t>
      </w:r>
      <w:r w:rsidRPr="00BC178F">
        <w:rPr>
          <w:color w:val="00B050"/>
        </w:rPr>
        <w:t>Shows 30</w:t>
      </w:r>
    </w:p>
    <w:p w14:paraId="4B60DD35" w14:textId="577BE2E2" w:rsidR="00A90ECF" w:rsidRPr="00575328" w:rsidRDefault="00A90ECF" w:rsidP="00A90ECF">
      <w:pPr>
        <w:pStyle w:val="Code"/>
      </w:pPr>
      <w:r w:rsidRPr="00575328">
        <w:t xml:space="preserve">print(x - y) </w:t>
      </w:r>
      <w:r w:rsidRPr="00BC178F">
        <w:rPr>
          <w:color w:val="00B050"/>
        </w:rPr>
        <w:t>#</w:t>
      </w:r>
      <w:r w:rsidR="00BC178F">
        <w:rPr>
          <w:color w:val="00B050"/>
        </w:rPr>
        <w:t xml:space="preserve"> </w:t>
      </w:r>
      <w:r w:rsidRPr="00BC178F">
        <w:rPr>
          <w:color w:val="00B050"/>
        </w:rPr>
        <w:t>Shows 10</w:t>
      </w:r>
    </w:p>
    <w:p w14:paraId="5E132866" w14:textId="7B761DA9" w:rsidR="00A90ECF" w:rsidRDefault="00960E0A" w:rsidP="00A90ECF">
      <w:pPr>
        <w:pStyle w:val="NoSpacing"/>
      </w:pPr>
      <w:r>
        <w:t>Listing 1</w:t>
      </w:r>
      <w:r w:rsidR="00882677">
        <w:t>9</w:t>
      </w:r>
    </w:p>
    <w:p w14:paraId="2001AB58" w14:textId="33C11B20" w:rsidR="00A90ECF" w:rsidRDefault="00A90ECF" w:rsidP="00960E0A">
      <w:pPr>
        <w:pStyle w:val="Heading1"/>
        <w:pBdr>
          <w:bottom w:val="single" w:sz="4" w:space="1" w:color="auto"/>
        </w:pBdr>
      </w:pPr>
      <w:bookmarkStart w:id="55" w:name="_Toc136934044"/>
      <w:bookmarkStart w:id="56" w:name="_Toc136934255"/>
      <w:bookmarkStart w:id="57" w:name="_Toc136934282"/>
      <w:r>
        <w:t>LAB 2-</w:t>
      </w:r>
      <w:r w:rsidR="00786B9A">
        <w:t>4</w:t>
      </w:r>
      <w:r>
        <w:t xml:space="preserve">: Working with </w:t>
      </w:r>
      <w:r w:rsidR="00786B9A">
        <w:t>operators</w:t>
      </w:r>
      <w:bookmarkEnd w:id="55"/>
      <w:bookmarkEnd w:id="56"/>
      <w:bookmarkEnd w:id="57"/>
    </w:p>
    <w:p w14:paraId="771C602F" w14:textId="7440D781" w:rsidR="00E376E3" w:rsidRDefault="00E376E3" w:rsidP="00E376E3">
      <w:r>
        <w:t>In this lab, you practice working with operators.</w:t>
      </w:r>
    </w:p>
    <w:p w14:paraId="65399CAC" w14:textId="6C546C7E" w:rsidR="00786B9A" w:rsidRPr="004A0B48" w:rsidRDefault="00960E0A" w:rsidP="00786B9A">
      <w:pPr>
        <w:pBdr>
          <w:bottom w:val="single" w:sz="4" w:space="1" w:color="auto"/>
        </w:pBdr>
      </w:pPr>
      <w:r>
        <w:t xml:space="preserve">1. </w:t>
      </w:r>
      <w:r w:rsidR="00A90ECF">
        <w:t>Create a script using IDLE that add</w:t>
      </w:r>
      <w:r>
        <w:t>s</w:t>
      </w:r>
      <w:r w:rsidR="00A90ECF">
        <w:t xml:space="preserve"> two numbers together and then print the answers to the screen.</w:t>
      </w:r>
    </w:p>
    <w:p w14:paraId="4B57BA5C" w14:textId="7EB16E91" w:rsidR="00786B9A" w:rsidRPr="00960E0A" w:rsidRDefault="00786B9A" w:rsidP="00960E0A">
      <w:pPr>
        <w:pBdr>
          <w:bottom w:val="single" w:sz="4" w:space="1" w:color="auto"/>
        </w:pBdr>
        <w:rPr>
          <w:rFonts w:ascii="Times New Roman" w:hAnsi="Times New Roman"/>
          <w:shd w:val="clear" w:color="auto" w:fill="808000"/>
        </w:rPr>
      </w:pPr>
      <w:r>
        <w:t>2) Write down why it works as it does.</w:t>
      </w:r>
    </w:p>
    <w:p w14:paraId="7189A107" w14:textId="77777777" w:rsidR="008F2189" w:rsidRDefault="008F2189">
      <w:pPr>
        <w:rPr>
          <w:rFonts w:asciiTheme="majorHAnsi" w:eastAsiaTheme="majorEastAsia" w:hAnsiTheme="majorHAnsi" w:cstheme="majorBidi"/>
          <w:color w:val="2A4F1C" w:themeColor="accent1" w:themeShade="80"/>
          <w:sz w:val="36"/>
          <w:szCs w:val="36"/>
        </w:rPr>
      </w:pPr>
      <w:r>
        <w:br w:type="page"/>
      </w:r>
    </w:p>
    <w:p w14:paraId="5C5AE2BD" w14:textId="3769D127" w:rsidR="00A90ECF" w:rsidRPr="00C81373" w:rsidRDefault="00A90ECF" w:rsidP="00960E0A">
      <w:pPr>
        <w:pStyle w:val="Heading1"/>
      </w:pPr>
      <w:bookmarkStart w:id="58" w:name="_Toc136934045"/>
      <w:bookmarkStart w:id="59" w:name="_Toc136934256"/>
      <w:bookmarkStart w:id="60" w:name="_Toc136934283"/>
      <w:r>
        <w:lastRenderedPageBreak/>
        <w:t>Value vs. Reference Types</w:t>
      </w:r>
      <w:bookmarkEnd w:id="58"/>
      <w:bookmarkEnd w:id="59"/>
      <w:bookmarkEnd w:id="60"/>
      <w:r w:rsidR="001D30B2">
        <w:t xml:space="preserve"> </w:t>
      </w:r>
    </w:p>
    <w:p w14:paraId="2160AE4B" w14:textId="77777777" w:rsidR="00426072" w:rsidRDefault="00A90ECF" w:rsidP="00A90ECF">
      <w:pPr>
        <w:rPr>
          <w:color w:val="FF0000"/>
        </w:rPr>
      </w:pPr>
      <w:r w:rsidRPr="00F35B02">
        <w:rPr>
          <w:u w:val="single"/>
        </w:rPr>
        <w:t>Most languages</w:t>
      </w:r>
      <w:r>
        <w:t xml:space="preserve"> support two categories of types: value types and reference types.</w:t>
      </w:r>
      <w:r w:rsidRPr="009810DC">
        <w:rPr>
          <w:color w:val="FF0000"/>
        </w:rPr>
        <w:t xml:space="preserve"> </w:t>
      </w:r>
    </w:p>
    <w:p w14:paraId="42DB95E1" w14:textId="77777777" w:rsidR="00A90ECF" w:rsidRDefault="00A90ECF" w:rsidP="00A90ECF">
      <w:pPr>
        <w:numPr>
          <w:ilvl w:val="0"/>
          <w:numId w:val="14"/>
        </w:numPr>
      </w:pPr>
      <w:r>
        <w:rPr>
          <w:b/>
        </w:rPr>
        <w:t>Value</w:t>
      </w:r>
      <w:r>
        <w:t xml:space="preserve"> types (commonly </w:t>
      </w:r>
      <w:r>
        <w:rPr>
          <w:bCs/>
          <w:color w:val="0000FF"/>
        </w:rPr>
        <w:t>int</w:t>
      </w:r>
      <w:r>
        <w:t xml:space="preserve"> or </w:t>
      </w:r>
      <w:r>
        <w:rPr>
          <w:bCs/>
          <w:color w:val="0000FF"/>
        </w:rPr>
        <w:t>float)</w:t>
      </w:r>
      <w:r>
        <w:t xml:space="preserve"> </w:t>
      </w:r>
    </w:p>
    <w:p w14:paraId="7D11BC8A" w14:textId="77777777" w:rsidR="00A90ECF" w:rsidRDefault="00A90ECF" w:rsidP="00A90ECF">
      <w:pPr>
        <w:numPr>
          <w:ilvl w:val="0"/>
          <w:numId w:val="14"/>
        </w:numPr>
      </w:pPr>
      <w:r>
        <w:rPr>
          <w:b/>
        </w:rPr>
        <w:t>Reference</w:t>
      </w:r>
      <w:r>
        <w:t xml:space="preserve"> types (commonly </w:t>
      </w:r>
      <w:r>
        <w:rPr>
          <w:color w:val="0000FF"/>
        </w:rPr>
        <w:t>string or custom objects)</w:t>
      </w:r>
      <w:r>
        <w:t xml:space="preserve"> </w:t>
      </w:r>
    </w:p>
    <w:p w14:paraId="0B55A132" w14:textId="061010D0" w:rsidR="00426072" w:rsidRPr="00426072" w:rsidRDefault="00426072" w:rsidP="00426072">
      <w:pPr>
        <w:rPr>
          <w:rStyle w:val="Emphasis"/>
        </w:rPr>
      </w:pPr>
      <w:r w:rsidRPr="00BC178F">
        <w:rPr>
          <w:rStyle w:val="Emphasis"/>
          <w:b/>
          <w:bCs/>
        </w:rPr>
        <w:t>Note</w:t>
      </w:r>
      <w:r w:rsidRPr="00426072">
        <w:rPr>
          <w:rStyle w:val="Emphasis"/>
        </w:rPr>
        <w:t xml:space="preserve">: </w:t>
      </w:r>
      <w:r>
        <w:rPr>
          <w:rStyle w:val="Emphasis"/>
        </w:rPr>
        <w:t>Oddly, i</w:t>
      </w:r>
      <w:r w:rsidRPr="00426072">
        <w:rPr>
          <w:rStyle w:val="Emphasis"/>
        </w:rPr>
        <w:t>n Python, all variables are "reference" types, but</w:t>
      </w:r>
      <w:r w:rsidR="00BC178F">
        <w:rPr>
          <w:rStyle w:val="Emphasis"/>
        </w:rPr>
        <w:t xml:space="preserve"> </w:t>
      </w:r>
      <w:r w:rsidRPr="00426072">
        <w:rPr>
          <w:rStyle w:val="Emphasis"/>
        </w:rPr>
        <w:t xml:space="preserve">they </w:t>
      </w:r>
      <w:r w:rsidR="00BC178F">
        <w:rPr>
          <w:rStyle w:val="Emphasis"/>
        </w:rPr>
        <w:t>still</w:t>
      </w:r>
      <w:r w:rsidRPr="00426072">
        <w:rPr>
          <w:rStyle w:val="Emphasis"/>
        </w:rPr>
        <w:t xml:space="preserve"> behave like </w:t>
      </w:r>
      <w:r w:rsidR="00BC178F">
        <w:rPr>
          <w:rStyle w:val="Emphasis"/>
        </w:rPr>
        <w:t xml:space="preserve">either </w:t>
      </w:r>
      <w:r w:rsidRPr="00426072">
        <w:rPr>
          <w:rStyle w:val="Emphasis"/>
        </w:rPr>
        <w:t>value</w:t>
      </w:r>
      <w:r w:rsidR="00BC178F">
        <w:rPr>
          <w:rStyle w:val="Emphasis"/>
        </w:rPr>
        <w:t xml:space="preserve"> or reference</w:t>
      </w:r>
      <w:r w:rsidRPr="00426072">
        <w:rPr>
          <w:rStyle w:val="Emphasis"/>
        </w:rPr>
        <w:t xml:space="preserve"> types.</w:t>
      </w:r>
    </w:p>
    <w:p w14:paraId="2C7AF83D" w14:textId="0F21B641" w:rsidR="00A90ECF" w:rsidRDefault="00A90ECF" w:rsidP="00A90ECF">
      <w:r>
        <w:t>One of the differences between Value types and reference types i</w:t>
      </w:r>
      <w:r w:rsidR="00BC178F">
        <w:t>s</w:t>
      </w:r>
      <w:r>
        <w:t xml:space="preserve"> that variables of the </w:t>
      </w:r>
      <w:r w:rsidRPr="00426072">
        <w:rPr>
          <w:b/>
          <w:bCs/>
        </w:rPr>
        <w:t>value types store their data in the area of memory where your program is running</w:t>
      </w:r>
      <w:r>
        <w:t xml:space="preserve"> (The program’s </w:t>
      </w:r>
      <w:r w:rsidRPr="00BC178F">
        <w:rPr>
          <w:b/>
          <w:bCs/>
        </w:rPr>
        <w:t>stack</w:t>
      </w:r>
      <w:r>
        <w:t xml:space="preserve">), whereas variables of </w:t>
      </w:r>
      <w:r w:rsidRPr="00426072">
        <w:rPr>
          <w:b/>
          <w:bCs/>
        </w:rPr>
        <w:t>reference types store the data separate</w:t>
      </w:r>
      <w:r w:rsidR="00426072">
        <w:rPr>
          <w:b/>
          <w:bCs/>
        </w:rPr>
        <w:t xml:space="preserve"> from your application, in the</w:t>
      </w:r>
      <w:r w:rsidRPr="00426072">
        <w:t xml:space="preserve"> </w:t>
      </w:r>
      <w:r w:rsidR="00426072">
        <w:t>"</w:t>
      </w:r>
      <w:r w:rsidRPr="00426072">
        <w:t>runtime</w:t>
      </w:r>
      <w:r w:rsidR="00426072">
        <w:t>" area of memory</w:t>
      </w:r>
      <w:r w:rsidR="00BC178F">
        <w:t xml:space="preserve"> (the "</w:t>
      </w:r>
      <w:r w:rsidR="00BC178F" w:rsidRPr="00BC178F">
        <w:rPr>
          <w:b/>
          <w:bCs/>
        </w:rPr>
        <w:t>heap</w:t>
      </w:r>
      <w:r w:rsidR="00BC178F">
        <w:t>")</w:t>
      </w:r>
      <w:r w:rsidR="00426072">
        <w:t xml:space="preserve">. The </w:t>
      </w:r>
      <w:r>
        <w:t>Python runtime</w:t>
      </w:r>
      <w:r w:rsidR="00426072">
        <w:t xml:space="preserve"> is a general area that multiple Python programs can use at the same time</w:t>
      </w:r>
      <w:r>
        <w:t>.</w:t>
      </w:r>
    </w:p>
    <w:p w14:paraId="04920A9D" w14:textId="0114516C" w:rsidR="00A90ECF" w:rsidRDefault="00A90ECF" w:rsidP="00A90ECF">
      <w:pPr>
        <w:rPr>
          <w:b/>
          <w:bCs/>
        </w:rPr>
      </w:pPr>
      <w:r>
        <w:t>To help you understand the difference, consider the kind of things a computer track</w:t>
      </w:r>
      <w:r w:rsidR="00BC178F">
        <w:t>s</w:t>
      </w:r>
      <w:r>
        <w:t xml:space="preserve"> to </w:t>
      </w:r>
      <w:r w:rsidR="00BC178F">
        <w:t>when</w:t>
      </w:r>
      <w:r>
        <w:t xml:space="preserve"> you to </w:t>
      </w:r>
      <w:r w:rsidR="00BC178F">
        <w:t>create</w:t>
      </w:r>
      <w:r>
        <w:t xml:space="preserve"> a variable or constant. </w:t>
      </w:r>
      <w:r w:rsidRPr="00BC178F">
        <w:rPr>
          <w:b/>
          <w:bCs/>
        </w:rPr>
        <w:t xml:space="preserve">The computer </w:t>
      </w:r>
      <w:r w:rsidR="00BC178F" w:rsidRPr="00BC178F">
        <w:rPr>
          <w:b/>
          <w:bCs/>
        </w:rPr>
        <w:t>notes</w:t>
      </w:r>
      <w:r w:rsidRPr="00BC178F">
        <w:rPr>
          <w:b/>
          <w:bCs/>
        </w:rPr>
        <w:t xml:space="preserve"> the name, data type, and address in memory where the actual values are stored.</w:t>
      </w:r>
      <w:r>
        <w:t xml:space="preserve"> It may be useful to think of what the computer stores as a table of values.</w:t>
      </w:r>
    </w:p>
    <w:p w14:paraId="440C216A" w14:textId="62CDB8DD" w:rsidR="00BC178F" w:rsidRDefault="00BC178F" w:rsidP="00BC178F">
      <w:pPr>
        <w:pStyle w:val="Heading2"/>
      </w:pPr>
      <w:bookmarkStart w:id="61" w:name="_Toc136934257"/>
      <w:bookmarkStart w:id="62" w:name="_Toc136934284"/>
      <w:r>
        <w:t>An Example in C#</w:t>
      </w:r>
      <w:bookmarkEnd w:id="61"/>
      <w:bookmarkEnd w:id="62"/>
    </w:p>
    <w:p w14:paraId="1D38DA0A" w14:textId="64AE385C" w:rsidR="00A90ECF" w:rsidRDefault="00BC178F" w:rsidP="00A90ECF">
      <w:r>
        <w:rPr>
          <w:i/>
          <w:color w:val="E36C0A"/>
        </w:rPr>
        <w:t>S</w:t>
      </w:r>
      <w:r w:rsidRPr="00D67E21">
        <w:rPr>
          <w:i/>
          <w:color w:val="E36C0A"/>
        </w:rPr>
        <w:t xml:space="preserve">ince python does not have </w:t>
      </w:r>
      <w:r>
        <w:rPr>
          <w:i/>
          <w:color w:val="E36C0A"/>
        </w:rPr>
        <w:t>"</w:t>
      </w:r>
      <w:r w:rsidRPr="00D67E21">
        <w:rPr>
          <w:i/>
          <w:color w:val="E36C0A"/>
        </w:rPr>
        <w:t>true</w:t>
      </w:r>
      <w:r>
        <w:rPr>
          <w:i/>
          <w:color w:val="E36C0A"/>
        </w:rPr>
        <w:t>"</w:t>
      </w:r>
      <w:r w:rsidRPr="00D67E21">
        <w:rPr>
          <w:i/>
          <w:color w:val="E36C0A"/>
        </w:rPr>
        <w:t xml:space="preserve"> value types</w:t>
      </w:r>
      <w:r>
        <w:t xml:space="preserve">, let's look at </w:t>
      </w:r>
      <w:r w:rsidR="00A90ECF">
        <w:t xml:space="preserve">recorded information </w:t>
      </w:r>
      <w:r>
        <w:t>for</w:t>
      </w:r>
      <w:r w:rsidR="00A90ECF">
        <w:t xml:space="preserve"> </w:t>
      </w:r>
      <w:r w:rsidR="00A90ECF" w:rsidRPr="00BC178F">
        <w:rPr>
          <w:b/>
          <w:bCs/>
        </w:rPr>
        <w:t>two</w:t>
      </w:r>
      <w:r>
        <w:rPr>
          <w:b/>
          <w:bCs/>
        </w:rPr>
        <w:t xml:space="preserve"> </w:t>
      </w:r>
      <w:r w:rsidR="00A90ECF" w:rsidRPr="00BC178F">
        <w:rPr>
          <w:i/>
          <w:color w:val="E36C0A"/>
        </w:rPr>
        <w:t>variables</w:t>
      </w:r>
      <w:r w:rsidRPr="00BC178F">
        <w:rPr>
          <w:i/>
          <w:color w:val="E36C0A"/>
        </w:rPr>
        <w:t xml:space="preserve"> in Microsoft's C#</w:t>
      </w:r>
      <w:r w:rsidRPr="00BC178F">
        <w:t>,</w:t>
      </w:r>
      <w:r w:rsidRPr="00BC178F">
        <w:rPr>
          <w:b/>
          <w:bCs/>
        </w:rPr>
        <w:t xml:space="preserve"> "x" and "y</w:t>
      </w:r>
      <w:r>
        <w:rPr>
          <w:b/>
          <w:bCs/>
        </w:rPr>
        <w:t>.</w:t>
      </w:r>
      <w:r w:rsidRPr="00BC178F">
        <w:rPr>
          <w:b/>
          <w:bCs/>
        </w:rPr>
        <w:t>"</w:t>
      </w:r>
      <w:r w:rsidR="00A90ECF">
        <w:t xml:space="preserve"> The</w:t>
      </w:r>
      <w:r>
        <w:t>se</w:t>
      </w:r>
      <w:r w:rsidR="00A90ECF">
        <w:t xml:space="preserve"> types are recorded as </w:t>
      </w:r>
      <w:r>
        <w:t>i</w:t>
      </w:r>
      <w:r w:rsidR="00A90ECF" w:rsidRPr="00BC178F">
        <w:rPr>
          <w:b/>
          <w:bCs/>
        </w:rPr>
        <w:t>nt</w:t>
      </w:r>
      <w:r w:rsidR="00A90ECF">
        <w:t xml:space="preserve"> for </w:t>
      </w:r>
      <w:r w:rsidR="00A90ECF" w:rsidRPr="00BC178F">
        <w:rPr>
          <w:b/>
          <w:bCs/>
        </w:rPr>
        <w:t>x</w:t>
      </w:r>
      <w:r w:rsidR="00A90ECF">
        <w:t xml:space="preserve"> and </w:t>
      </w:r>
      <w:r w:rsidR="00A90ECF" w:rsidRPr="00BC178F">
        <w:rPr>
          <w:b/>
          <w:bCs/>
        </w:rPr>
        <w:t>string</w:t>
      </w:r>
      <w:r w:rsidR="00A90ECF">
        <w:t xml:space="preserve"> for </w:t>
      </w:r>
      <w:r w:rsidR="00A90ECF" w:rsidRPr="00BC178F">
        <w:rPr>
          <w:b/>
          <w:bCs/>
        </w:rPr>
        <w:t>y</w:t>
      </w:r>
      <w:r w:rsidR="00A90ECF">
        <w:t xml:space="preserve">. One </w:t>
      </w:r>
      <w:r>
        <w:t>noticeable</w:t>
      </w:r>
      <w:r w:rsidR="00A90ECF">
        <w:t xml:space="preserve"> difference is that one hold</w:t>
      </w:r>
      <w:r>
        <w:t>s</w:t>
      </w:r>
      <w:r w:rsidR="00A90ECF">
        <w:t xml:space="preserve"> numbers and one hold</w:t>
      </w:r>
      <w:r>
        <w:t>s</w:t>
      </w:r>
      <w:r w:rsidR="00A90ECF">
        <w:t xml:space="preserve"> characters, but another is that Microsoft chose to make </w:t>
      </w:r>
      <w:r>
        <w:rPr>
          <w:i/>
          <w:color w:val="E36C0A"/>
        </w:rPr>
        <w:t>in</w:t>
      </w:r>
      <w:r w:rsidR="00A90ECF" w:rsidRPr="00D67E21">
        <w:rPr>
          <w:i/>
          <w:color w:val="E36C0A"/>
        </w:rPr>
        <w:t>t a value type</w:t>
      </w:r>
      <w:r w:rsidR="00A90ECF">
        <w:t xml:space="preserve"> while they made </w:t>
      </w:r>
      <w:r w:rsidR="00A90ECF" w:rsidRPr="00D67E21">
        <w:rPr>
          <w:i/>
          <w:color w:val="E36C0A"/>
        </w:rPr>
        <w:t>string a reference type</w:t>
      </w:r>
      <w:r w:rsidR="00A90ECF">
        <w:t xml:space="preserve">. </w:t>
      </w:r>
      <w:r>
        <w:t xml:space="preserve">As such, their </w:t>
      </w:r>
      <w:r w:rsidRPr="00BC178F">
        <w:rPr>
          <w:b/>
          <w:bCs/>
        </w:rPr>
        <w:t>data is stored in different places</w:t>
      </w:r>
      <w:r w:rsidR="008F2189">
        <w:rPr>
          <w:b/>
          <w:bCs/>
        </w:rPr>
        <w:t xml:space="preserve"> (Figure 2)</w:t>
      </w:r>
      <w:r>
        <w:t>.</w:t>
      </w:r>
    </w:p>
    <w:tbl>
      <w:tblPr>
        <w:tblpPr w:leftFromText="180" w:rightFromText="180" w:vertAnchor="text" w:horzAnchor="margin" w:tblpY="156"/>
        <w:tblW w:w="0" w:type="auto"/>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Look w:val="01E0" w:firstRow="1" w:lastRow="1" w:firstColumn="1" w:lastColumn="1" w:noHBand="0" w:noVBand="0"/>
      </w:tblPr>
      <w:tblGrid>
        <w:gridCol w:w="2689"/>
        <w:gridCol w:w="3221"/>
        <w:gridCol w:w="2720"/>
      </w:tblGrid>
      <w:tr w:rsidR="00BC178F" w:rsidRPr="00484CC8" w14:paraId="149DB057" w14:textId="77777777" w:rsidTr="00BC178F">
        <w:tc>
          <w:tcPr>
            <w:tcW w:w="2689" w:type="dxa"/>
            <w:tcBorders>
              <w:top w:val="single" w:sz="4" w:space="0" w:color="990000"/>
              <w:left w:val="single" w:sz="4" w:space="0" w:color="990000"/>
              <w:bottom w:val="single" w:sz="4" w:space="0" w:color="990000"/>
              <w:right w:val="single" w:sz="4" w:space="0" w:color="990000"/>
            </w:tcBorders>
            <w:shd w:val="clear" w:color="auto" w:fill="BFBFBF" w:themeFill="background1" w:themeFillShade="BF"/>
          </w:tcPr>
          <w:p w14:paraId="12A69914" w14:textId="77777777" w:rsidR="00BC178F" w:rsidRPr="00BC178F" w:rsidRDefault="00BC178F" w:rsidP="00BC178F">
            <w:pPr>
              <w:pStyle w:val="NoSpacing"/>
              <w:rPr>
                <w:b/>
                <w:bCs/>
              </w:rPr>
            </w:pPr>
            <w:r w:rsidRPr="00BC178F">
              <w:rPr>
                <w:b/>
                <w:bCs/>
              </w:rPr>
              <w:t>Name</w:t>
            </w:r>
          </w:p>
        </w:tc>
        <w:tc>
          <w:tcPr>
            <w:tcW w:w="3221" w:type="dxa"/>
            <w:tcBorders>
              <w:top w:val="single" w:sz="4" w:space="0" w:color="990000"/>
              <w:left w:val="single" w:sz="4" w:space="0" w:color="990000"/>
              <w:bottom w:val="single" w:sz="4" w:space="0" w:color="990000"/>
              <w:right w:val="single" w:sz="4" w:space="0" w:color="990000"/>
            </w:tcBorders>
            <w:shd w:val="clear" w:color="auto" w:fill="BFBFBF" w:themeFill="background1" w:themeFillShade="BF"/>
          </w:tcPr>
          <w:p w14:paraId="1C4B4F16" w14:textId="77777777" w:rsidR="00BC178F" w:rsidRPr="00BC178F" w:rsidRDefault="00BC178F" w:rsidP="00BC178F">
            <w:pPr>
              <w:pStyle w:val="NoSpacing"/>
              <w:rPr>
                <w:b/>
                <w:bCs/>
              </w:rPr>
            </w:pPr>
            <w:r w:rsidRPr="00BC178F">
              <w:rPr>
                <w:b/>
                <w:bCs/>
              </w:rPr>
              <w:t>Type</w:t>
            </w:r>
          </w:p>
        </w:tc>
        <w:tc>
          <w:tcPr>
            <w:tcW w:w="2720" w:type="dxa"/>
            <w:tcBorders>
              <w:top w:val="single" w:sz="4" w:space="0" w:color="990000"/>
              <w:left w:val="single" w:sz="4" w:space="0" w:color="990000"/>
              <w:bottom w:val="single" w:sz="4" w:space="0" w:color="990000"/>
              <w:right w:val="single" w:sz="4" w:space="0" w:color="990000"/>
            </w:tcBorders>
            <w:shd w:val="clear" w:color="auto" w:fill="BFBFBF" w:themeFill="background1" w:themeFillShade="BF"/>
          </w:tcPr>
          <w:p w14:paraId="1025C906" w14:textId="77777777" w:rsidR="00BC178F" w:rsidRPr="00BC178F" w:rsidRDefault="00BC178F" w:rsidP="00BC178F">
            <w:pPr>
              <w:pStyle w:val="NoSpacing"/>
              <w:rPr>
                <w:b/>
                <w:bCs/>
              </w:rPr>
            </w:pPr>
            <w:r w:rsidRPr="00BC178F">
              <w:rPr>
                <w:b/>
                <w:bCs/>
              </w:rPr>
              <w:t>Address or Data</w:t>
            </w:r>
          </w:p>
        </w:tc>
      </w:tr>
      <w:tr w:rsidR="00BC178F" w:rsidRPr="00484CC8" w14:paraId="651F0470" w14:textId="77777777" w:rsidTr="00BC178F">
        <w:tc>
          <w:tcPr>
            <w:tcW w:w="2689" w:type="dxa"/>
            <w:tcBorders>
              <w:top w:val="single" w:sz="4" w:space="0" w:color="990000"/>
              <w:left w:val="single" w:sz="4" w:space="0" w:color="990000"/>
              <w:bottom w:val="single" w:sz="4" w:space="0" w:color="990000"/>
              <w:right w:val="single" w:sz="4" w:space="0" w:color="990000"/>
            </w:tcBorders>
            <w:shd w:val="clear" w:color="auto" w:fill="auto"/>
          </w:tcPr>
          <w:p w14:paraId="0082C630" w14:textId="77777777" w:rsidR="00BC178F" w:rsidRPr="00BC178F" w:rsidRDefault="00BC178F" w:rsidP="00BC178F">
            <w:pPr>
              <w:pStyle w:val="NoSpacing"/>
            </w:pPr>
            <w:r w:rsidRPr="00BC178F">
              <w:t>x</w:t>
            </w:r>
          </w:p>
        </w:tc>
        <w:tc>
          <w:tcPr>
            <w:tcW w:w="3221" w:type="dxa"/>
            <w:tcBorders>
              <w:top w:val="single" w:sz="4" w:space="0" w:color="990000"/>
              <w:left w:val="single" w:sz="4" w:space="0" w:color="990000"/>
              <w:bottom w:val="single" w:sz="4" w:space="0" w:color="990000"/>
              <w:right w:val="single" w:sz="4" w:space="0" w:color="990000"/>
            </w:tcBorders>
            <w:shd w:val="clear" w:color="auto" w:fill="auto"/>
          </w:tcPr>
          <w:p w14:paraId="33F9C4FA" w14:textId="736877CF" w:rsidR="00BC178F" w:rsidRPr="00BC178F" w:rsidRDefault="00BC178F" w:rsidP="00BC178F">
            <w:pPr>
              <w:pStyle w:val="NoSpacing"/>
            </w:pPr>
            <w:r w:rsidRPr="00BC178F">
              <w:t xml:space="preserve">int </w:t>
            </w:r>
          </w:p>
        </w:tc>
        <w:tc>
          <w:tcPr>
            <w:tcW w:w="2720" w:type="dxa"/>
            <w:tcBorders>
              <w:top w:val="single" w:sz="4" w:space="0" w:color="990000"/>
              <w:left w:val="single" w:sz="4" w:space="0" w:color="990000"/>
              <w:bottom w:val="single" w:sz="4" w:space="0" w:color="990000"/>
              <w:right w:val="single" w:sz="4" w:space="0" w:color="990000"/>
            </w:tcBorders>
            <w:shd w:val="clear" w:color="auto" w:fill="auto"/>
          </w:tcPr>
          <w:p w14:paraId="100684BD" w14:textId="77777777" w:rsidR="00BC178F" w:rsidRPr="00BC178F" w:rsidRDefault="00BC178F" w:rsidP="00BC178F">
            <w:pPr>
              <w:pStyle w:val="NoSpacing"/>
            </w:pPr>
            <w:r w:rsidRPr="00BC178F">
              <w:t>stack(value = 42)</w:t>
            </w:r>
          </w:p>
        </w:tc>
      </w:tr>
      <w:tr w:rsidR="00BC178F" w:rsidRPr="00484CC8" w14:paraId="1B68D24F" w14:textId="77777777" w:rsidTr="00BC178F">
        <w:tc>
          <w:tcPr>
            <w:tcW w:w="2689" w:type="dxa"/>
            <w:tcBorders>
              <w:top w:val="single" w:sz="4" w:space="0" w:color="990000"/>
              <w:left w:val="single" w:sz="4" w:space="0" w:color="990000"/>
              <w:bottom w:val="single" w:sz="4" w:space="0" w:color="990000"/>
              <w:right w:val="single" w:sz="4" w:space="0" w:color="990000"/>
            </w:tcBorders>
            <w:shd w:val="clear" w:color="auto" w:fill="auto"/>
          </w:tcPr>
          <w:p w14:paraId="71FA209A" w14:textId="77777777" w:rsidR="00BC178F" w:rsidRPr="00BC178F" w:rsidRDefault="00BC178F" w:rsidP="00BC178F">
            <w:pPr>
              <w:pStyle w:val="NoSpacing"/>
            </w:pPr>
            <w:r w:rsidRPr="00BC178F">
              <w:t>y</w:t>
            </w:r>
          </w:p>
        </w:tc>
        <w:tc>
          <w:tcPr>
            <w:tcW w:w="3221" w:type="dxa"/>
            <w:tcBorders>
              <w:top w:val="single" w:sz="4" w:space="0" w:color="990000"/>
              <w:left w:val="single" w:sz="4" w:space="0" w:color="990000"/>
              <w:bottom w:val="single" w:sz="4" w:space="0" w:color="990000"/>
              <w:right w:val="single" w:sz="4" w:space="0" w:color="990000"/>
            </w:tcBorders>
            <w:shd w:val="clear" w:color="auto" w:fill="auto"/>
          </w:tcPr>
          <w:p w14:paraId="23C1A949" w14:textId="77777777" w:rsidR="00BC178F" w:rsidRPr="00BC178F" w:rsidRDefault="00BC178F" w:rsidP="00BC178F">
            <w:pPr>
              <w:pStyle w:val="NoSpacing"/>
            </w:pPr>
            <w:r w:rsidRPr="00BC178F">
              <w:t xml:space="preserve">string </w:t>
            </w:r>
          </w:p>
        </w:tc>
        <w:tc>
          <w:tcPr>
            <w:tcW w:w="2720" w:type="dxa"/>
            <w:tcBorders>
              <w:top w:val="single" w:sz="4" w:space="0" w:color="990000"/>
              <w:left w:val="single" w:sz="4" w:space="0" w:color="990000"/>
              <w:bottom w:val="single" w:sz="4" w:space="0" w:color="990000"/>
              <w:right w:val="single" w:sz="4" w:space="0" w:color="990000"/>
            </w:tcBorders>
            <w:shd w:val="clear" w:color="auto" w:fill="auto"/>
          </w:tcPr>
          <w:p w14:paraId="57881A61" w14:textId="77777777" w:rsidR="00BC178F" w:rsidRPr="00BC178F" w:rsidRDefault="00BC178F" w:rsidP="00BC178F">
            <w:pPr>
              <w:pStyle w:val="NoSpacing"/>
            </w:pPr>
            <w:r w:rsidRPr="00BC178F">
              <w:t>heap(address = #123)</w:t>
            </w:r>
          </w:p>
        </w:tc>
      </w:tr>
    </w:tbl>
    <w:p w14:paraId="4D0E8E56" w14:textId="77777777" w:rsidR="00BC178F" w:rsidRDefault="00BC178F" w:rsidP="00BC178F">
      <w:pPr>
        <w:pStyle w:val="NoSpacing"/>
      </w:pPr>
    </w:p>
    <w:p w14:paraId="76E0D5FE" w14:textId="21585700" w:rsidR="00A90ECF" w:rsidRDefault="008F2189" w:rsidP="00A90ECF">
      <w:pPr>
        <w:rPr>
          <w:bCs/>
        </w:rPr>
      </w:pPr>
      <w:r>
        <w:t>All</w:t>
      </w:r>
      <w:r w:rsidR="00A90ECF">
        <w:t xml:space="preserve"> the programs running the </w:t>
      </w:r>
      <w:r w:rsidR="00BC178F">
        <w:t xml:space="preserve">C# </w:t>
      </w:r>
      <w:r w:rsidR="00A90ECF">
        <w:t>code share the managed heap or runtime</w:t>
      </w:r>
      <w:r w:rsidR="00BC178F">
        <w:t xml:space="preserve"> (Figure </w:t>
      </w:r>
      <w:r w:rsidR="00976D86">
        <w:t>2</w:t>
      </w:r>
      <w:r w:rsidR="00BC178F">
        <w:t>)</w:t>
      </w:r>
      <w:r w:rsidR="00A90ECF">
        <w:t xml:space="preserve">. </w:t>
      </w:r>
    </w:p>
    <w:p w14:paraId="2A7E6856" w14:textId="6B254BF2" w:rsidR="00A90ECF" w:rsidRPr="00BC178F" w:rsidRDefault="00BC178F" w:rsidP="00BC178F">
      <w:pPr>
        <w:pStyle w:val="NoSpacing"/>
      </w:pPr>
      <w:r w:rsidRPr="00BC178F">
        <w:rPr>
          <w:noProof/>
        </w:rPr>
        <w:drawing>
          <wp:inline distT="0" distB="0" distL="0" distR="0" wp14:anchorId="10DF74E2" wp14:editId="6A3C97DE">
            <wp:extent cx="3593123" cy="1714181"/>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7882" cy="1721222"/>
                    </a:xfrm>
                    <a:prstGeom prst="rect">
                      <a:avLst/>
                    </a:prstGeom>
                  </pic:spPr>
                </pic:pic>
              </a:graphicData>
            </a:graphic>
          </wp:inline>
        </w:drawing>
      </w:r>
    </w:p>
    <w:p w14:paraId="2D8697C8" w14:textId="62139750" w:rsidR="00BC178F" w:rsidRPr="00BC178F" w:rsidRDefault="00BC178F" w:rsidP="00BC178F">
      <w:pPr>
        <w:pStyle w:val="NoSpacing"/>
      </w:pPr>
      <w:r w:rsidRPr="00BC178F">
        <w:t xml:space="preserve">Figure </w:t>
      </w:r>
      <w:r w:rsidR="008F2189">
        <w:t>2. An example of reverence and value types in C#</w:t>
      </w:r>
    </w:p>
    <w:p w14:paraId="4FD775B6" w14:textId="77777777" w:rsidR="008F2189" w:rsidRPr="008F2189" w:rsidRDefault="008F2189" w:rsidP="008F2189"/>
    <w:p w14:paraId="4E7576D8" w14:textId="04ABDA04" w:rsidR="00A90ECF" w:rsidRPr="00BC178F" w:rsidRDefault="00A90ECF" w:rsidP="00A90ECF">
      <w:pPr>
        <w:rPr>
          <w:rStyle w:val="Emphasis"/>
        </w:rPr>
      </w:pPr>
      <w:r w:rsidRPr="00BC178F">
        <w:rPr>
          <w:rStyle w:val="Emphasis"/>
          <w:b/>
          <w:bCs/>
        </w:rPr>
        <w:t>N</w:t>
      </w:r>
      <w:r w:rsidR="00BC178F" w:rsidRPr="00BC178F">
        <w:rPr>
          <w:rStyle w:val="Emphasis"/>
          <w:b/>
          <w:bCs/>
        </w:rPr>
        <w:t>ote</w:t>
      </w:r>
      <w:r w:rsidRPr="00BC178F">
        <w:rPr>
          <w:rStyle w:val="Emphasis"/>
        </w:rPr>
        <w:t xml:space="preserve">: </w:t>
      </w:r>
      <w:r w:rsidR="00BC178F" w:rsidRPr="00BC178F">
        <w:rPr>
          <w:rStyle w:val="Emphasis"/>
          <w:highlight w:val="yellow"/>
        </w:rPr>
        <w:t>I just made up the address number and simplified it as #123</w:t>
      </w:r>
      <w:r w:rsidR="00BC178F" w:rsidRPr="00BC178F">
        <w:rPr>
          <w:rStyle w:val="Emphasis"/>
        </w:rPr>
        <w:t>. T</w:t>
      </w:r>
      <w:r w:rsidRPr="00BC178F">
        <w:rPr>
          <w:rStyle w:val="Emphasis"/>
        </w:rPr>
        <w:t xml:space="preserve">echnically, </w:t>
      </w:r>
      <w:r w:rsidR="00BC178F" w:rsidRPr="00BC178F">
        <w:rPr>
          <w:rStyle w:val="Emphasis"/>
        </w:rPr>
        <w:t>computers</w:t>
      </w:r>
      <w:r w:rsidRPr="00BC178F">
        <w:rPr>
          <w:rStyle w:val="Emphasis"/>
        </w:rPr>
        <w:t xml:space="preserve"> use an advanced numbering system for addressing, but </w:t>
      </w:r>
      <w:r w:rsidR="00BC178F" w:rsidRPr="00BC178F">
        <w:rPr>
          <w:rStyle w:val="Emphasis"/>
        </w:rPr>
        <w:t>my</w:t>
      </w:r>
      <w:r w:rsidRPr="00BC178F">
        <w:rPr>
          <w:rStyle w:val="Emphasis"/>
        </w:rPr>
        <w:t xml:space="preserve"> simplified example </w:t>
      </w:r>
      <w:r w:rsidR="00BC178F" w:rsidRPr="00BC178F">
        <w:rPr>
          <w:rStyle w:val="Emphasis"/>
        </w:rPr>
        <w:t>s</w:t>
      </w:r>
      <w:r w:rsidRPr="00BC178F">
        <w:rPr>
          <w:rStyle w:val="Emphasis"/>
        </w:rPr>
        <w:t>hould give you a good idea of how the system works.</w:t>
      </w:r>
    </w:p>
    <w:p w14:paraId="290EB901" w14:textId="538CB384" w:rsidR="00BC178F" w:rsidRDefault="00BC178F" w:rsidP="00BC178F">
      <w:pPr>
        <w:pStyle w:val="Heading3"/>
      </w:pPr>
      <w:bookmarkStart w:id="63" w:name="_Toc136934258"/>
      <w:bookmarkStart w:id="64" w:name="_Toc136934285"/>
      <w:r>
        <w:lastRenderedPageBreak/>
        <w:t>Passing by Value or Reference</w:t>
      </w:r>
      <w:bookmarkEnd w:id="63"/>
      <w:bookmarkEnd w:id="64"/>
    </w:p>
    <w:p w14:paraId="76D0334A" w14:textId="1D824145" w:rsidR="00BC178F" w:rsidRDefault="00BC178F">
      <w:r>
        <w:t>The actual location of the data is less important than the way the data behaves when it passes from one variable to another.</w:t>
      </w:r>
    </w:p>
    <w:p w14:paraId="290F1A09" w14:textId="3676187D" w:rsidR="00BC178F" w:rsidRDefault="00BC178F">
      <w:r>
        <w:t xml:space="preserve">Variables defined as </w:t>
      </w:r>
      <w:r w:rsidRPr="00BC178F">
        <w:rPr>
          <w:b/>
          <w:bCs/>
        </w:rPr>
        <w:t>value types pass values</w:t>
      </w:r>
      <w:r>
        <w:t xml:space="preserve">, but variables defined as </w:t>
      </w:r>
      <w:r w:rsidRPr="00BC178F">
        <w:rPr>
          <w:b/>
          <w:bCs/>
        </w:rPr>
        <w:t>reference types pass references</w:t>
      </w:r>
      <w:r>
        <w:t xml:space="preserve">. In figure x, the C# code defines two integer variables, then passes the value of one to the other. The value is passed because </w:t>
      </w:r>
      <w:r w:rsidRPr="00BC178F">
        <w:rPr>
          <w:b/>
          <w:bCs/>
        </w:rPr>
        <w:t>integers are "value" types</w:t>
      </w:r>
      <w:r w:rsidR="008F2189">
        <w:rPr>
          <w:b/>
          <w:bCs/>
        </w:rPr>
        <w:t xml:space="preserve"> (Figure 3)</w:t>
      </w:r>
      <w:r>
        <w:t>.</w:t>
      </w:r>
    </w:p>
    <w:p w14:paraId="24076605" w14:textId="6B77A343" w:rsidR="00BC178F" w:rsidRPr="00BC178F" w:rsidRDefault="00BC178F" w:rsidP="00BC178F">
      <w:pPr>
        <w:pStyle w:val="NoSpacing"/>
      </w:pPr>
      <w:r w:rsidRPr="00BC178F">
        <w:rPr>
          <w:noProof/>
        </w:rPr>
        <w:drawing>
          <wp:inline distT="0" distB="0" distL="0" distR="0" wp14:anchorId="5E2E1BAD" wp14:editId="0284FF6F">
            <wp:extent cx="4624754" cy="169949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5336" cy="1754825"/>
                    </a:xfrm>
                    <a:prstGeom prst="rect">
                      <a:avLst/>
                    </a:prstGeom>
                    <a:noFill/>
                    <a:ln>
                      <a:noFill/>
                    </a:ln>
                  </pic:spPr>
                </pic:pic>
              </a:graphicData>
            </a:graphic>
          </wp:inline>
        </w:drawing>
      </w:r>
    </w:p>
    <w:p w14:paraId="0E750281" w14:textId="262F466D" w:rsidR="00BC178F" w:rsidRDefault="00BC178F" w:rsidP="00BC178F">
      <w:pPr>
        <w:pStyle w:val="NoSpacing"/>
      </w:pPr>
      <w:r w:rsidRPr="00BC178F">
        <w:t xml:space="preserve">Figure </w:t>
      </w:r>
      <w:r w:rsidR="008F2189">
        <w:t>3. Integers act like value types</w:t>
      </w:r>
    </w:p>
    <w:p w14:paraId="618FEC07" w14:textId="77777777" w:rsidR="008F2189" w:rsidRPr="00BC178F" w:rsidRDefault="008F2189" w:rsidP="00BC178F">
      <w:pPr>
        <w:pStyle w:val="NoSpacing"/>
      </w:pPr>
    </w:p>
    <w:p w14:paraId="0EC2F424" w14:textId="58CDC90C" w:rsidR="00A90ECF" w:rsidRDefault="00A90ECF" w:rsidP="00A90ECF">
      <w:r w:rsidRPr="00703265">
        <w:t>Now, remember that in Python, all va</w:t>
      </w:r>
      <w:r>
        <w:t>riable</w:t>
      </w:r>
      <w:r w:rsidR="000C2331">
        <w:t>s</w:t>
      </w:r>
      <w:r>
        <w:t>, even simple types like int, are "reference types</w:t>
      </w:r>
      <w:r w:rsidR="00BC178F">
        <w:t>,</w:t>
      </w:r>
      <w:r>
        <w:t xml:space="preserve">" so you can picture it </w:t>
      </w:r>
      <w:r w:rsidR="008F2189">
        <w:t>like as shown in figure 4.</w:t>
      </w:r>
    </w:p>
    <w:p w14:paraId="681CB67C" w14:textId="07EAE5F3" w:rsidR="00A90ECF" w:rsidRPr="00BC178F" w:rsidRDefault="00A90ECF" w:rsidP="00BC178F">
      <w:pPr>
        <w:pStyle w:val="NoSpacing"/>
      </w:pPr>
      <w:r w:rsidRPr="00BC178F">
        <w:rPr>
          <w:noProof/>
        </w:rPr>
        <w:drawing>
          <wp:inline distT="0" distB="0" distL="0" distR="0" wp14:anchorId="26BCDF51" wp14:editId="319ADC5A">
            <wp:extent cx="2766646" cy="2204387"/>
            <wp:effectExtent l="0" t="0" r="0" b="571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6814" cy="2308101"/>
                    </a:xfrm>
                    <a:prstGeom prst="rect">
                      <a:avLst/>
                    </a:prstGeom>
                    <a:noFill/>
                    <a:ln>
                      <a:noFill/>
                    </a:ln>
                  </pic:spPr>
                </pic:pic>
              </a:graphicData>
            </a:graphic>
          </wp:inline>
        </w:drawing>
      </w:r>
    </w:p>
    <w:p w14:paraId="59845FD6" w14:textId="7A753781" w:rsidR="00BC178F" w:rsidRPr="00BC178F" w:rsidRDefault="00BC178F" w:rsidP="00BC178F">
      <w:pPr>
        <w:pStyle w:val="NoSpacing"/>
      </w:pPr>
      <w:r w:rsidRPr="00BC178F">
        <w:t xml:space="preserve">Figure </w:t>
      </w:r>
      <w:r w:rsidR="008F2189">
        <w:t>4. Imagining the Python runtime</w:t>
      </w:r>
    </w:p>
    <w:p w14:paraId="4DFC1065" w14:textId="77777777" w:rsidR="00BC178F" w:rsidRDefault="00BC178F" w:rsidP="00BC178F">
      <w:pPr>
        <w:pStyle w:val="NoSpacing"/>
      </w:pPr>
    </w:p>
    <w:p w14:paraId="30918FBC" w14:textId="5A95CFF1" w:rsidR="00A90ECF" w:rsidRDefault="00A90ECF" w:rsidP="00A90ECF">
      <w:r>
        <w:t>However</w:t>
      </w:r>
      <w:r w:rsidRPr="00BC178F">
        <w:rPr>
          <w:b/>
          <w:bCs/>
        </w:rPr>
        <w:t xml:space="preserve">, </w:t>
      </w:r>
      <w:r w:rsidR="00BC178F" w:rsidRPr="00BC178F">
        <w:rPr>
          <w:b/>
          <w:bCs/>
        </w:rPr>
        <w:t xml:space="preserve">Python </w:t>
      </w:r>
      <w:r w:rsidRPr="00BC178F">
        <w:rPr>
          <w:b/>
          <w:bCs/>
        </w:rPr>
        <w:t>variables</w:t>
      </w:r>
      <w:r w:rsidR="00BC178F" w:rsidRPr="00BC178F">
        <w:rPr>
          <w:b/>
          <w:bCs/>
        </w:rPr>
        <w:t xml:space="preserve"> still</w:t>
      </w:r>
      <w:r w:rsidRPr="00BC178F">
        <w:rPr>
          <w:b/>
          <w:bCs/>
        </w:rPr>
        <w:t xml:space="preserve"> </w:t>
      </w:r>
      <w:r w:rsidR="00BC178F" w:rsidRPr="00BC178F">
        <w:rPr>
          <w:b/>
          <w:bCs/>
        </w:rPr>
        <w:t>"</w:t>
      </w:r>
      <w:r w:rsidRPr="00BC178F">
        <w:rPr>
          <w:b/>
          <w:bCs/>
        </w:rPr>
        <w:t>act</w:t>
      </w:r>
      <w:r w:rsidR="00BC178F" w:rsidRPr="00BC178F">
        <w:rPr>
          <w:b/>
          <w:bCs/>
        </w:rPr>
        <w:t>"</w:t>
      </w:r>
      <w:r w:rsidRPr="00BC178F">
        <w:rPr>
          <w:b/>
          <w:bCs/>
        </w:rPr>
        <w:t xml:space="preserve"> like ether value types </w:t>
      </w:r>
      <w:r w:rsidR="00BC178F" w:rsidRPr="00BC178F">
        <w:rPr>
          <w:b/>
          <w:bCs/>
        </w:rPr>
        <w:t>or</w:t>
      </w:r>
      <w:r w:rsidRPr="00BC178F">
        <w:rPr>
          <w:b/>
          <w:bCs/>
        </w:rPr>
        <w:t xml:space="preserve"> reference types</w:t>
      </w:r>
      <w:r>
        <w:t>, regardless of where the data is stored! Consider the following code and ask yourself what will this code print out?</w:t>
      </w:r>
    </w:p>
    <w:p w14:paraId="5B43ED39" w14:textId="2FA936B1" w:rsidR="00A90ECF" w:rsidRDefault="00A90ECF" w:rsidP="00A90ECF">
      <w:pPr>
        <w:pStyle w:val="Code"/>
      </w:pPr>
      <w:r>
        <w:t xml:space="preserve">x = </w:t>
      </w:r>
      <w:r w:rsidR="00BC178F">
        <w:t>5</w:t>
      </w:r>
    </w:p>
    <w:p w14:paraId="09A3EFFC" w14:textId="0BA4C90D" w:rsidR="00BC178F" w:rsidRDefault="00BC178F" w:rsidP="00A90ECF">
      <w:pPr>
        <w:pStyle w:val="Code"/>
      </w:pPr>
      <w:r>
        <w:t>y = 10</w:t>
      </w:r>
    </w:p>
    <w:p w14:paraId="57F079F3" w14:textId="688D5445" w:rsidR="00A90ECF" w:rsidRDefault="00BC178F" w:rsidP="00A90ECF">
      <w:pPr>
        <w:pStyle w:val="Code"/>
      </w:pPr>
      <w:r>
        <w:t xml:space="preserve">x </w:t>
      </w:r>
      <w:r w:rsidR="00A90ECF">
        <w:t xml:space="preserve">= </w:t>
      </w:r>
      <w:r>
        <w:t>y</w:t>
      </w:r>
    </w:p>
    <w:p w14:paraId="3F833BBD" w14:textId="6EAB2B22" w:rsidR="00A90ECF" w:rsidRDefault="00BC178F" w:rsidP="00A90ECF">
      <w:pPr>
        <w:pStyle w:val="Code"/>
      </w:pPr>
      <w:r>
        <w:t>y</w:t>
      </w:r>
      <w:r w:rsidR="00A90ECF">
        <w:t xml:space="preserve"> = </w:t>
      </w:r>
      <w:r>
        <w:t>15</w:t>
      </w:r>
    </w:p>
    <w:p w14:paraId="2897A10C" w14:textId="6F35259F" w:rsidR="00A90ECF" w:rsidRDefault="00A90ECF" w:rsidP="00A90ECF">
      <w:pPr>
        <w:pStyle w:val="Code"/>
      </w:pPr>
      <w:r>
        <w:t>print(</w:t>
      </w:r>
      <w:r w:rsidR="00BC178F">
        <w:t>x</w:t>
      </w:r>
      <w:r>
        <w:t xml:space="preserve">) </w:t>
      </w:r>
      <w:r w:rsidRPr="00703265">
        <w:rPr>
          <w:color w:val="C00000"/>
        </w:rPr>
        <w:t>#</w:t>
      </w:r>
      <w:r>
        <w:rPr>
          <w:color w:val="C00000"/>
        </w:rPr>
        <w:t xml:space="preserve"> </w:t>
      </w:r>
      <w:r w:rsidR="00BC178F">
        <w:rPr>
          <w:color w:val="C00000"/>
        </w:rPr>
        <w:t>Is x still 10 or has it changed to 15?</w:t>
      </w:r>
    </w:p>
    <w:p w14:paraId="7A237058" w14:textId="57D5E818" w:rsidR="00BC178F" w:rsidRDefault="00BC178F" w:rsidP="00A90ECF">
      <w:r>
        <w:t xml:space="preserve">Listing </w:t>
      </w:r>
      <w:r w:rsidR="00882677">
        <w:t>20</w:t>
      </w:r>
    </w:p>
    <w:p w14:paraId="0A94FCDD" w14:textId="77777777" w:rsidR="00BC178F" w:rsidRDefault="00BC178F" w:rsidP="00A90ECF">
      <w:r>
        <w:lastRenderedPageBreak/>
        <w:t>When</w:t>
      </w:r>
      <w:r w:rsidR="00A90ECF">
        <w:t xml:space="preserve"> the variable </w:t>
      </w:r>
      <w:r>
        <w:t>"</w:t>
      </w:r>
      <w:r w:rsidR="00A90ECF">
        <w:t>acts</w:t>
      </w:r>
      <w:r>
        <w:t>"</w:t>
      </w:r>
      <w:r w:rsidR="00A90ECF">
        <w:t xml:space="preserve"> </w:t>
      </w:r>
      <w:r>
        <w:t>as</w:t>
      </w:r>
      <w:r w:rsidR="00A90ECF">
        <w:t xml:space="preserve"> a </w:t>
      </w:r>
      <w:r w:rsidR="00A90ECF" w:rsidRPr="00BC178F">
        <w:rPr>
          <w:b/>
          <w:bCs/>
        </w:rPr>
        <w:t>value</w:t>
      </w:r>
      <w:r w:rsidR="00A90ECF">
        <w:t xml:space="preserve"> type, then the equal sign </w:t>
      </w:r>
      <w:r w:rsidR="00A90ECF" w:rsidRPr="00BC178F">
        <w:rPr>
          <w:b/>
          <w:bCs/>
        </w:rPr>
        <w:t>assign</w:t>
      </w:r>
      <w:r w:rsidRPr="00BC178F">
        <w:rPr>
          <w:b/>
          <w:bCs/>
        </w:rPr>
        <w:t>s</w:t>
      </w:r>
      <w:r w:rsidR="00A90ECF" w:rsidRPr="00BC178F">
        <w:rPr>
          <w:b/>
          <w:bCs/>
        </w:rPr>
        <w:t xml:space="preserve"> a value</w:t>
      </w:r>
      <w:r w:rsidR="00A90ECF">
        <w:t xml:space="preserve"> to the variable. </w:t>
      </w:r>
    </w:p>
    <w:p w14:paraId="5C0A059A" w14:textId="659F3B86" w:rsidR="00A90ECF" w:rsidRDefault="00A90ECF" w:rsidP="00A90ECF">
      <w:r>
        <w:t xml:space="preserve">If the variable </w:t>
      </w:r>
      <w:r w:rsidR="00BC178F">
        <w:t>"</w:t>
      </w:r>
      <w:r>
        <w:t>acts</w:t>
      </w:r>
      <w:r w:rsidR="00BC178F">
        <w:t>"</w:t>
      </w:r>
      <w:r>
        <w:t xml:space="preserve"> </w:t>
      </w:r>
      <w:r w:rsidR="00BC178F">
        <w:t>as</w:t>
      </w:r>
      <w:r>
        <w:t xml:space="preserve"> a </w:t>
      </w:r>
      <w:r w:rsidRPr="00BC178F">
        <w:rPr>
          <w:b/>
          <w:bCs/>
        </w:rPr>
        <w:t>reference</w:t>
      </w:r>
      <w:r>
        <w:t xml:space="preserve"> type, then the equal sign </w:t>
      </w:r>
      <w:r w:rsidRPr="00BC178F">
        <w:rPr>
          <w:b/>
          <w:bCs/>
        </w:rPr>
        <w:t>assign</w:t>
      </w:r>
      <w:r w:rsidR="00BC178F" w:rsidRPr="00BC178F">
        <w:rPr>
          <w:b/>
          <w:bCs/>
        </w:rPr>
        <w:t>s</w:t>
      </w:r>
      <w:r w:rsidRPr="00BC178F">
        <w:rPr>
          <w:b/>
          <w:bCs/>
        </w:rPr>
        <w:t xml:space="preserve"> a reference</w:t>
      </w:r>
      <w:r>
        <w:t xml:space="preserve"> </w:t>
      </w:r>
      <w:r w:rsidR="00BC178F">
        <w:t xml:space="preserve">link to the same address </w:t>
      </w:r>
      <w:r>
        <w:t xml:space="preserve">location </w:t>
      </w:r>
      <w:r w:rsidR="00BC178F">
        <w:t>in</w:t>
      </w:r>
      <w:r>
        <w:t xml:space="preserve"> memory</w:t>
      </w:r>
      <w:r w:rsidR="00BC178F">
        <w:t>, t</w:t>
      </w:r>
      <w:r>
        <w:t xml:space="preserve">his means that </w:t>
      </w:r>
      <w:r w:rsidRPr="00BC178F">
        <w:rPr>
          <w:b/>
          <w:bCs/>
        </w:rPr>
        <w:t>chang</w:t>
      </w:r>
      <w:r w:rsidR="00BC178F" w:rsidRPr="00BC178F">
        <w:rPr>
          <w:b/>
          <w:bCs/>
        </w:rPr>
        <w:t>ing</w:t>
      </w:r>
      <w:r w:rsidRPr="00BC178F">
        <w:rPr>
          <w:b/>
          <w:bCs/>
        </w:rPr>
        <w:t xml:space="preserve"> the value of </w:t>
      </w:r>
      <w:r w:rsidR="00BC178F" w:rsidRPr="00BC178F">
        <w:rPr>
          <w:b/>
          <w:bCs/>
        </w:rPr>
        <w:t xml:space="preserve">one </w:t>
      </w:r>
      <w:r w:rsidRPr="00BC178F">
        <w:rPr>
          <w:b/>
          <w:bCs/>
        </w:rPr>
        <w:t xml:space="preserve">variable </w:t>
      </w:r>
      <w:r w:rsidR="00BC178F" w:rsidRPr="00BC178F">
        <w:rPr>
          <w:b/>
          <w:bCs/>
        </w:rPr>
        <w:t>change</w:t>
      </w:r>
      <w:r w:rsidR="00BC178F">
        <w:rPr>
          <w:b/>
          <w:bCs/>
        </w:rPr>
        <w:t>s</w:t>
      </w:r>
      <w:r w:rsidR="00BC178F" w:rsidRPr="00BC178F">
        <w:rPr>
          <w:b/>
          <w:bCs/>
        </w:rPr>
        <w:t xml:space="preserve"> </w:t>
      </w:r>
      <w:r w:rsidRPr="00BC178F">
        <w:rPr>
          <w:b/>
          <w:bCs/>
        </w:rPr>
        <w:t>both variables</w:t>
      </w:r>
      <w:r w:rsidR="00BC178F" w:rsidRPr="00BC178F">
        <w:rPr>
          <w:b/>
          <w:bCs/>
        </w:rPr>
        <w:t xml:space="preserve"> since they both point to the same address location</w:t>
      </w:r>
      <w:r>
        <w:t>.</w:t>
      </w:r>
    </w:p>
    <w:p w14:paraId="3E812C0F" w14:textId="77777777" w:rsidR="00FE13E4" w:rsidRDefault="00FE13E4" w:rsidP="00FE13E4">
      <w:pPr>
        <w:pStyle w:val="Heading2"/>
      </w:pPr>
      <w:r>
        <w:t>An Example in Python</w:t>
      </w:r>
    </w:p>
    <w:p w14:paraId="49F22218" w14:textId="29F962A7" w:rsidR="00BC178F" w:rsidRPr="00BC178F" w:rsidRDefault="00A90ECF" w:rsidP="00A90ECF">
      <w:pPr>
        <w:rPr>
          <w:b/>
          <w:bCs/>
        </w:rPr>
      </w:pPr>
      <w:r w:rsidRPr="00BC178F">
        <w:rPr>
          <w:b/>
          <w:bCs/>
        </w:rPr>
        <w:t>In Python</w:t>
      </w:r>
      <w:r w:rsidR="00BC178F" w:rsidRPr="00BC178F">
        <w:rPr>
          <w:b/>
          <w:bCs/>
        </w:rPr>
        <w:t>,</w:t>
      </w:r>
      <w:r w:rsidRPr="00BC178F">
        <w:rPr>
          <w:b/>
          <w:bCs/>
        </w:rPr>
        <w:t xml:space="preserve"> </w:t>
      </w:r>
      <w:r w:rsidR="00BC178F" w:rsidRPr="00BC178F">
        <w:rPr>
          <w:b/>
          <w:bCs/>
        </w:rPr>
        <w:t xml:space="preserve">some </w:t>
      </w:r>
      <w:r w:rsidRPr="00BC178F">
        <w:rPr>
          <w:b/>
          <w:bCs/>
        </w:rPr>
        <w:t>variable</w:t>
      </w:r>
      <w:r w:rsidR="00BC178F" w:rsidRPr="00BC178F">
        <w:rPr>
          <w:b/>
          <w:bCs/>
        </w:rPr>
        <w:t>s</w:t>
      </w:r>
      <w:r w:rsidRPr="00BC178F">
        <w:rPr>
          <w:b/>
          <w:bCs/>
        </w:rPr>
        <w:t xml:space="preserve"> act like a "value type" and other times act like a "reference type"</w:t>
      </w:r>
      <w:r w:rsidR="00BC178F" w:rsidRPr="00BC178F">
        <w:rPr>
          <w:b/>
          <w:bCs/>
        </w:rPr>
        <w:t xml:space="preserve"> depending on their automatically chosen data type.</w:t>
      </w:r>
      <w:r w:rsidRPr="00BC178F">
        <w:rPr>
          <w:b/>
          <w:bCs/>
        </w:rPr>
        <w:t xml:space="preserve"> </w:t>
      </w:r>
    </w:p>
    <w:p w14:paraId="312E741B" w14:textId="0105AC72" w:rsidR="00A90ECF" w:rsidRPr="00703265" w:rsidRDefault="00A90ECF" w:rsidP="00A90ECF">
      <w:r w:rsidRPr="00BC178F">
        <w:rPr>
          <w:b/>
          <w:bCs/>
        </w:rPr>
        <w:t>In general</w:t>
      </w:r>
      <w:r>
        <w:t xml:space="preserve">, if a variable </w:t>
      </w:r>
      <w:r w:rsidR="00BC178F">
        <w:t xml:space="preserve">uses </w:t>
      </w:r>
      <w:r w:rsidRPr="00BC178F">
        <w:rPr>
          <w:b/>
          <w:bCs/>
        </w:rPr>
        <w:t>simple data</w:t>
      </w:r>
      <w:r w:rsidR="00BC178F">
        <w:rPr>
          <w:b/>
          <w:bCs/>
        </w:rPr>
        <w:t xml:space="preserve">, </w:t>
      </w:r>
      <w:r w:rsidR="00BC178F" w:rsidRPr="00BC178F">
        <w:t>like an integer</w:t>
      </w:r>
      <w:r w:rsidR="00BC178F">
        <w:rPr>
          <w:b/>
          <w:bCs/>
        </w:rPr>
        <w:t>,</w:t>
      </w:r>
      <w:r w:rsidRPr="00BC178F">
        <w:rPr>
          <w:b/>
          <w:bCs/>
        </w:rPr>
        <w:t xml:space="preserve"> then it acts like a value type</w:t>
      </w:r>
      <w:r>
        <w:t>.</w:t>
      </w:r>
      <w:r w:rsidR="00BC178F">
        <w:t xml:space="preserve"> W</w:t>
      </w:r>
      <w:r>
        <w:t xml:space="preserve">hile </w:t>
      </w:r>
      <w:r w:rsidR="00BC178F" w:rsidRPr="00BC178F">
        <w:rPr>
          <w:b/>
          <w:bCs/>
        </w:rPr>
        <w:t>complex data</w:t>
      </w:r>
      <w:r w:rsidR="00BC178F">
        <w:t>, like a "L</w:t>
      </w:r>
      <w:r>
        <w:t>ist</w:t>
      </w:r>
      <w:r w:rsidR="00BC178F">
        <w:t>" of values,</w:t>
      </w:r>
      <w:r>
        <w:t xml:space="preserve"> </w:t>
      </w:r>
      <w:r w:rsidRPr="00BC178F">
        <w:rPr>
          <w:b/>
          <w:bCs/>
        </w:rPr>
        <w:t>act like reference types</w:t>
      </w:r>
      <w:r>
        <w:t>!</w:t>
      </w:r>
    </w:p>
    <w:p w14:paraId="5E290381" w14:textId="54F31344"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 An example with integers --</w:t>
      </w:r>
    </w:p>
    <w:p w14:paraId="66784194" w14:textId="7190A411"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Simple data</w:t>
      </w:r>
    </w:p>
    <w:p w14:paraId="2E78C32D" w14:textId="77777777" w:rsidR="00A90ECF" w:rsidRPr="001A1E88" w:rsidRDefault="00A90ECF" w:rsidP="00A90ECF">
      <w:pPr>
        <w:pStyle w:val="Code"/>
      </w:pPr>
      <w:r w:rsidRPr="001A1E88">
        <w:t xml:space="preserve">x = 1 </w:t>
      </w:r>
    </w:p>
    <w:p w14:paraId="69E46B37" w14:textId="7DE9ACB2" w:rsidR="00A90ECF" w:rsidRPr="001A1E88" w:rsidRDefault="00A90ECF" w:rsidP="00A90ECF">
      <w:pPr>
        <w:pStyle w:val="Code"/>
      </w:pPr>
      <w:r w:rsidRPr="001A1E88">
        <w:t>y = x</w:t>
      </w:r>
      <w:r w:rsidR="00A006EE">
        <w:t xml:space="preserve"> </w:t>
      </w:r>
    </w:p>
    <w:p w14:paraId="7AF1FCF6" w14:textId="77777777" w:rsidR="00A90ECF" w:rsidRPr="001A1E88" w:rsidRDefault="00A90ECF" w:rsidP="00A90ECF">
      <w:pPr>
        <w:pStyle w:val="Code"/>
      </w:pPr>
      <w:r w:rsidRPr="001A1E88">
        <w:t>x = 3</w:t>
      </w:r>
    </w:p>
    <w:p w14:paraId="30825D5C" w14:textId="5FC05BDA" w:rsidR="00A90ECF" w:rsidRPr="00C81373" w:rsidRDefault="00A90ECF" w:rsidP="00A90ECF">
      <w:pPr>
        <w:pStyle w:val="Code"/>
        <w:rPr>
          <w:color w:val="00B050"/>
        </w:rPr>
      </w:pPr>
      <w:r w:rsidRPr="001A1E88">
        <w:t xml:space="preserve">print(y) </w:t>
      </w:r>
      <w:r w:rsidRPr="00C81373">
        <w:rPr>
          <w:color w:val="00B050"/>
        </w:rPr>
        <w:t>#</w:t>
      </w:r>
      <w:r w:rsidR="00BC178F">
        <w:rPr>
          <w:color w:val="00B050"/>
        </w:rPr>
        <w:t xml:space="preserve"> </w:t>
      </w:r>
      <w:r w:rsidRPr="00C81373">
        <w:rPr>
          <w:color w:val="00B050"/>
        </w:rPr>
        <w:t>Print 1, as if only the value was passed!</w:t>
      </w:r>
    </w:p>
    <w:p w14:paraId="14444CCB" w14:textId="77777777" w:rsidR="00A90ECF" w:rsidRPr="001A1E88" w:rsidRDefault="00A90ECF" w:rsidP="00A90ECF">
      <w:pPr>
        <w:pStyle w:val="Code"/>
      </w:pPr>
    </w:p>
    <w:p w14:paraId="1B42CE55" w14:textId="3AE3203C"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Complex data</w:t>
      </w:r>
    </w:p>
    <w:p w14:paraId="6CF24A66" w14:textId="4E415192" w:rsidR="00A90ECF" w:rsidRPr="00BC178F" w:rsidRDefault="00A90ECF" w:rsidP="00A90ECF">
      <w:pPr>
        <w:pStyle w:val="Code"/>
        <w:rPr>
          <w:color w:val="00B050"/>
        </w:rPr>
      </w:pPr>
      <w:r w:rsidRPr="001A1E88">
        <w:t>x =</w:t>
      </w:r>
      <w:r>
        <w:t xml:space="preserve"> </w:t>
      </w:r>
      <w:r w:rsidRPr="001A1E88">
        <w:t>[1, 2]</w:t>
      </w:r>
      <w:r w:rsidR="00BC178F">
        <w:t xml:space="preserve"> </w:t>
      </w:r>
      <w:r w:rsidR="00BC178F" w:rsidRPr="00BC178F">
        <w:rPr>
          <w:color w:val="00B050"/>
        </w:rPr>
        <w:t>#</w:t>
      </w:r>
      <w:r w:rsidR="00BC178F">
        <w:rPr>
          <w:color w:val="00B050"/>
        </w:rPr>
        <w:t xml:space="preserve"> This is </w:t>
      </w:r>
      <w:r w:rsidR="00BC178F" w:rsidRPr="00BC178F">
        <w:rPr>
          <w:color w:val="00B050"/>
        </w:rPr>
        <w:t>a Python List</w:t>
      </w:r>
    </w:p>
    <w:p w14:paraId="261D1BC0" w14:textId="504EE666" w:rsidR="00A90ECF" w:rsidRPr="001A1E88" w:rsidRDefault="00A90ECF" w:rsidP="00A90ECF">
      <w:pPr>
        <w:pStyle w:val="Code"/>
      </w:pPr>
      <w:r w:rsidRPr="001A1E88">
        <w:t>y = x</w:t>
      </w:r>
      <w:r w:rsidR="00A006EE">
        <w:t xml:space="preserve"> </w:t>
      </w:r>
    </w:p>
    <w:p w14:paraId="45BE4F6B" w14:textId="77777777" w:rsidR="00A90ECF" w:rsidRPr="001A1E88" w:rsidRDefault="00A90ECF" w:rsidP="00A90ECF">
      <w:pPr>
        <w:pStyle w:val="Code"/>
      </w:pPr>
      <w:r w:rsidRPr="001A1E88">
        <w:t>x[0] = 3</w:t>
      </w:r>
    </w:p>
    <w:p w14:paraId="30F99E54" w14:textId="3658819A" w:rsidR="00A90ECF" w:rsidRPr="001A1E88" w:rsidRDefault="00A90ECF" w:rsidP="00A90ECF">
      <w:pPr>
        <w:pStyle w:val="Code"/>
      </w:pPr>
      <w:r w:rsidRPr="001A1E88">
        <w:t xml:space="preserve">print(y) </w:t>
      </w:r>
      <w:r w:rsidRPr="00C81373">
        <w:rPr>
          <w:color w:val="00B050"/>
        </w:rPr>
        <w:t>#</w:t>
      </w:r>
      <w:r w:rsidR="00BC178F">
        <w:rPr>
          <w:color w:val="00B050"/>
        </w:rPr>
        <w:t xml:space="preserve"> </w:t>
      </w:r>
      <w:r w:rsidRPr="00C81373">
        <w:rPr>
          <w:color w:val="00B050"/>
        </w:rPr>
        <w:t>Prints [3,2], as expected of a reference!</w:t>
      </w:r>
    </w:p>
    <w:p w14:paraId="733BC9EA" w14:textId="77777777" w:rsidR="00A90ECF" w:rsidRPr="001A1E88" w:rsidRDefault="00A90ECF" w:rsidP="00A90ECF">
      <w:pPr>
        <w:pStyle w:val="Code"/>
      </w:pPr>
    </w:p>
    <w:p w14:paraId="57BE0833" w14:textId="795D94E6"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 An example with strings --</w:t>
      </w:r>
    </w:p>
    <w:p w14:paraId="304D5F79" w14:textId="7C70C8AF"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Simple data</w:t>
      </w:r>
    </w:p>
    <w:p w14:paraId="235481B8" w14:textId="77777777" w:rsidR="00A90ECF" w:rsidRPr="001A1E88" w:rsidRDefault="00A90ECF" w:rsidP="00A90ECF">
      <w:pPr>
        <w:pStyle w:val="Code"/>
      </w:pPr>
      <w:r w:rsidRPr="001A1E88">
        <w:t xml:space="preserve">x = "Bob"  </w:t>
      </w:r>
    </w:p>
    <w:p w14:paraId="7C0144BC" w14:textId="77777777" w:rsidR="00A90ECF" w:rsidRPr="001A1E88" w:rsidRDefault="00A90ECF" w:rsidP="00A90ECF">
      <w:pPr>
        <w:pStyle w:val="Code"/>
      </w:pPr>
      <w:r w:rsidRPr="001A1E88">
        <w:t>y = x</w:t>
      </w:r>
    </w:p>
    <w:p w14:paraId="57B6D8C8" w14:textId="77777777" w:rsidR="00A90ECF" w:rsidRPr="001A1E88" w:rsidRDefault="00A90ECF" w:rsidP="00A90ECF">
      <w:pPr>
        <w:pStyle w:val="Code"/>
      </w:pPr>
      <w:r w:rsidRPr="001A1E88">
        <w:t>x = "Robert"</w:t>
      </w:r>
    </w:p>
    <w:p w14:paraId="1CA74D7F" w14:textId="16263398" w:rsidR="00A90ECF" w:rsidRPr="00C81373" w:rsidRDefault="00A90ECF" w:rsidP="00A90ECF">
      <w:pPr>
        <w:pStyle w:val="Code"/>
        <w:rPr>
          <w:color w:val="00B050"/>
        </w:rPr>
      </w:pPr>
      <w:r w:rsidRPr="001A1E88">
        <w:t xml:space="preserve">print(y) </w:t>
      </w:r>
      <w:r w:rsidRPr="00C81373">
        <w:rPr>
          <w:color w:val="00B050"/>
        </w:rPr>
        <w:t>#</w:t>
      </w:r>
      <w:r w:rsidR="00BC178F">
        <w:rPr>
          <w:color w:val="00B050"/>
        </w:rPr>
        <w:t xml:space="preserve"> </w:t>
      </w:r>
      <w:r w:rsidRPr="00C81373">
        <w:rPr>
          <w:color w:val="00B050"/>
        </w:rPr>
        <w:t>Print "Bob", as if only the value was passed!</w:t>
      </w:r>
    </w:p>
    <w:p w14:paraId="5954B6A2" w14:textId="77777777" w:rsidR="00A90ECF" w:rsidRPr="001A1E88" w:rsidRDefault="00A90ECF" w:rsidP="00A90ECF">
      <w:pPr>
        <w:pStyle w:val="Code"/>
      </w:pPr>
    </w:p>
    <w:p w14:paraId="21EF5938" w14:textId="77777777" w:rsidR="00A90ECF" w:rsidRPr="00C81373" w:rsidRDefault="00A90ECF" w:rsidP="00A90ECF">
      <w:pPr>
        <w:pStyle w:val="Code"/>
        <w:rPr>
          <w:color w:val="00B050"/>
        </w:rPr>
      </w:pPr>
      <w:r w:rsidRPr="00C81373">
        <w:rPr>
          <w:color w:val="00B050"/>
        </w:rPr>
        <w:t>#Complex data</w:t>
      </w:r>
    </w:p>
    <w:p w14:paraId="763E7030" w14:textId="77777777" w:rsidR="00A90ECF" w:rsidRPr="001A1E88" w:rsidRDefault="00A90ECF" w:rsidP="00A90ECF">
      <w:pPr>
        <w:pStyle w:val="Code"/>
      </w:pPr>
      <w:r w:rsidRPr="001A1E88">
        <w:t>x =["Bob", "Sue"]</w:t>
      </w:r>
    </w:p>
    <w:p w14:paraId="5462E024" w14:textId="77777777" w:rsidR="00A90ECF" w:rsidRPr="001A1E88" w:rsidRDefault="00A90ECF" w:rsidP="00A90ECF">
      <w:pPr>
        <w:pStyle w:val="Code"/>
      </w:pPr>
      <w:r w:rsidRPr="001A1E88">
        <w:t>y = x</w:t>
      </w:r>
    </w:p>
    <w:p w14:paraId="703DA4E9" w14:textId="77777777" w:rsidR="00A90ECF" w:rsidRPr="001A1E88" w:rsidRDefault="00A90ECF" w:rsidP="00A90ECF">
      <w:pPr>
        <w:pStyle w:val="Code"/>
      </w:pPr>
      <w:r w:rsidRPr="001A1E88">
        <w:t>x[0] = "Robert"</w:t>
      </w:r>
    </w:p>
    <w:p w14:paraId="07EC64B3" w14:textId="52960165" w:rsidR="00A90ECF" w:rsidRPr="001A1E88" w:rsidRDefault="00A90ECF" w:rsidP="00A90ECF">
      <w:pPr>
        <w:pStyle w:val="Code"/>
      </w:pPr>
      <w:r w:rsidRPr="001A1E88">
        <w:t xml:space="preserve">print(y) </w:t>
      </w:r>
      <w:r w:rsidRPr="00C81373">
        <w:rPr>
          <w:color w:val="00B050"/>
        </w:rPr>
        <w:t>#</w:t>
      </w:r>
      <w:r w:rsidR="00BC178F">
        <w:rPr>
          <w:color w:val="00B050"/>
        </w:rPr>
        <w:t xml:space="preserve"> </w:t>
      </w:r>
      <w:r w:rsidRPr="00C81373">
        <w:rPr>
          <w:color w:val="00B050"/>
        </w:rPr>
        <w:t>Prints ['Robert', Sue], as expected of a reference!</w:t>
      </w:r>
    </w:p>
    <w:p w14:paraId="12DFE9CB" w14:textId="3E872506" w:rsidR="00A90ECF" w:rsidRDefault="00882677" w:rsidP="00A90ECF">
      <w:r>
        <w:t>Listing 21</w:t>
      </w:r>
    </w:p>
    <w:p w14:paraId="507DD6A8" w14:textId="0CCFBA62" w:rsidR="00E712B3" w:rsidRDefault="00A90ECF" w:rsidP="00A90ECF">
      <w:r>
        <w:t>Now</w:t>
      </w:r>
      <w:r w:rsidR="00E712B3">
        <w:t>,</w:t>
      </w:r>
      <w:r>
        <w:t xml:space="preserve"> this </w:t>
      </w:r>
      <w:r w:rsidR="00E712B3">
        <w:t xml:space="preserve">may </w:t>
      </w:r>
      <w:r>
        <w:t xml:space="preserve">seem confusing, but remember that </w:t>
      </w:r>
      <w:r w:rsidR="008F2189" w:rsidRPr="00E712B3">
        <w:rPr>
          <w:b/>
          <w:bCs/>
        </w:rPr>
        <w:t>if</w:t>
      </w:r>
      <w:r w:rsidRPr="00E712B3">
        <w:rPr>
          <w:b/>
          <w:bCs/>
        </w:rPr>
        <w:t xml:space="preserve"> you know that this behavior exists</w:t>
      </w:r>
      <w:r>
        <w:t>,</w:t>
      </w:r>
      <w:r w:rsidR="00E712B3">
        <w:t xml:space="preserve"> </w:t>
      </w:r>
      <w:r w:rsidR="00E712B3" w:rsidRPr="00E712B3">
        <w:rPr>
          <w:b/>
          <w:bCs/>
        </w:rPr>
        <w:t>you can watch and test for it.</w:t>
      </w:r>
    </w:p>
    <w:p w14:paraId="3318BE27" w14:textId="5F54A7F8" w:rsidR="00A90ECF" w:rsidRDefault="00E712B3" w:rsidP="00A90ECF">
      <w:pPr>
        <w:rPr>
          <w:color w:val="E36C0A"/>
        </w:rPr>
      </w:pPr>
      <w:r>
        <w:t xml:space="preserve">Always remember that </w:t>
      </w:r>
      <w:r w:rsidRPr="00E712B3">
        <w:rPr>
          <w:b/>
          <w:bCs/>
        </w:rPr>
        <w:t>"i</w:t>
      </w:r>
      <w:r w:rsidR="00A90ECF" w:rsidRPr="00E712B3">
        <w:rPr>
          <w:b/>
          <w:bCs/>
        </w:rPr>
        <w:t>f in doubt, test it out!</w:t>
      </w:r>
      <w:r w:rsidRPr="00E712B3">
        <w:rPr>
          <w:b/>
          <w:bCs/>
        </w:rPr>
        <w:t>"</w:t>
      </w:r>
    </w:p>
    <w:p w14:paraId="731D8B9A" w14:textId="77777777" w:rsidR="00E712B3" w:rsidRDefault="00E712B3">
      <w:pPr>
        <w:rPr>
          <w:rFonts w:asciiTheme="majorHAnsi" w:eastAsiaTheme="majorEastAsia" w:hAnsiTheme="majorHAnsi" w:cstheme="majorBidi"/>
          <w:color w:val="2A4F1C" w:themeColor="accent1" w:themeShade="80"/>
          <w:sz w:val="36"/>
          <w:szCs w:val="36"/>
        </w:rPr>
      </w:pPr>
      <w:bookmarkStart w:id="65" w:name="_Toc19259375"/>
      <w:r>
        <w:br w:type="page"/>
      </w:r>
    </w:p>
    <w:p w14:paraId="716890CC" w14:textId="422E1A87" w:rsidR="00A90ECF" w:rsidRDefault="00A90ECF" w:rsidP="008C3566">
      <w:pPr>
        <w:pStyle w:val="Heading1"/>
      </w:pPr>
      <w:bookmarkStart w:id="66" w:name="_Toc136934046"/>
      <w:bookmarkStart w:id="67" w:name="_Toc136934259"/>
      <w:bookmarkStart w:id="68" w:name="_Toc136934286"/>
      <w:bookmarkEnd w:id="65"/>
      <w:r w:rsidRPr="00D01462">
        <w:lastRenderedPageBreak/>
        <w:t>Using an Integrated Development Environment (IDE)</w:t>
      </w:r>
      <w:bookmarkEnd w:id="66"/>
      <w:bookmarkEnd w:id="67"/>
      <w:bookmarkEnd w:id="68"/>
    </w:p>
    <w:p w14:paraId="4C48A807" w14:textId="77777777" w:rsidR="008C3566" w:rsidRDefault="008C3566" w:rsidP="008C3566">
      <w:r>
        <w:t xml:space="preserve">An Integrated Development Environment is a tool you use to develop and test programs. </w:t>
      </w:r>
      <w:r w:rsidRPr="008C3566">
        <w:t xml:space="preserve"> </w:t>
      </w:r>
    </w:p>
    <w:p w14:paraId="565D04BA" w14:textId="77777777" w:rsidR="008C3566" w:rsidRPr="008C3566" w:rsidRDefault="008C3566" w:rsidP="008C3566">
      <w:pPr>
        <w:pStyle w:val="NoSpacing"/>
        <w:rPr>
          <w:rStyle w:val="Hyperlink"/>
          <w:rFonts w:ascii="Verdana" w:hAnsi="Verdana"/>
          <w:i/>
          <w:iCs/>
          <w:sz w:val="20"/>
          <w:szCs w:val="20"/>
          <w:shd w:val="clear" w:color="auto" w:fill="FFFFFF"/>
        </w:rPr>
      </w:pPr>
      <w:r w:rsidRPr="008C3566">
        <w:rPr>
          <w:rStyle w:val="Emphasis"/>
        </w:rPr>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 (Wikipedia,2015,</w:t>
      </w:r>
    </w:p>
    <w:p w14:paraId="191B00A2" w14:textId="7E1A69E2" w:rsidR="008C3566" w:rsidRPr="008C3566" w:rsidRDefault="00000000" w:rsidP="008C3566">
      <w:pPr>
        <w:pStyle w:val="NoSpacing"/>
        <w:rPr>
          <w:rStyle w:val="Emphasis"/>
        </w:rPr>
      </w:pPr>
      <w:hyperlink r:id="rId13" w:history="1">
        <w:r w:rsidR="008C3566" w:rsidRPr="008C3566">
          <w:rPr>
            <w:rStyle w:val="Hyperlink"/>
            <w:rFonts w:ascii="Verdana" w:hAnsi="Verdana"/>
            <w:i/>
            <w:iCs/>
            <w:sz w:val="20"/>
            <w:szCs w:val="20"/>
            <w:shd w:val="clear" w:color="auto" w:fill="FFFFFF"/>
          </w:rPr>
          <w:t>https://en.wikipedia.org/wiki/Integrated_development_environment</w:t>
        </w:r>
      </w:hyperlink>
      <w:r w:rsidR="008C3566" w:rsidRPr="008C3566">
        <w:rPr>
          <w:rStyle w:val="Emphasis"/>
        </w:rPr>
        <w:t>)</w:t>
      </w:r>
    </w:p>
    <w:p w14:paraId="10EE1A89" w14:textId="77777777" w:rsidR="008C3566" w:rsidRPr="008C3566" w:rsidRDefault="008C3566" w:rsidP="008C3566">
      <w:pPr>
        <w:pStyle w:val="NoSpacing"/>
        <w:rPr>
          <w:rStyle w:val="Emphasis"/>
        </w:rPr>
      </w:pPr>
    </w:p>
    <w:p w14:paraId="2563049D" w14:textId="1A62E0C0" w:rsidR="008C3566" w:rsidRDefault="008C3566" w:rsidP="008C3566">
      <w:pPr>
        <w:rPr>
          <w:rFonts w:ascii="Verdana" w:hAnsi="Verdana"/>
          <w:color w:val="333333"/>
          <w:sz w:val="20"/>
          <w:szCs w:val="20"/>
          <w:shd w:val="clear" w:color="auto" w:fill="FFFFFF"/>
        </w:rPr>
      </w:pPr>
      <w:r>
        <w:t xml:space="preserve">So </w:t>
      </w:r>
      <w:proofErr w:type="gramStart"/>
      <w:r>
        <w:t>far</w:t>
      </w:r>
      <w:proofErr w:type="gramEnd"/>
      <w:r>
        <w:t xml:space="preserve"> we have used Idle as our IDE, but </w:t>
      </w:r>
      <w:r w:rsidRPr="008C3566">
        <w:rPr>
          <w:b/>
          <w:bCs/>
        </w:rPr>
        <w:t>starting in</w:t>
      </w:r>
      <w:r w:rsidRPr="008C3566">
        <w:rPr>
          <w:rFonts w:ascii="Verdana" w:hAnsi="Verdana"/>
          <w:b/>
          <w:bCs/>
          <w:color w:val="333333"/>
          <w:sz w:val="20"/>
          <w:szCs w:val="20"/>
          <w:shd w:val="clear" w:color="auto" w:fill="FFFFFF"/>
        </w:rPr>
        <w:t xml:space="preserve"> module 3</w:t>
      </w:r>
      <w:r>
        <w:rPr>
          <w:rFonts w:ascii="Verdana" w:hAnsi="Verdana"/>
          <w:color w:val="333333"/>
          <w:sz w:val="20"/>
          <w:szCs w:val="20"/>
          <w:shd w:val="clear" w:color="auto" w:fill="FFFFFF"/>
        </w:rPr>
        <w:t xml:space="preserve">, you need a better one! The one </w:t>
      </w:r>
      <w:r w:rsidRPr="008C3566">
        <w:rPr>
          <w:rFonts w:ascii="Verdana" w:hAnsi="Verdana"/>
          <w:b/>
          <w:bCs/>
          <w:color w:val="333333"/>
          <w:sz w:val="20"/>
          <w:szCs w:val="20"/>
          <w:shd w:val="clear" w:color="auto" w:fill="FFFFFF"/>
        </w:rPr>
        <w:t>we use</w:t>
      </w:r>
      <w:r>
        <w:rPr>
          <w:rFonts w:ascii="Verdana" w:hAnsi="Verdana"/>
          <w:color w:val="333333"/>
          <w:sz w:val="20"/>
          <w:szCs w:val="20"/>
          <w:shd w:val="clear" w:color="auto" w:fill="FFFFFF"/>
        </w:rPr>
        <w:t xml:space="preserve"> in this course is called </w:t>
      </w:r>
      <w:r w:rsidRPr="008C3566">
        <w:rPr>
          <w:rFonts w:ascii="Verdana" w:hAnsi="Verdana"/>
          <w:b/>
          <w:bCs/>
          <w:color w:val="333333"/>
          <w:sz w:val="20"/>
          <w:szCs w:val="20"/>
          <w:shd w:val="clear" w:color="auto" w:fill="FFFFFF"/>
        </w:rPr>
        <w:t>PyCharm</w:t>
      </w:r>
      <w:r>
        <w:rPr>
          <w:rFonts w:ascii="Verdana" w:hAnsi="Verdana"/>
          <w:color w:val="333333"/>
          <w:sz w:val="20"/>
          <w:szCs w:val="20"/>
          <w:shd w:val="clear" w:color="auto" w:fill="FFFFFF"/>
        </w:rPr>
        <w:t xml:space="preserve">. </w:t>
      </w:r>
    </w:p>
    <w:p w14:paraId="23412B38" w14:textId="2EBAED81" w:rsidR="00A90ECF" w:rsidRPr="008C3566" w:rsidRDefault="008C3566" w:rsidP="008C3566">
      <w:pPr>
        <w:pStyle w:val="NoSpacing"/>
        <w:rPr>
          <w:rStyle w:val="Emphasis"/>
        </w:rPr>
      </w:pPr>
      <w:r w:rsidRPr="008C3566">
        <w:rPr>
          <w:rStyle w:val="Emphasis"/>
        </w:rPr>
        <w:t xml:space="preserve"> </w:t>
      </w:r>
      <w:r w:rsidR="00A90ECF" w:rsidRPr="008C3566">
        <w:rPr>
          <w:rStyle w:val="Emphasis"/>
        </w:rPr>
        <w:t xml:space="preserve">“The free open-source edition of PyCharm, the premier IDE for pure Python development.” (JetBrains, 2015, </w:t>
      </w:r>
      <w:hyperlink r:id="rId14" w:history="1">
        <w:r w:rsidR="00A90ECF" w:rsidRPr="008C3566">
          <w:rPr>
            <w:rStyle w:val="Hyperlink"/>
            <w:rFonts w:ascii="Verdana" w:hAnsi="Verdana"/>
            <w:sz w:val="20"/>
            <w:szCs w:val="20"/>
            <w:shd w:val="clear" w:color="auto" w:fill="FFFFFF"/>
          </w:rPr>
          <w:t>https://www.jetbrains.com/pycharm/</w:t>
        </w:r>
      </w:hyperlink>
      <w:r w:rsidR="00A90ECF" w:rsidRPr="008C3566">
        <w:rPr>
          <w:rStyle w:val="Emphasis"/>
        </w:rPr>
        <w:t>)</w:t>
      </w:r>
    </w:p>
    <w:p w14:paraId="60251166" w14:textId="77777777" w:rsidR="008C3566" w:rsidRDefault="008C3566" w:rsidP="008C3566">
      <w:pPr>
        <w:pStyle w:val="NoSpacing"/>
        <w:rPr>
          <w:shd w:val="clear" w:color="auto" w:fill="FFFFFF"/>
        </w:rPr>
      </w:pPr>
    </w:p>
    <w:p w14:paraId="79C38CBE" w14:textId="06A76D9F" w:rsidR="008C3566" w:rsidRDefault="008C3566" w:rsidP="008C3566">
      <w:pPr>
        <w:rPr>
          <w:rFonts w:ascii="Verdana" w:hAnsi="Verdana"/>
          <w:color w:val="333333"/>
          <w:sz w:val="20"/>
          <w:szCs w:val="20"/>
          <w:shd w:val="clear" w:color="auto" w:fill="FFFFFF"/>
        </w:rPr>
      </w:pPr>
      <w:r>
        <w:rPr>
          <w:rFonts w:ascii="Verdana" w:hAnsi="Verdana"/>
          <w:color w:val="333333"/>
          <w:sz w:val="20"/>
          <w:szCs w:val="20"/>
          <w:shd w:val="clear" w:color="auto" w:fill="FFFFFF"/>
        </w:rPr>
        <w:t xml:space="preserve">You can </w:t>
      </w:r>
      <w:r w:rsidRPr="008C3566">
        <w:rPr>
          <w:rFonts w:ascii="Verdana" w:hAnsi="Verdana"/>
          <w:b/>
          <w:bCs/>
          <w:color w:val="333333"/>
          <w:sz w:val="20"/>
          <w:szCs w:val="20"/>
          <w:shd w:val="clear" w:color="auto" w:fill="FFFFFF"/>
        </w:rPr>
        <w:t>download and install PyCharm on your PC or Mac.</w:t>
      </w:r>
      <w:r>
        <w:rPr>
          <w:rFonts w:ascii="Verdana" w:hAnsi="Verdana"/>
          <w:color w:val="333333"/>
          <w:sz w:val="20"/>
          <w:szCs w:val="20"/>
          <w:shd w:val="clear" w:color="auto" w:fill="FFFFFF"/>
        </w:rPr>
        <w:t xml:space="preserve"> You will find the instructions here:</w:t>
      </w:r>
      <w:r w:rsidRPr="00D01462">
        <w:t xml:space="preserve"> </w:t>
      </w:r>
      <w:hyperlink r:id="rId15" w:history="1">
        <w:r w:rsidRPr="00625DC7">
          <w:rPr>
            <w:rStyle w:val="Hyperlink"/>
            <w:rFonts w:ascii="Verdana" w:hAnsi="Verdana"/>
            <w:sz w:val="20"/>
            <w:szCs w:val="20"/>
            <w:shd w:val="clear" w:color="auto" w:fill="FFFFFF"/>
          </w:rPr>
          <w:t>https://www.jetbrains.com/pycharm/documentation/</w:t>
        </w:r>
      </w:hyperlink>
    </w:p>
    <w:p w14:paraId="70FC94A6" w14:textId="67B7E218" w:rsidR="00557ED0" w:rsidRDefault="00557ED0" w:rsidP="0002235F">
      <w:pPr>
        <w:pStyle w:val="Heading1"/>
      </w:pPr>
      <w:bookmarkStart w:id="69" w:name="_Toc136934047"/>
      <w:bookmarkStart w:id="70" w:name="_Toc136934260"/>
      <w:bookmarkStart w:id="71" w:name="_Toc136934287"/>
      <w:r>
        <w:t>Summary</w:t>
      </w:r>
      <w:bookmarkEnd w:id="2"/>
      <w:bookmarkEnd w:id="3"/>
      <w:bookmarkEnd w:id="69"/>
      <w:bookmarkEnd w:id="70"/>
      <w:bookmarkEnd w:id="71"/>
    </w:p>
    <w:p w14:paraId="7E5B339F" w14:textId="2E22D5E3" w:rsidR="00295705" w:rsidRDefault="00557ED0" w:rsidP="00557ED0">
      <w:pPr>
        <w:pStyle w:val="NoSpacing"/>
      </w:pPr>
      <w:r>
        <w:t>In this module</w:t>
      </w:r>
      <w:r w:rsidR="00F072B3">
        <w:t>,</w:t>
      </w:r>
      <w:r>
        <w:t xml:space="preserve"> we looked at </w:t>
      </w:r>
      <w:r w:rsidR="0002235F">
        <w:t xml:space="preserve">what the Python language </w:t>
      </w:r>
      <w:r w:rsidR="004C4C23">
        <w:t>constants, variables, and operators</w:t>
      </w:r>
      <w:r w:rsidR="00295705">
        <w:t xml:space="preserve">. </w:t>
      </w:r>
    </w:p>
    <w:p w14:paraId="0404600E" w14:textId="77777777" w:rsidR="00295705" w:rsidRDefault="00295705" w:rsidP="00557ED0">
      <w:pPr>
        <w:pStyle w:val="NoSpacing"/>
      </w:pP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3944CE59" w:rsidR="00C03378" w:rsidRPr="00C03378" w:rsidRDefault="00C03378" w:rsidP="00295705">
      <w:pPr>
        <w:pStyle w:val="ListParagraph"/>
        <w:numPr>
          <w:ilvl w:val="0"/>
          <w:numId w:val="10"/>
        </w:numPr>
      </w:pPr>
      <w:r w:rsidRPr="00C03378">
        <w:t xml:space="preserve">What is </w:t>
      </w:r>
      <w:r w:rsidR="008C3566">
        <w:t>a variable</w:t>
      </w:r>
      <w:r w:rsidRPr="00C03378">
        <w:t>?</w:t>
      </w:r>
    </w:p>
    <w:p w14:paraId="60ADFBEC" w14:textId="3F26C2D6" w:rsidR="00C03378" w:rsidRPr="00C03378" w:rsidRDefault="008C3566" w:rsidP="00295705">
      <w:pPr>
        <w:pStyle w:val="ListParagraph"/>
        <w:numPr>
          <w:ilvl w:val="0"/>
          <w:numId w:val="10"/>
        </w:numPr>
      </w:pPr>
      <w:r>
        <w:t>What is constant</w:t>
      </w:r>
      <w:r w:rsidR="00C03378">
        <w:t>?</w:t>
      </w:r>
    </w:p>
    <w:p w14:paraId="0DA678EF" w14:textId="16D687DC" w:rsidR="00C03378" w:rsidRPr="00C03378" w:rsidRDefault="00C03378" w:rsidP="00295705">
      <w:pPr>
        <w:pStyle w:val="ListParagraph"/>
        <w:numPr>
          <w:ilvl w:val="0"/>
          <w:numId w:val="10"/>
        </w:numPr>
      </w:pPr>
      <w:r>
        <w:t xml:space="preserve">How do you </w:t>
      </w:r>
      <w:r w:rsidR="008C3566">
        <w:t>assign values to a variable or constant</w:t>
      </w:r>
      <w:r>
        <w:t>?</w:t>
      </w:r>
    </w:p>
    <w:p w14:paraId="467A2764" w14:textId="04E07885" w:rsidR="00C03378" w:rsidRPr="00C03378" w:rsidRDefault="00C03378" w:rsidP="00295705">
      <w:pPr>
        <w:pStyle w:val="ListParagraph"/>
        <w:numPr>
          <w:ilvl w:val="0"/>
          <w:numId w:val="10"/>
        </w:numPr>
      </w:pPr>
      <w:r>
        <w:t xml:space="preserve">What </w:t>
      </w:r>
      <w:r w:rsidR="008C3566">
        <w:t>is a datatype</w:t>
      </w:r>
      <w:r>
        <w:t>?</w:t>
      </w:r>
    </w:p>
    <w:p w14:paraId="5745F481" w14:textId="5E97E95D" w:rsidR="00C03378" w:rsidRPr="00C03378" w:rsidRDefault="00C03378" w:rsidP="00295705">
      <w:pPr>
        <w:pStyle w:val="ListParagraph"/>
        <w:numPr>
          <w:ilvl w:val="0"/>
          <w:numId w:val="10"/>
        </w:numPr>
      </w:pPr>
      <w:r>
        <w:t xml:space="preserve">What </w:t>
      </w:r>
      <w:r w:rsidR="008C3566">
        <w:t>does the type() function do</w:t>
      </w:r>
      <w:r>
        <w:t>?</w:t>
      </w:r>
    </w:p>
    <w:p w14:paraId="31C1D626" w14:textId="20A55A77" w:rsidR="00C03378" w:rsidRPr="00C03378" w:rsidRDefault="00C03378" w:rsidP="00295705">
      <w:pPr>
        <w:pStyle w:val="ListParagraph"/>
        <w:numPr>
          <w:ilvl w:val="0"/>
          <w:numId w:val="10"/>
        </w:numPr>
      </w:pPr>
      <w:r>
        <w:t xml:space="preserve">What </w:t>
      </w:r>
      <w:r w:rsidR="008C3566">
        <w:t>is an escape character</w:t>
      </w:r>
      <w:r w:rsidR="00295705">
        <w:t>?</w:t>
      </w:r>
      <w:r w:rsidRPr="00C03378">
        <w:t xml:space="preserve"> </w:t>
      </w:r>
    </w:p>
    <w:p w14:paraId="74414F1C" w14:textId="3A7E3BCB" w:rsidR="00C03378" w:rsidRPr="00C03378" w:rsidRDefault="00295705" w:rsidP="00295705">
      <w:pPr>
        <w:pStyle w:val="ListParagraph"/>
        <w:numPr>
          <w:ilvl w:val="0"/>
          <w:numId w:val="10"/>
        </w:numPr>
      </w:pPr>
      <w:r>
        <w:t xml:space="preserve">What </w:t>
      </w:r>
      <w:r w:rsidR="008C3566">
        <w:t>is an operator</w:t>
      </w:r>
      <w:r>
        <w:t>?</w:t>
      </w:r>
    </w:p>
    <w:p w14:paraId="0884E72D" w14:textId="0861E1D4" w:rsidR="00C03378" w:rsidRPr="00C03378" w:rsidRDefault="00295705" w:rsidP="00295705">
      <w:pPr>
        <w:pStyle w:val="ListParagraph"/>
        <w:numPr>
          <w:ilvl w:val="0"/>
          <w:numId w:val="10"/>
        </w:numPr>
      </w:pPr>
      <w:r>
        <w:t>Name some c</w:t>
      </w:r>
      <w:r w:rsidR="00C03378" w:rsidRPr="00C03378">
        <w:t xml:space="preserve">ommon </w:t>
      </w:r>
      <w:r w:rsidR="008C3566">
        <w:t>operators</w:t>
      </w:r>
      <w:r>
        <w:t>?</w:t>
      </w:r>
    </w:p>
    <w:p w14:paraId="7CC1527E" w14:textId="710E509C" w:rsidR="00C03378" w:rsidRPr="00C03378" w:rsidRDefault="008C3566" w:rsidP="00295705">
      <w:pPr>
        <w:pStyle w:val="ListParagraph"/>
        <w:numPr>
          <w:ilvl w:val="0"/>
          <w:numId w:val="10"/>
        </w:numPr>
      </w:pPr>
      <w:r>
        <w:t>What is an overloaded operator</w:t>
      </w:r>
      <w:r w:rsidR="00295705">
        <w:t>?</w:t>
      </w:r>
    </w:p>
    <w:p w14:paraId="1F86A562" w14:textId="414A5857" w:rsidR="00C03378" w:rsidRPr="00C03378" w:rsidRDefault="00295705" w:rsidP="00295705">
      <w:pPr>
        <w:pStyle w:val="ListParagraph"/>
        <w:numPr>
          <w:ilvl w:val="0"/>
          <w:numId w:val="10"/>
        </w:numPr>
      </w:pPr>
      <w:r>
        <w:t xml:space="preserve">What is </w:t>
      </w:r>
      <w:r w:rsidR="008C3566">
        <w:t>difference between a value and reference type</w:t>
      </w:r>
      <w:r>
        <w:t>?</w:t>
      </w:r>
    </w:p>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792328">
      <w:footerReference w:type="default" r:id="rId16"/>
      <w:pgSz w:w="12240" w:h="15840"/>
      <w:pgMar w:top="1440" w:right="1800" w:bottom="1440" w:left="180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A0DC1" w14:textId="77777777" w:rsidR="008527C5" w:rsidRDefault="008527C5" w:rsidP="00857A33">
      <w:r>
        <w:separator/>
      </w:r>
    </w:p>
  </w:endnote>
  <w:endnote w:type="continuationSeparator" w:id="0">
    <w:p w14:paraId="7BA181C1" w14:textId="77777777" w:rsidR="008527C5" w:rsidRDefault="008527C5"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411638" w:rsidRDefault="0041163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411638" w:rsidRDefault="00411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8499A" w14:textId="77777777" w:rsidR="008527C5" w:rsidRDefault="008527C5" w:rsidP="00857A33">
      <w:r>
        <w:separator/>
      </w:r>
    </w:p>
  </w:footnote>
  <w:footnote w:type="continuationSeparator" w:id="0">
    <w:p w14:paraId="4D8504C8" w14:textId="77777777" w:rsidR="008527C5" w:rsidRDefault="008527C5"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17D"/>
    <w:multiLevelType w:val="hybridMultilevel"/>
    <w:tmpl w:val="9F82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4462D2"/>
    <w:multiLevelType w:val="hybridMultilevel"/>
    <w:tmpl w:val="BB5C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A01FC"/>
    <w:multiLevelType w:val="hybridMultilevel"/>
    <w:tmpl w:val="B7224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B250F"/>
    <w:multiLevelType w:val="hybridMultilevel"/>
    <w:tmpl w:val="BAA0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2B34B8"/>
    <w:multiLevelType w:val="hybridMultilevel"/>
    <w:tmpl w:val="D714B240"/>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3" w15:restartNumberingAfterBreak="0">
    <w:nsid w:val="722D04AF"/>
    <w:multiLevelType w:val="hybridMultilevel"/>
    <w:tmpl w:val="A9908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424B5"/>
    <w:multiLevelType w:val="hybridMultilevel"/>
    <w:tmpl w:val="F276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527979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4983470">
    <w:abstractNumId w:val="9"/>
  </w:num>
  <w:num w:numId="3" w16cid:durableId="1502040772">
    <w:abstractNumId w:val="2"/>
  </w:num>
  <w:num w:numId="4" w16cid:durableId="1874878138">
    <w:abstractNumId w:val="11"/>
  </w:num>
  <w:num w:numId="5" w16cid:durableId="1746339108">
    <w:abstractNumId w:val="3"/>
  </w:num>
  <w:num w:numId="6" w16cid:durableId="102766928">
    <w:abstractNumId w:val="16"/>
  </w:num>
  <w:num w:numId="7" w16cid:durableId="1518232703">
    <w:abstractNumId w:val="1"/>
  </w:num>
  <w:num w:numId="8" w16cid:durableId="1228614628">
    <w:abstractNumId w:val="6"/>
  </w:num>
  <w:num w:numId="9" w16cid:durableId="608968617">
    <w:abstractNumId w:val="7"/>
  </w:num>
  <w:num w:numId="10" w16cid:durableId="1843007130">
    <w:abstractNumId w:val="14"/>
  </w:num>
  <w:num w:numId="11" w16cid:durableId="1857884397">
    <w:abstractNumId w:val="12"/>
  </w:num>
  <w:num w:numId="12" w16cid:durableId="1340960359">
    <w:abstractNumId w:val="4"/>
  </w:num>
  <w:num w:numId="13" w16cid:durableId="715087503">
    <w:abstractNumId w:val="8"/>
  </w:num>
  <w:num w:numId="14" w16cid:durableId="332992893">
    <w:abstractNumId w:val="13"/>
  </w:num>
  <w:num w:numId="15" w16cid:durableId="560168263">
    <w:abstractNumId w:val="10"/>
  </w:num>
  <w:num w:numId="16" w16cid:durableId="999309131">
    <w:abstractNumId w:val="0"/>
  </w:num>
  <w:num w:numId="17" w16cid:durableId="1546408455">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4FAAuwgAotAAAA"/>
  </w:docVars>
  <w:rsids>
    <w:rsidRoot w:val="00FE6737"/>
    <w:rsid w:val="0002143F"/>
    <w:rsid w:val="0002235F"/>
    <w:rsid w:val="00025357"/>
    <w:rsid w:val="000319FB"/>
    <w:rsid w:val="00031F3C"/>
    <w:rsid w:val="000321A0"/>
    <w:rsid w:val="00036B60"/>
    <w:rsid w:val="00042D5D"/>
    <w:rsid w:val="00050354"/>
    <w:rsid w:val="00052E15"/>
    <w:rsid w:val="000537A2"/>
    <w:rsid w:val="00066C94"/>
    <w:rsid w:val="00073FF1"/>
    <w:rsid w:val="00075E69"/>
    <w:rsid w:val="00081282"/>
    <w:rsid w:val="0008499D"/>
    <w:rsid w:val="000867EC"/>
    <w:rsid w:val="00094545"/>
    <w:rsid w:val="0009604A"/>
    <w:rsid w:val="00096E39"/>
    <w:rsid w:val="000A64F3"/>
    <w:rsid w:val="000B3367"/>
    <w:rsid w:val="000C0F3F"/>
    <w:rsid w:val="000C1108"/>
    <w:rsid w:val="000C2331"/>
    <w:rsid w:val="000C5B8B"/>
    <w:rsid w:val="000D4BE7"/>
    <w:rsid w:val="000E419F"/>
    <w:rsid w:val="000E5397"/>
    <w:rsid w:val="000E75F6"/>
    <w:rsid w:val="000F3AD2"/>
    <w:rsid w:val="000F40FF"/>
    <w:rsid w:val="000F4F1F"/>
    <w:rsid w:val="00100BC7"/>
    <w:rsid w:val="0011142E"/>
    <w:rsid w:val="0011195A"/>
    <w:rsid w:val="00111CF0"/>
    <w:rsid w:val="0011316A"/>
    <w:rsid w:val="00116428"/>
    <w:rsid w:val="00117145"/>
    <w:rsid w:val="00120CB1"/>
    <w:rsid w:val="00124455"/>
    <w:rsid w:val="00124BAD"/>
    <w:rsid w:val="00124E6E"/>
    <w:rsid w:val="00125861"/>
    <w:rsid w:val="0013466E"/>
    <w:rsid w:val="00145D58"/>
    <w:rsid w:val="00150DAF"/>
    <w:rsid w:val="00152D62"/>
    <w:rsid w:val="00157C51"/>
    <w:rsid w:val="001603B6"/>
    <w:rsid w:val="0016100F"/>
    <w:rsid w:val="001726A0"/>
    <w:rsid w:val="00176198"/>
    <w:rsid w:val="001762B3"/>
    <w:rsid w:val="00182A46"/>
    <w:rsid w:val="00183145"/>
    <w:rsid w:val="00192CED"/>
    <w:rsid w:val="00193ED8"/>
    <w:rsid w:val="00194785"/>
    <w:rsid w:val="0019673D"/>
    <w:rsid w:val="0019780E"/>
    <w:rsid w:val="001A0E38"/>
    <w:rsid w:val="001A1E88"/>
    <w:rsid w:val="001A28FC"/>
    <w:rsid w:val="001A4DE1"/>
    <w:rsid w:val="001A6B33"/>
    <w:rsid w:val="001A71DC"/>
    <w:rsid w:val="001B0263"/>
    <w:rsid w:val="001B5E77"/>
    <w:rsid w:val="001B79D4"/>
    <w:rsid w:val="001C2B06"/>
    <w:rsid w:val="001D30B2"/>
    <w:rsid w:val="001D7AB4"/>
    <w:rsid w:val="001E2B87"/>
    <w:rsid w:val="001E2CC7"/>
    <w:rsid w:val="001E2EAA"/>
    <w:rsid w:val="001E6000"/>
    <w:rsid w:val="001F0529"/>
    <w:rsid w:val="001F07F7"/>
    <w:rsid w:val="001F2071"/>
    <w:rsid w:val="001F354A"/>
    <w:rsid w:val="001F37FB"/>
    <w:rsid w:val="001F3DC5"/>
    <w:rsid w:val="001F48FF"/>
    <w:rsid w:val="001F4F3D"/>
    <w:rsid w:val="002061E5"/>
    <w:rsid w:val="00214C3C"/>
    <w:rsid w:val="00220628"/>
    <w:rsid w:val="002238C1"/>
    <w:rsid w:val="00224527"/>
    <w:rsid w:val="00232CB2"/>
    <w:rsid w:val="002372A3"/>
    <w:rsid w:val="00245EDD"/>
    <w:rsid w:val="00253A1C"/>
    <w:rsid w:val="0025592F"/>
    <w:rsid w:val="002566F4"/>
    <w:rsid w:val="00266AA8"/>
    <w:rsid w:val="00276665"/>
    <w:rsid w:val="0028125F"/>
    <w:rsid w:val="0029506D"/>
    <w:rsid w:val="00295705"/>
    <w:rsid w:val="002A59AF"/>
    <w:rsid w:val="002A5EDA"/>
    <w:rsid w:val="002C183D"/>
    <w:rsid w:val="002C2474"/>
    <w:rsid w:val="002E0FEB"/>
    <w:rsid w:val="002E1F05"/>
    <w:rsid w:val="002E2488"/>
    <w:rsid w:val="002E2675"/>
    <w:rsid w:val="002E4F4B"/>
    <w:rsid w:val="002F1A08"/>
    <w:rsid w:val="002F2053"/>
    <w:rsid w:val="002F6D9D"/>
    <w:rsid w:val="00310A57"/>
    <w:rsid w:val="00312497"/>
    <w:rsid w:val="00317613"/>
    <w:rsid w:val="00330D45"/>
    <w:rsid w:val="0033604D"/>
    <w:rsid w:val="0034195D"/>
    <w:rsid w:val="00343012"/>
    <w:rsid w:val="00353369"/>
    <w:rsid w:val="003768A8"/>
    <w:rsid w:val="003831B3"/>
    <w:rsid w:val="003845F6"/>
    <w:rsid w:val="00387B06"/>
    <w:rsid w:val="003A0B04"/>
    <w:rsid w:val="003A28BE"/>
    <w:rsid w:val="003A31DE"/>
    <w:rsid w:val="003A5A6A"/>
    <w:rsid w:val="003B1F6E"/>
    <w:rsid w:val="003B33D4"/>
    <w:rsid w:val="003B6DE8"/>
    <w:rsid w:val="003C2E34"/>
    <w:rsid w:val="003C53A0"/>
    <w:rsid w:val="003C7C68"/>
    <w:rsid w:val="003D44AF"/>
    <w:rsid w:val="003D60E0"/>
    <w:rsid w:val="003E5C09"/>
    <w:rsid w:val="003F32B2"/>
    <w:rsid w:val="003F4329"/>
    <w:rsid w:val="003F7388"/>
    <w:rsid w:val="00401441"/>
    <w:rsid w:val="00410445"/>
    <w:rsid w:val="00411638"/>
    <w:rsid w:val="004230F5"/>
    <w:rsid w:val="00426072"/>
    <w:rsid w:val="00426D78"/>
    <w:rsid w:val="0042761A"/>
    <w:rsid w:val="0043468A"/>
    <w:rsid w:val="0043781F"/>
    <w:rsid w:val="00437EC6"/>
    <w:rsid w:val="00440C0F"/>
    <w:rsid w:val="00442620"/>
    <w:rsid w:val="00451459"/>
    <w:rsid w:val="004563BE"/>
    <w:rsid w:val="00457DAB"/>
    <w:rsid w:val="00464018"/>
    <w:rsid w:val="00465EB2"/>
    <w:rsid w:val="00466429"/>
    <w:rsid w:val="00481898"/>
    <w:rsid w:val="00484CC8"/>
    <w:rsid w:val="00490428"/>
    <w:rsid w:val="00491C5C"/>
    <w:rsid w:val="00492B6C"/>
    <w:rsid w:val="004A0B48"/>
    <w:rsid w:val="004A2847"/>
    <w:rsid w:val="004B0F9E"/>
    <w:rsid w:val="004B275E"/>
    <w:rsid w:val="004B6435"/>
    <w:rsid w:val="004C0741"/>
    <w:rsid w:val="004C4C23"/>
    <w:rsid w:val="004C5380"/>
    <w:rsid w:val="004D3531"/>
    <w:rsid w:val="004D7734"/>
    <w:rsid w:val="004E1B35"/>
    <w:rsid w:val="004E3468"/>
    <w:rsid w:val="004E3E6F"/>
    <w:rsid w:val="004E494A"/>
    <w:rsid w:val="004E796B"/>
    <w:rsid w:val="004F161E"/>
    <w:rsid w:val="004F1CD5"/>
    <w:rsid w:val="004F6FD2"/>
    <w:rsid w:val="00512FF4"/>
    <w:rsid w:val="005171BD"/>
    <w:rsid w:val="005208B3"/>
    <w:rsid w:val="005231DC"/>
    <w:rsid w:val="00525543"/>
    <w:rsid w:val="00541249"/>
    <w:rsid w:val="00542DFF"/>
    <w:rsid w:val="00546589"/>
    <w:rsid w:val="005505C7"/>
    <w:rsid w:val="00557118"/>
    <w:rsid w:val="00557ED0"/>
    <w:rsid w:val="0056025F"/>
    <w:rsid w:val="005635C4"/>
    <w:rsid w:val="00565F76"/>
    <w:rsid w:val="00570606"/>
    <w:rsid w:val="005711DD"/>
    <w:rsid w:val="00572225"/>
    <w:rsid w:val="005749A6"/>
    <w:rsid w:val="00575328"/>
    <w:rsid w:val="0058653B"/>
    <w:rsid w:val="0059020D"/>
    <w:rsid w:val="00591B74"/>
    <w:rsid w:val="00594EE9"/>
    <w:rsid w:val="005A1763"/>
    <w:rsid w:val="005A304E"/>
    <w:rsid w:val="005A4359"/>
    <w:rsid w:val="005A7CF8"/>
    <w:rsid w:val="005B1980"/>
    <w:rsid w:val="005D0E02"/>
    <w:rsid w:val="005D1F7F"/>
    <w:rsid w:val="005D42F8"/>
    <w:rsid w:val="005D5E81"/>
    <w:rsid w:val="005E219D"/>
    <w:rsid w:val="005E4730"/>
    <w:rsid w:val="005E56CC"/>
    <w:rsid w:val="0060015F"/>
    <w:rsid w:val="006058E4"/>
    <w:rsid w:val="00606243"/>
    <w:rsid w:val="006163E0"/>
    <w:rsid w:val="00617115"/>
    <w:rsid w:val="00633377"/>
    <w:rsid w:val="00634AAE"/>
    <w:rsid w:val="006355CB"/>
    <w:rsid w:val="0064157B"/>
    <w:rsid w:val="0064559F"/>
    <w:rsid w:val="00653674"/>
    <w:rsid w:val="00653C20"/>
    <w:rsid w:val="006551A8"/>
    <w:rsid w:val="0066205C"/>
    <w:rsid w:val="00663831"/>
    <w:rsid w:val="00667425"/>
    <w:rsid w:val="00670897"/>
    <w:rsid w:val="006738DD"/>
    <w:rsid w:val="0067593E"/>
    <w:rsid w:val="0068600F"/>
    <w:rsid w:val="00694D01"/>
    <w:rsid w:val="00695AD6"/>
    <w:rsid w:val="006B4824"/>
    <w:rsid w:val="006D2964"/>
    <w:rsid w:val="006D2E57"/>
    <w:rsid w:val="006E06D7"/>
    <w:rsid w:val="006E2154"/>
    <w:rsid w:val="006E61E8"/>
    <w:rsid w:val="006E7CBF"/>
    <w:rsid w:val="006F2AD7"/>
    <w:rsid w:val="006F3E9E"/>
    <w:rsid w:val="006F7C3B"/>
    <w:rsid w:val="00703265"/>
    <w:rsid w:val="00705B47"/>
    <w:rsid w:val="007124A9"/>
    <w:rsid w:val="00713239"/>
    <w:rsid w:val="007147BB"/>
    <w:rsid w:val="007216EC"/>
    <w:rsid w:val="00732389"/>
    <w:rsid w:val="007327EF"/>
    <w:rsid w:val="00733826"/>
    <w:rsid w:val="00740105"/>
    <w:rsid w:val="007525E5"/>
    <w:rsid w:val="0075473D"/>
    <w:rsid w:val="00760575"/>
    <w:rsid w:val="0076108D"/>
    <w:rsid w:val="0076178B"/>
    <w:rsid w:val="00761D75"/>
    <w:rsid w:val="00781868"/>
    <w:rsid w:val="00786B9A"/>
    <w:rsid w:val="00787301"/>
    <w:rsid w:val="0078785A"/>
    <w:rsid w:val="00787A4F"/>
    <w:rsid w:val="00792328"/>
    <w:rsid w:val="00792EDA"/>
    <w:rsid w:val="00796324"/>
    <w:rsid w:val="007972C8"/>
    <w:rsid w:val="007B62F0"/>
    <w:rsid w:val="007B66D3"/>
    <w:rsid w:val="007B75BF"/>
    <w:rsid w:val="007C1292"/>
    <w:rsid w:val="007E2545"/>
    <w:rsid w:val="007E7C3A"/>
    <w:rsid w:val="007F01B6"/>
    <w:rsid w:val="007F7EA9"/>
    <w:rsid w:val="008015DC"/>
    <w:rsid w:val="008060E5"/>
    <w:rsid w:val="00807EFA"/>
    <w:rsid w:val="00811582"/>
    <w:rsid w:val="0081613E"/>
    <w:rsid w:val="00817534"/>
    <w:rsid w:val="00822D8A"/>
    <w:rsid w:val="00822FA7"/>
    <w:rsid w:val="00823F2D"/>
    <w:rsid w:val="008263D2"/>
    <w:rsid w:val="00826F13"/>
    <w:rsid w:val="008351D2"/>
    <w:rsid w:val="00836E8C"/>
    <w:rsid w:val="00843C7E"/>
    <w:rsid w:val="008524E8"/>
    <w:rsid w:val="008527C5"/>
    <w:rsid w:val="0085758F"/>
    <w:rsid w:val="00857A33"/>
    <w:rsid w:val="00871A06"/>
    <w:rsid w:val="00872C9C"/>
    <w:rsid w:val="00873B3C"/>
    <w:rsid w:val="00877A70"/>
    <w:rsid w:val="00880506"/>
    <w:rsid w:val="00882677"/>
    <w:rsid w:val="008827D4"/>
    <w:rsid w:val="008934D2"/>
    <w:rsid w:val="008947E2"/>
    <w:rsid w:val="00896009"/>
    <w:rsid w:val="008A1232"/>
    <w:rsid w:val="008A186F"/>
    <w:rsid w:val="008A34FD"/>
    <w:rsid w:val="008A354B"/>
    <w:rsid w:val="008A673E"/>
    <w:rsid w:val="008B151C"/>
    <w:rsid w:val="008B54CA"/>
    <w:rsid w:val="008B54F8"/>
    <w:rsid w:val="008B7616"/>
    <w:rsid w:val="008C1730"/>
    <w:rsid w:val="008C27D0"/>
    <w:rsid w:val="008C3566"/>
    <w:rsid w:val="008C64E9"/>
    <w:rsid w:val="008C70B0"/>
    <w:rsid w:val="008D0145"/>
    <w:rsid w:val="008D03BF"/>
    <w:rsid w:val="008D4B36"/>
    <w:rsid w:val="008D70BD"/>
    <w:rsid w:val="008E3A82"/>
    <w:rsid w:val="008F2189"/>
    <w:rsid w:val="008F5389"/>
    <w:rsid w:val="008F6711"/>
    <w:rsid w:val="008F70DF"/>
    <w:rsid w:val="008F74AE"/>
    <w:rsid w:val="00904747"/>
    <w:rsid w:val="00904E7A"/>
    <w:rsid w:val="009130EF"/>
    <w:rsid w:val="0091638A"/>
    <w:rsid w:val="009222F5"/>
    <w:rsid w:val="00923296"/>
    <w:rsid w:val="00923394"/>
    <w:rsid w:val="009404B1"/>
    <w:rsid w:val="0094578D"/>
    <w:rsid w:val="00946D10"/>
    <w:rsid w:val="00960E0A"/>
    <w:rsid w:val="00964C87"/>
    <w:rsid w:val="0096525F"/>
    <w:rsid w:val="009658BC"/>
    <w:rsid w:val="00965B47"/>
    <w:rsid w:val="009717CC"/>
    <w:rsid w:val="00971A3C"/>
    <w:rsid w:val="00976D86"/>
    <w:rsid w:val="009771D6"/>
    <w:rsid w:val="009810DC"/>
    <w:rsid w:val="009830DE"/>
    <w:rsid w:val="00984680"/>
    <w:rsid w:val="00985A80"/>
    <w:rsid w:val="0099379D"/>
    <w:rsid w:val="009A7C2A"/>
    <w:rsid w:val="009B7F4B"/>
    <w:rsid w:val="009C1A7D"/>
    <w:rsid w:val="009C280F"/>
    <w:rsid w:val="009C747B"/>
    <w:rsid w:val="009C788C"/>
    <w:rsid w:val="009D35AD"/>
    <w:rsid w:val="009D43AD"/>
    <w:rsid w:val="009E0621"/>
    <w:rsid w:val="009E276D"/>
    <w:rsid w:val="009E732D"/>
    <w:rsid w:val="009F396D"/>
    <w:rsid w:val="009F4758"/>
    <w:rsid w:val="009F489C"/>
    <w:rsid w:val="00A006EE"/>
    <w:rsid w:val="00A03C0B"/>
    <w:rsid w:val="00A03E13"/>
    <w:rsid w:val="00A048E1"/>
    <w:rsid w:val="00A04ECB"/>
    <w:rsid w:val="00A16AE0"/>
    <w:rsid w:val="00A21186"/>
    <w:rsid w:val="00A21E24"/>
    <w:rsid w:val="00A322D8"/>
    <w:rsid w:val="00A3294E"/>
    <w:rsid w:val="00A348E6"/>
    <w:rsid w:val="00A3646B"/>
    <w:rsid w:val="00A42814"/>
    <w:rsid w:val="00A44C0D"/>
    <w:rsid w:val="00A759A5"/>
    <w:rsid w:val="00A81C5B"/>
    <w:rsid w:val="00A865B2"/>
    <w:rsid w:val="00A90ECF"/>
    <w:rsid w:val="00A94703"/>
    <w:rsid w:val="00AA3108"/>
    <w:rsid w:val="00AB72D2"/>
    <w:rsid w:val="00AB7467"/>
    <w:rsid w:val="00AC3D1A"/>
    <w:rsid w:val="00AC56F9"/>
    <w:rsid w:val="00AD0C20"/>
    <w:rsid w:val="00AE2F53"/>
    <w:rsid w:val="00AE34BA"/>
    <w:rsid w:val="00AE60E5"/>
    <w:rsid w:val="00AE7F3B"/>
    <w:rsid w:val="00AF0B31"/>
    <w:rsid w:val="00AF4FD5"/>
    <w:rsid w:val="00AF61C8"/>
    <w:rsid w:val="00AF62C0"/>
    <w:rsid w:val="00B042FE"/>
    <w:rsid w:val="00B053C6"/>
    <w:rsid w:val="00B07DA0"/>
    <w:rsid w:val="00B16154"/>
    <w:rsid w:val="00B1684B"/>
    <w:rsid w:val="00B16D8F"/>
    <w:rsid w:val="00B33960"/>
    <w:rsid w:val="00B350C7"/>
    <w:rsid w:val="00B366C0"/>
    <w:rsid w:val="00B36CC9"/>
    <w:rsid w:val="00B40E61"/>
    <w:rsid w:val="00B4222F"/>
    <w:rsid w:val="00B42512"/>
    <w:rsid w:val="00B451CB"/>
    <w:rsid w:val="00B45B7E"/>
    <w:rsid w:val="00B5218F"/>
    <w:rsid w:val="00B617E1"/>
    <w:rsid w:val="00B621B8"/>
    <w:rsid w:val="00B77614"/>
    <w:rsid w:val="00B810B5"/>
    <w:rsid w:val="00B920F4"/>
    <w:rsid w:val="00B97C39"/>
    <w:rsid w:val="00BA2476"/>
    <w:rsid w:val="00BA490C"/>
    <w:rsid w:val="00BA4F91"/>
    <w:rsid w:val="00BB2908"/>
    <w:rsid w:val="00BC0FC4"/>
    <w:rsid w:val="00BC178F"/>
    <w:rsid w:val="00BC19BE"/>
    <w:rsid w:val="00BC2126"/>
    <w:rsid w:val="00BC3FBE"/>
    <w:rsid w:val="00BC6704"/>
    <w:rsid w:val="00BD0513"/>
    <w:rsid w:val="00BD1DD0"/>
    <w:rsid w:val="00BD43BF"/>
    <w:rsid w:val="00BF55DB"/>
    <w:rsid w:val="00BF570F"/>
    <w:rsid w:val="00BF6F10"/>
    <w:rsid w:val="00C03378"/>
    <w:rsid w:val="00C06AC3"/>
    <w:rsid w:val="00C10339"/>
    <w:rsid w:val="00C1103F"/>
    <w:rsid w:val="00C11863"/>
    <w:rsid w:val="00C11990"/>
    <w:rsid w:val="00C136E1"/>
    <w:rsid w:val="00C13F80"/>
    <w:rsid w:val="00C155ED"/>
    <w:rsid w:val="00C160FC"/>
    <w:rsid w:val="00C23B08"/>
    <w:rsid w:val="00C31726"/>
    <w:rsid w:val="00C3248B"/>
    <w:rsid w:val="00C37C2F"/>
    <w:rsid w:val="00C43200"/>
    <w:rsid w:val="00C55C32"/>
    <w:rsid w:val="00C6039C"/>
    <w:rsid w:val="00C64A1F"/>
    <w:rsid w:val="00C74F69"/>
    <w:rsid w:val="00C77F92"/>
    <w:rsid w:val="00C858BA"/>
    <w:rsid w:val="00C964A9"/>
    <w:rsid w:val="00CA53D4"/>
    <w:rsid w:val="00CA7219"/>
    <w:rsid w:val="00CB03F4"/>
    <w:rsid w:val="00CB0511"/>
    <w:rsid w:val="00CB1DD7"/>
    <w:rsid w:val="00CB76EB"/>
    <w:rsid w:val="00CB7F7D"/>
    <w:rsid w:val="00CC36D8"/>
    <w:rsid w:val="00CC3FF1"/>
    <w:rsid w:val="00CC5ADC"/>
    <w:rsid w:val="00CD2F61"/>
    <w:rsid w:val="00CD4098"/>
    <w:rsid w:val="00CE71F2"/>
    <w:rsid w:val="00CF4F29"/>
    <w:rsid w:val="00CF66FB"/>
    <w:rsid w:val="00CF6929"/>
    <w:rsid w:val="00CF740E"/>
    <w:rsid w:val="00D07CFC"/>
    <w:rsid w:val="00D144EA"/>
    <w:rsid w:val="00D17A35"/>
    <w:rsid w:val="00D217A6"/>
    <w:rsid w:val="00D238C7"/>
    <w:rsid w:val="00D24425"/>
    <w:rsid w:val="00D30C5B"/>
    <w:rsid w:val="00D318B4"/>
    <w:rsid w:val="00D336CC"/>
    <w:rsid w:val="00D35AFB"/>
    <w:rsid w:val="00D50361"/>
    <w:rsid w:val="00D57595"/>
    <w:rsid w:val="00D65D32"/>
    <w:rsid w:val="00D67E21"/>
    <w:rsid w:val="00D7260E"/>
    <w:rsid w:val="00D75158"/>
    <w:rsid w:val="00D7583F"/>
    <w:rsid w:val="00D83978"/>
    <w:rsid w:val="00D84911"/>
    <w:rsid w:val="00D852E2"/>
    <w:rsid w:val="00D85C43"/>
    <w:rsid w:val="00D86175"/>
    <w:rsid w:val="00D945B4"/>
    <w:rsid w:val="00D95C1F"/>
    <w:rsid w:val="00D971B7"/>
    <w:rsid w:val="00D973A6"/>
    <w:rsid w:val="00DA08DD"/>
    <w:rsid w:val="00DA1888"/>
    <w:rsid w:val="00DA373B"/>
    <w:rsid w:val="00DA3F64"/>
    <w:rsid w:val="00DA6E24"/>
    <w:rsid w:val="00DB1B58"/>
    <w:rsid w:val="00DC2589"/>
    <w:rsid w:val="00DC698C"/>
    <w:rsid w:val="00DD1FC2"/>
    <w:rsid w:val="00DD7287"/>
    <w:rsid w:val="00DE1AB9"/>
    <w:rsid w:val="00DE50B4"/>
    <w:rsid w:val="00DE560E"/>
    <w:rsid w:val="00DE5B34"/>
    <w:rsid w:val="00DE616B"/>
    <w:rsid w:val="00DF2584"/>
    <w:rsid w:val="00DF7609"/>
    <w:rsid w:val="00E005EA"/>
    <w:rsid w:val="00E00F29"/>
    <w:rsid w:val="00E01D83"/>
    <w:rsid w:val="00E0283A"/>
    <w:rsid w:val="00E0589D"/>
    <w:rsid w:val="00E0683C"/>
    <w:rsid w:val="00E1070D"/>
    <w:rsid w:val="00E10D41"/>
    <w:rsid w:val="00E1517E"/>
    <w:rsid w:val="00E239DA"/>
    <w:rsid w:val="00E2775C"/>
    <w:rsid w:val="00E33A79"/>
    <w:rsid w:val="00E376E3"/>
    <w:rsid w:val="00E50913"/>
    <w:rsid w:val="00E509FB"/>
    <w:rsid w:val="00E712B3"/>
    <w:rsid w:val="00E71A50"/>
    <w:rsid w:val="00E73CD2"/>
    <w:rsid w:val="00E75507"/>
    <w:rsid w:val="00E760F9"/>
    <w:rsid w:val="00E84D3B"/>
    <w:rsid w:val="00E8601E"/>
    <w:rsid w:val="00EA1605"/>
    <w:rsid w:val="00EA206C"/>
    <w:rsid w:val="00EA3DDB"/>
    <w:rsid w:val="00EA4C77"/>
    <w:rsid w:val="00EB000C"/>
    <w:rsid w:val="00EB1D03"/>
    <w:rsid w:val="00EB4888"/>
    <w:rsid w:val="00EC66FE"/>
    <w:rsid w:val="00ED1CA3"/>
    <w:rsid w:val="00ED1ED2"/>
    <w:rsid w:val="00ED4879"/>
    <w:rsid w:val="00EE5D17"/>
    <w:rsid w:val="00EF1FEA"/>
    <w:rsid w:val="00EF22B6"/>
    <w:rsid w:val="00EF353B"/>
    <w:rsid w:val="00F00565"/>
    <w:rsid w:val="00F03869"/>
    <w:rsid w:val="00F060BB"/>
    <w:rsid w:val="00F063BD"/>
    <w:rsid w:val="00F072B3"/>
    <w:rsid w:val="00F12DEE"/>
    <w:rsid w:val="00F17E07"/>
    <w:rsid w:val="00F17EFA"/>
    <w:rsid w:val="00F2121D"/>
    <w:rsid w:val="00F221B9"/>
    <w:rsid w:val="00F26673"/>
    <w:rsid w:val="00F30472"/>
    <w:rsid w:val="00F30B8E"/>
    <w:rsid w:val="00F355CF"/>
    <w:rsid w:val="00F35B02"/>
    <w:rsid w:val="00F40D8A"/>
    <w:rsid w:val="00F42CB6"/>
    <w:rsid w:val="00F436EE"/>
    <w:rsid w:val="00F50E35"/>
    <w:rsid w:val="00F52410"/>
    <w:rsid w:val="00F62927"/>
    <w:rsid w:val="00F6421F"/>
    <w:rsid w:val="00F72C0E"/>
    <w:rsid w:val="00F72F50"/>
    <w:rsid w:val="00F74E49"/>
    <w:rsid w:val="00F758C6"/>
    <w:rsid w:val="00F76CB7"/>
    <w:rsid w:val="00F80A39"/>
    <w:rsid w:val="00F8502C"/>
    <w:rsid w:val="00F922BE"/>
    <w:rsid w:val="00F9296D"/>
    <w:rsid w:val="00F9396D"/>
    <w:rsid w:val="00F9547A"/>
    <w:rsid w:val="00F97AB3"/>
    <w:rsid w:val="00FA5F67"/>
    <w:rsid w:val="00FB0B96"/>
    <w:rsid w:val="00FB3532"/>
    <w:rsid w:val="00FD0232"/>
    <w:rsid w:val="00FD35CD"/>
    <w:rsid w:val="00FD4EDB"/>
    <w:rsid w:val="00FD7C8C"/>
    <w:rsid w:val="00FE13E4"/>
    <w:rsid w:val="00FE464F"/>
    <w:rsid w:val="00FE487E"/>
    <w:rsid w:val="00FE4F59"/>
    <w:rsid w:val="00FE50F0"/>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8B"/>
  </w:style>
  <w:style w:type="paragraph" w:styleId="Heading1">
    <w:name w:val="heading 1"/>
    <w:basedOn w:val="Normal"/>
    <w:next w:val="Normal"/>
    <w:link w:val="Heading1Char"/>
    <w:uiPriority w:val="9"/>
    <w:qFormat/>
    <w:rsid w:val="000C5B8B"/>
    <w:pPr>
      <w:keepNext/>
      <w:keepLines/>
      <w:spacing w:before="40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0C5B8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B33960"/>
    <w:pPr>
      <w:numPr>
        <w:ilvl w:val="1"/>
      </w:numPr>
      <w:spacing w:after="12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B33960"/>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k:@MSITStore:C:\Python27\Doc\python273.chm::/library/functions.html" TargetMode="External"/><Relationship Id="rId13" Type="http://schemas.openxmlformats.org/officeDocument/2006/relationships/hyperlink" Target="https://en.wikipedia.org/wiki/Integrated_development_environmen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jetbrains.com/pycharm/documentation/"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jetbrains.com/pycharm/"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A9B26-D3B4-42D1-A396-F24DE14CA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7</Words>
  <Characters>1971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1</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17T17:27:00Z</dcterms:created>
  <dcterms:modified xsi:type="dcterms:W3CDTF">2023-06-06T16:04:00Z</dcterms:modified>
</cp:coreProperties>
</file>